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06B20D" w14:textId="5AC3BBC0" w:rsidR="00C55087" w:rsidRDefault="00C55087"/>
    <w:p w14:paraId="2206A06D" w14:textId="0DEB3848" w:rsidR="00C55087" w:rsidRDefault="00C55087"/>
    <w:p w14:paraId="13DADC4E" w14:textId="77777777" w:rsidR="00C55087" w:rsidRDefault="00C55087"/>
    <w:tbl>
      <w:tblPr>
        <w:tblpPr w:leftFromText="180" w:rightFromText="180" w:vertAnchor="text" w:horzAnchor="margin" w:tblpX="-522" w:tblpY="-43"/>
        <w:tblW w:w="10098" w:type="dxa"/>
        <w:tblLayout w:type="fixed"/>
        <w:tblLook w:val="0000" w:firstRow="0" w:lastRow="0" w:firstColumn="0" w:lastColumn="0" w:noHBand="0" w:noVBand="0"/>
      </w:tblPr>
      <w:tblGrid>
        <w:gridCol w:w="2970"/>
        <w:gridCol w:w="828"/>
        <w:gridCol w:w="162"/>
        <w:gridCol w:w="18"/>
        <w:gridCol w:w="342"/>
        <w:gridCol w:w="1260"/>
        <w:gridCol w:w="2340"/>
        <w:gridCol w:w="2178"/>
      </w:tblGrid>
      <w:tr w:rsidR="00C559C1" w:rsidRPr="008A4649" w14:paraId="71B8DBD4" w14:textId="77777777" w:rsidTr="002F742C">
        <w:tc>
          <w:tcPr>
            <w:tcW w:w="10098" w:type="dxa"/>
            <w:gridSpan w:val="8"/>
          </w:tcPr>
          <w:p w14:paraId="13F88485" w14:textId="742BAE92" w:rsidR="00C559C1" w:rsidRPr="008A4649" w:rsidRDefault="00C559C1" w:rsidP="00CB3CBA">
            <w:pPr>
              <w:spacing w:line="276" w:lineRule="auto"/>
              <w:jc w:val="center"/>
              <w:rPr>
                <w:b/>
                <w:bCs/>
                <w:sz w:val="44"/>
                <w:szCs w:val="44"/>
              </w:rPr>
            </w:pPr>
            <w:r w:rsidRPr="008A4649">
              <w:rPr>
                <w:b/>
                <w:bCs/>
                <w:sz w:val="44"/>
                <w:szCs w:val="44"/>
              </w:rPr>
              <w:t>DEPARTMENT OF</w:t>
            </w:r>
            <w:r w:rsidRPr="008A4649">
              <w:rPr>
                <w:b/>
                <w:bCs/>
                <w:sz w:val="32"/>
                <w:szCs w:val="32"/>
              </w:rPr>
              <w:t xml:space="preserve"> </w:t>
            </w:r>
            <w:r w:rsidR="00364E56">
              <w:rPr>
                <w:b/>
                <w:bCs/>
                <w:sz w:val="44"/>
                <w:szCs w:val="44"/>
              </w:rPr>
              <w:t>COMPUTER SCIENCE</w:t>
            </w:r>
          </w:p>
          <w:p w14:paraId="4000974B" w14:textId="77777777" w:rsidR="00C559C1" w:rsidRPr="008A4649" w:rsidRDefault="00C559C1" w:rsidP="002F742C">
            <w:pPr>
              <w:spacing w:line="276" w:lineRule="auto"/>
              <w:rPr>
                <w:b/>
                <w:bCs/>
                <w:sz w:val="32"/>
                <w:szCs w:val="32"/>
              </w:rPr>
            </w:pPr>
          </w:p>
        </w:tc>
      </w:tr>
      <w:tr w:rsidR="00C559C1" w:rsidRPr="008A4649" w14:paraId="7D2559F4" w14:textId="77777777" w:rsidTr="002F742C">
        <w:tc>
          <w:tcPr>
            <w:tcW w:w="3960" w:type="dxa"/>
            <w:gridSpan w:val="3"/>
          </w:tcPr>
          <w:p w14:paraId="5BD64E13" w14:textId="77777777" w:rsidR="00C559C1" w:rsidRPr="008A4649" w:rsidRDefault="00C559C1" w:rsidP="000544D8">
            <w:pPr>
              <w:spacing w:line="276" w:lineRule="auto"/>
              <w:jc w:val="center"/>
              <w:rPr>
                <w:b/>
                <w:bCs/>
                <w:sz w:val="32"/>
                <w:szCs w:val="32"/>
              </w:rPr>
            </w:pPr>
            <w:r w:rsidRPr="008A4649">
              <w:rPr>
                <w:b/>
                <w:bCs/>
                <w:sz w:val="32"/>
                <w:szCs w:val="32"/>
              </w:rPr>
              <w:t>SUBJECT</w:t>
            </w:r>
          </w:p>
        </w:tc>
        <w:tc>
          <w:tcPr>
            <w:tcW w:w="360" w:type="dxa"/>
            <w:gridSpan w:val="2"/>
          </w:tcPr>
          <w:p w14:paraId="477E04B2" w14:textId="77777777" w:rsidR="00C559C1" w:rsidRPr="008A4649" w:rsidRDefault="00C559C1" w:rsidP="002F742C">
            <w:pPr>
              <w:spacing w:line="276" w:lineRule="auto"/>
              <w:rPr>
                <w:b/>
                <w:bCs/>
                <w:sz w:val="32"/>
                <w:szCs w:val="32"/>
              </w:rPr>
            </w:pPr>
            <w:r w:rsidRPr="008A4649">
              <w:rPr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5778" w:type="dxa"/>
            <w:gridSpan w:val="3"/>
          </w:tcPr>
          <w:p w14:paraId="4886F9AE" w14:textId="52F2DAF4" w:rsidR="00364E56" w:rsidRPr="00E61698" w:rsidRDefault="00364E56" w:rsidP="002F742C">
            <w:pPr>
              <w:spacing w:line="276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PROGRAMMING FUNDAMENTALS LAB</w:t>
            </w:r>
          </w:p>
        </w:tc>
      </w:tr>
      <w:tr w:rsidR="00C559C1" w:rsidRPr="008A4649" w14:paraId="6544089D" w14:textId="77777777" w:rsidTr="002F742C">
        <w:tc>
          <w:tcPr>
            <w:tcW w:w="3960" w:type="dxa"/>
            <w:gridSpan w:val="3"/>
          </w:tcPr>
          <w:p w14:paraId="5F28F18F" w14:textId="2603B9DD" w:rsidR="00C559C1" w:rsidRPr="008A4649" w:rsidRDefault="00C559C1" w:rsidP="000544D8">
            <w:pPr>
              <w:spacing w:line="276" w:lineRule="auto"/>
              <w:jc w:val="center"/>
              <w:rPr>
                <w:b/>
                <w:bCs/>
                <w:sz w:val="40"/>
                <w:szCs w:val="40"/>
              </w:rPr>
            </w:pPr>
            <w:r w:rsidRPr="008A4649">
              <w:rPr>
                <w:b/>
                <w:bCs/>
                <w:sz w:val="32"/>
                <w:szCs w:val="40"/>
              </w:rPr>
              <w:t>TITLE</w:t>
            </w:r>
          </w:p>
        </w:tc>
        <w:tc>
          <w:tcPr>
            <w:tcW w:w="360" w:type="dxa"/>
            <w:gridSpan w:val="2"/>
          </w:tcPr>
          <w:p w14:paraId="40C7D6A9" w14:textId="68B3D523" w:rsidR="00C559C1" w:rsidRPr="008A4649" w:rsidRDefault="00C559C1" w:rsidP="002F742C">
            <w:pPr>
              <w:spacing w:line="276" w:lineRule="auto"/>
              <w:rPr>
                <w:b/>
                <w:bCs/>
                <w:sz w:val="28"/>
              </w:rPr>
            </w:pPr>
            <w:r w:rsidRPr="008A4649">
              <w:rPr>
                <w:b/>
                <w:bCs/>
                <w:sz w:val="28"/>
              </w:rPr>
              <w:t>:</w:t>
            </w:r>
          </w:p>
        </w:tc>
        <w:tc>
          <w:tcPr>
            <w:tcW w:w="5778" w:type="dxa"/>
            <w:gridSpan w:val="3"/>
          </w:tcPr>
          <w:p w14:paraId="346A18BE" w14:textId="6861934D" w:rsidR="00C559C1" w:rsidRPr="004F2C35" w:rsidRDefault="00DC7C91" w:rsidP="00E2707F">
            <w:pPr>
              <w:spacing w:line="276" w:lineRule="auto"/>
              <w:rPr>
                <w:bCs/>
                <w:sz w:val="36"/>
                <w:szCs w:val="36"/>
              </w:rPr>
            </w:pPr>
            <w:r>
              <w:rPr>
                <w:bCs/>
                <w:sz w:val="28"/>
                <w:szCs w:val="36"/>
              </w:rPr>
              <w:t>PYTHON</w:t>
            </w:r>
          </w:p>
        </w:tc>
      </w:tr>
      <w:tr w:rsidR="00C559C1" w:rsidRPr="008A4649" w14:paraId="6889BAEC" w14:textId="77777777" w:rsidTr="002F742C">
        <w:trPr>
          <w:cantSplit/>
          <w:trHeight w:val="578"/>
        </w:trPr>
        <w:tc>
          <w:tcPr>
            <w:tcW w:w="3960" w:type="dxa"/>
            <w:gridSpan w:val="3"/>
          </w:tcPr>
          <w:p w14:paraId="7E0B55D5" w14:textId="77777777" w:rsidR="00C559C1" w:rsidRPr="008A4649" w:rsidRDefault="00C559C1" w:rsidP="002F742C">
            <w:pPr>
              <w:spacing w:line="276" w:lineRule="auto"/>
              <w:jc w:val="center"/>
              <w:rPr>
                <w:b/>
                <w:bCs/>
                <w:sz w:val="28"/>
              </w:rPr>
            </w:pPr>
          </w:p>
        </w:tc>
        <w:tc>
          <w:tcPr>
            <w:tcW w:w="360" w:type="dxa"/>
            <w:gridSpan w:val="2"/>
          </w:tcPr>
          <w:p w14:paraId="13E8D4AD" w14:textId="77777777" w:rsidR="00C559C1" w:rsidRPr="008A4649" w:rsidRDefault="00C559C1" w:rsidP="002F742C">
            <w:pPr>
              <w:spacing w:line="276" w:lineRule="auto"/>
              <w:rPr>
                <w:b/>
                <w:bCs/>
                <w:sz w:val="28"/>
              </w:rPr>
            </w:pPr>
          </w:p>
        </w:tc>
        <w:tc>
          <w:tcPr>
            <w:tcW w:w="5778" w:type="dxa"/>
            <w:gridSpan w:val="3"/>
          </w:tcPr>
          <w:p w14:paraId="6633B3E8" w14:textId="77777777" w:rsidR="00C559C1" w:rsidRPr="008A4649" w:rsidRDefault="00C559C1" w:rsidP="002F742C">
            <w:pPr>
              <w:spacing w:line="276" w:lineRule="auto"/>
              <w:rPr>
                <w:b/>
                <w:bCs/>
                <w:sz w:val="28"/>
              </w:rPr>
            </w:pPr>
          </w:p>
        </w:tc>
      </w:tr>
      <w:tr w:rsidR="00C559C1" w:rsidRPr="008A4649" w14:paraId="7E586661" w14:textId="77777777" w:rsidTr="002F742C">
        <w:trPr>
          <w:cantSplit/>
          <w:trHeight w:val="445"/>
        </w:trPr>
        <w:tc>
          <w:tcPr>
            <w:tcW w:w="3978" w:type="dxa"/>
            <w:gridSpan w:val="4"/>
          </w:tcPr>
          <w:p w14:paraId="06D4E24E" w14:textId="71DA6018" w:rsidR="00C559C1" w:rsidRPr="008A4649" w:rsidRDefault="004F2C35" w:rsidP="004F2C35">
            <w:pPr>
              <w:spacing w:line="276" w:lineRule="auto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 xml:space="preserve">            </w:t>
            </w:r>
            <w:r w:rsidR="00C559C1" w:rsidRPr="008A4649">
              <w:rPr>
                <w:b/>
                <w:bCs/>
                <w:sz w:val="28"/>
              </w:rPr>
              <w:t>SUBMITTED TO</w:t>
            </w:r>
          </w:p>
        </w:tc>
        <w:tc>
          <w:tcPr>
            <w:tcW w:w="342" w:type="dxa"/>
          </w:tcPr>
          <w:p w14:paraId="2FFA7366" w14:textId="77777777" w:rsidR="00C559C1" w:rsidRPr="008A4649" w:rsidRDefault="00C559C1" w:rsidP="002F742C">
            <w:pPr>
              <w:spacing w:line="276" w:lineRule="auto"/>
              <w:rPr>
                <w:b/>
                <w:bCs/>
                <w:sz w:val="28"/>
              </w:rPr>
            </w:pPr>
            <w:r w:rsidRPr="008A4649">
              <w:rPr>
                <w:b/>
                <w:bCs/>
                <w:sz w:val="28"/>
              </w:rPr>
              <w:t>:</w:t>
            </w:r>
          </w:p>
        </w:tc>
        <w:tc>
          <w:tcPr>
            <w:tcW w:w="5778" w:type="dxa"/>
            <w:gridSpan w:val="3"/>
          </w:tcPr>
          <w:p w14:paraId="3629D836" w14:textId="175166D4" w:rsidR="00C559C1" w:rsidRPr="004F2C35" w:rsidRDefault="00364E56" w:rsidP="002F742C">
            <w:pPr>
              <w:spacing w:line="276" w:lineRule="auto"/>
              <w:rPr>
                <w:bCs/>
                <w:sz w:val="28"/>
              </w:rPr>
            </w:pPr>
            <w:r>
              <w:rPr>
                <w:bCs/>
                <w:sz w:val="28"/>
              </w:rPr>
              <w:t>SIR ASAD</w:t>
            </w:r>
            <w:r w:rsidR="00C559C1" w:rsidRPr="004F2C35">
              <w:rPr>
                <w:bCs/>
                <w:sz w:val="28"/>
              </w:rPr>
              <w:t xml:space="preserve">       </w:t>
            </w:r>
          </w:p>
        </w:tc>
      </w:tr>
      <w:tr w:rsidR="00C559C1" w:rsidRPr="008A4649" w14:paraId="189465FB" w14:textId="77777777" w:rsidTr="002F742C">
        <w:trPr>
          <w:cantSplit/>
          <w:trHeight w:val="365"/>
        </w:trPr>
        <w:tc>
          <w:tcPr>
            <w:tcW w:w="3978" w:type="dxa"/>
            <w:gridSpan w:val="4"/>
          </w:tcPr>
          <w:p w14:paraId="205CA47B" w14:textId="67D1E9F4" w:rsidR="00C559C1" w:rsidRPr="008A4649" w:rsidRDefault="00C559C1" w:rsidP="000544D8">
            <w:pPr>
              <w:spacing w:line="276" w:lineRule="auto"/>
              <w:jc w:val="center"/>
              <w:rPr>
                <w:b/>
                <w:bCs/>
                <w:sz w:val="28"/>
              </w:rPr>
            </w:pPr>
            <w:r w:rsidRPr="008A4649">
              <w:rPr>
                <w:b/>
                <w:bCs/>
                <w:sz w:val="28"/>
              </w:rPr>
              <w:t>SEMESTER</w:t>
            </w:r>
          </w:p>
        </w:tc>
        <w:tc>
          <w:tcPr>
            <w:tcW w:w="342" w:type="dxa"/>
          </w:tcPr>
          <w:p w14:paraId="1D1EC54C" w14:textId="77777777" w:rsidR="00C559C1" w:rsidRPr="008A4649" w:rsidRDefault="00C559C1" w:rsidP="002F742C">
            <w:pPr>
              <w:spacing w:line="276" w:lineRule="auto"/>
              <w:rPr>
                <w:b/>
                <w:bCs/>
                <w:sz w:val="28"/>
              </w:rPr>
            </w:pPr>
            <w:r w:rsidRPr="008A4649">
              <w:rPr>
                <w:b/>
                <w:bCs/>
                <w:sz w:val="28"/>
              </w:rPr>
              <w:t>:</w:t>
            </w:r>
          </w:p>
        </w:tc>
        <w:tc>
          <w:tcPr>
            <w:tcW w:w="5778" w:type="dxa"/>
            <w:gridSpan w:val="3"/>
          </w:tcPr>
          <w:p w14:paraId="4083BA71" w14:textId="34DDEC6A" w:rsidR="00C559C1" w:rsidRPr="004F2C35" w:rsidRDefault="00E61698" w:rsidP="002F742C">
            <w:pPr>
              <w:spacing w:line="276" w:lineRule="auto"/>
              <w:rPr>
                <w:bCs/>
                <w:sz w:val="28"/>
              </w:rPr>
            </w:pPr>
            <w:r w:rsidRPr="004F2C35">
              <w:rPr>
                <w:bCs/>
                <w:sz w:val="28"/>
              </w:rPr>
              <w:t>01</w:t>
            </w:r>
          </w:p>
        </w:tc>
      </w:tr>
      <w:tr w:rsidR="00C559C1" w:rsidRPr="008A4649" w14:paraId="6580C173" w14:textId="77777777" w:rsidTr="002F742C">
        <w:trPr>
          <w:cantSplit/>
          <w:trHeight w:val="364"/>
        </w:trPr>
        <w:tc>
          <w:tcPr>
            <w:tcW w:w="3978" w:type="dxa"/>
            <w:gridSpan w:val="4"/>
          </w:tcPr>
          <w:p w14:paraId="10191B5D" w14:textId="5ED8A429" w:rsidR="00C559C1" w:rsidRPr="008A4649" w:rsidRDefault="00C559C1" w:rsidP="000544D8">
            <w:pPr>
              <w:spacing w:line="276" w:lineRule="auto"/>
              <w:jc w:val="center"/>
              <w:rPr>
                <w:b/>
                <w:bCs/>
                <w:sz w:val="28"/>
              </w:rPr>
            </w:pPr>
            <w:r w:rsidRPr="008A4649">
              <w:rPr>
                <w:b/>
                <w:bCs/>
                <w:sz w:val="28"/>
              </w:rPr>
              <w:t>SECTION</w:t>
            </w:r>
          </w:p>
        </w:tc>
        <w:tc>
          <w:tcPr>
            <w:tcW w:w="342" w:type="dxa"/>
          </w:tcPr>
          <w:p w14:paraId="2E3B75B6" w14:textId="77777777" w:rsidR="00C559C1" w:rsidRPr="008A4649" w:rsidRDefault="00C559C1" w:rsidP="002F742C">
            <w:pPr>
              <w:spacing w:line="276" w:lineRule="auto"/>
              <w:rPr>
                <w:b/>
                <w:bCs/>
                <w:sz w:val="28"/>
              </w:rPr>
            </w:pPr>
            <w:r w:rsidRPr="008A4649">
              <w:rPr>
                <w:b/>
                <w:bCs/>
                <w:sz w:val="28"/>
              </w:rPr>
              <w:t>:</w:t>
            </w:r>
          </w:p>
        </w:tc>
        <w:tc>
          <w:tcPr>
            <w:tcW w:w="5778" w:type="dxa"/>
            <w:gridSpan w:val="3"/>
          </w:tcPr>
          <w:p w14:paraId="3A1F8010" w14:textId="6E834BFF" w:rsidR="00C559C1" w:rsidRPr="004F2C35" w:rsidRDefault="00364E56" w:rsidP="002F742C">
            <w:pPr>
              <w:spacing w:line="276" w:lineRule="auto"/>
              <w:rPr>
                <w:bCs/>
                <w:sz w:val="28"/>
              </w:rPr>
            </w:pPr>
            <w:r>
              <w:rPr>
                <w:bCs/>
                <w:sz w:val="28"/>
              </w:rPr>
              <w:t>B</w:t>
            </w:r>
          </w:p>
        </w:tc>
      </w:tr>
      <w:tr w:rsidR="00C559C1" w:rsidRPr="008A4649" w14:paraId="5B0127E4" w14:textId="77777777" w:rsidTr="002F742C">
        <w:trPr>
          <w:cantSplit/>
          <w:trHeight w:val="364"/>
        </w:trPr>
        <w:tc>
          <w:tcPr>
            <w:tcW w:w="3978" w:type="dxa"/>
            <w:gridSpan w:val="4"/>
          </w:tcPr>
          <w:p w14:paraId="7DB3AD0E" w14:textId="77777777" w:rsidR="00C559C1" w:rsidRDefault="00C559C1" w:rsidP="002F742C">
            <w:pPr>
              <w:spacing w:line="276" w:lineRule="auto"/>
              <w:rPr>
                <w:b/>
                <w:bCs/>
                <w:sz w:val="28"/>
              </w:rPr>
            </w:pPr>
          </w:p>
          <w:p w14:paraId="687BB835" w14:textId="77777777" w:rsidR="008F0814" w:rsidRDefault="008F0814" w:rsidP="002F742C">
            <w:pPr>
              <w:spacing w:line="276" w:lineRule="auto"/>
              <w:rPr>
                <w:b/>
                <w:bCs/>
                <w:sz w:val="28"/>
              </w:rPr>
            </w:pPr>
          </w:p>
          <w:p w14:paraId="178A383D" w14:textId="7ED9115A" w:rsidR="008F0814" w:rsidRPr="008A4649" w:rsidRDefault="008F0814" w:rsidP="002F742C">
            <w:pPr>
              <w:spacing w:line="276" w:lineRule="auto"/>
              <w:rPr>
                <w:b/>
                <w:bCs/>
                <w:sz w:val="28"/>
              </w:rPr>
            </w:pPr>
          </w:p>
        </w:tc>
        <w:tc>
          <w:tcPr>
            <w:tcW w:w="342" w:type="dxa"/>
          </w:tcPr>
          <w:p w14:paraId="2C9C3F5F" w14:textId="77777777" w:rsidR="00C559C1" w:rsidRPr="008A4649" w:rsidRDefault="00C559C1" w:rsidP="002F742C">
            <w:pPr>
              <w:spacing w:line="276" w:lineRule="auto"/>
              <w:rPr>
                <w:b/>
                <w:bCs/>
                <w:sz w:val="28"/>
              </w:rPr>
            </w:pPr>
          </w:p>
        </w:tc>
        <w:tc>
          <w:tcPr>
            <w:tcW w:w="5778" w:type="dxa"/>
            <w:gridSpan w:val="3"/>
          </w:tcPr>
          <w:p w14:paraId="0137F6BB" w14:textId="77777777" w:rsidR="00C559C1" w:rsidRPr="008A4649" w:rsidRDefault="00C559C1" w:rsidP="002F742C">
            <w:pPr>
              <w:spacing w:line="276" w:lineRule="auto"/>
              <w:rPr>
                <w:b/>
                <w:bCs/>
                <w:sz w:val="28"/>
              </w:rPr>
            </w:pPr>
          </w:p>
        </w:tc>
      </w:tr>
      <w:tr w:rsidR="008F0814" w:rsidRPr="008A4649" w14:paraId="5DB1922F" w14:textId="77777777" w:rsidTr="008F0814">
        <w:trPr>
          <w:cantSplit/>
          <w:trHeight w:val="578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3B008" w14:textId="3215A954" w:rsidR="008F0814" w:rsidRPr="008A4649" w:rsidRDefault="008F0814" w:rsidP="008F0814">
            <w:pPr>
              <w:spacing w:line="276" w:lineRule="auto"/>
              <w:jc w:val="center"/>
              <w:rPr>
                <w:b/>
                <w:bCs/>
                <w:sz w:val="28"/>
              </w:rPr>
            </w:pPr>
            <w:r w:rsidRPr="008A4649">
              <w:rPr>
                <w:b/>
                <w:bCs/>
                <w:sz w:val="28"/>
              </w:rPr>
              <w:t xml:space="preserve">Group Member </w:t>
            </w:r>
            <w:r>
              <w:rPr>
                <w:b/>
                <w:bCs/>
                <w:sz w:val="28"/>
              </w:rPr>
              <w:t>1</w:t>
            </w:r>
          </w:p>
        </w:tc>
        <w:tc>
          <w:tcPr>
            <w:tcW w:w="26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4D2EF" w14:textId="2FF85585" w:rsidR="008F0814" w:rsidRPr="008A4649" w:rsidRDefault="008F0814" w:rsidP="00083A66">
            <w:pPr>
              <w:spacing w:line="276" w:lineRule="auto"/>
              <w:jc w:val="center"/>
              <w:rPr>
                <w:b/>
                <w:bCs/>
                <w:sz w:val="28"/>
              </w:rPr>
            </w:pPr>
            <w:r w:rsidRPr="008A4649">
              <w:rPr>
                <w:b/>
                <w:bCs/>
                <w:sz w:val="28"/>
              </w:rPr>
              <w:t xml:space="preserve">Group Member </w:t>
            </w:r>
            <w:r>
              <w:rPr>
                <w:b/>
                <w:bCs/>
                <w:sz w:val="28"/>
              </w:rPr>
              <w:t>2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3500E" w14:textId="77777777" w:rsidR="008F0814" w:rsidRDefault="008F0814" w:rsidP="00083A66">
            <w:pPr>
              <w:spacing w:line="276" w:lineRule="auto"/>
              <w:jc w:val="center"/>
              <w:rPr>
                <w:b/>
                <w:bCs/>
                <w:sz w:val="28"/>
              </w:rPr>
            </w:pPr>
            <w:r w:rsidRPr="008A4649">
              <w:rPr>
                <w:b/>
                <w:bCs/>
                <w:sz w:val="28"/>
              </w:rPr>
              <w:t xml:space="preserve">Group Member </w:t>
            </w:r>
          </w:p>
          <w:p w14:paraId="69FD0538" w14:textId="02DC9157" w:rsidR="008F0814" w:rsidRPr="008A4649" w:rsidRDefault="008F0814" w:rsidP="00083A66">
            <w:pPr>
              <w:spacing w:line="276" w:lineRule="auto"/>
              <w:jc w:val="center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3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97748" w14:textId="77777777" w:rsidR="008F0814" w:rsidRDefault="008F0814" w:rsidP="008F0814">
            <w:pPr>
              <w:spacing w:line="276" w:lineRule="auto"/>
              <w:jc w:val="center"/>
              <w:rPr>
                <w:b/>
                <w:bCs/>
                <w:sz w:val="28"/>
              </w:rPr>
            </w:pPr>
            <w:r w:rsidRPr="008A4649">
              <w:rPr>
                <w:b/>
                <w:bCs/>
                <w:sz w:val="28"/>
              </w:rPr>
              <w:t xml:space="preserve">Group Member </w:t>
            </w:r>
          </w:p>
          <w:p w14:paraId="2ABE32DA" w14:textId="77E9BFDC" w:rsidR="008F0814" w:rsidRPr="008A4649" w:rsidRDefault="008F0814" w:rsidP="008F0814">
            <w:pPr>
              <w:spacing w:line="276" w:lineRule="auto"/>
              <w:jc w:val="center"/>
              <w:rPr>
                <w:b/>
                <w:bCs/>
                <w:sz w:val="28"/>
              </w:rPr>
            </w:pPr>
            <w:r>
              <w:rPr>
                <w:b/>
                <w:bCs/>
                <w:sz w:val="28"/>
              </w:rPr>
              <w:t>4</w:t>
            </w:r>
          </w:p>
        </w:tc>
      </w:tr>
      <w:tr w:rsidR="008F0814" w:rsidRPr="008F0814" w14:paraId="78E0660B" w14:textId="77777777" w:rsidTr="008F0814">
        <w:trPr>
          <w:cantSplit/>
          <w:trHeight w:val="382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0FBC" w14:textId="1DDF035C" w:rsidR="008F0814" w:rsidRPr="008F0814" w:rsidRDefault="008F0814" w:rsidP="00083A66">
            <w:pPr>
              <w:spacing w:line="276" w:lineRule="auto"/>
              <w:rPr>
                <w:bCs/>
              </w:rPr>
            </w:pPr>
            <w:r w:rsidRPr="008F0814">
              <w:rPr>
                <w:bCs/>
              </w:rPr>
              <w:t>SHAYAN NAWAZ</w:t>
            </w:r>
          </w:p>
        </w:tc>
        <w:tc>
          <w:tcPr>
            <w:tcW w:w="26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2600A" w14:textId="4102566F" w:rsidR="008F0814" w:rsidRPr="008F0814" w:rsidRDefault="008F0814" w:rsidP="00083A66">
            <w:pPr>
              <w:spacing w:line="276" w:lineRule="auto"/>
              <w:rPr>
                <w:bCs/>
              </w:rPr>
            </w:pPr>
            <w:r w:rsidRPr="008F0814">
              <w:rPr>
                <w:bCs/>
              </w:rPr>
              <w:t>ABDUL RAHIM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B10B7" w14:textId="0A49C8D9" w:rsidR="008F0814" w:rsidRPr="008F0814" w:rsidRDefault="008F0814" w:rsidP="00083A66">
            <w:pPr>
              <w:spacing w:line="276" w:lineRule="auto"/>
              <w:rPr>
                <w:bCs/>
              </w:rPr>
            </w:pPr>
            <w:r w:rsidRPr="008F0814">
              <w:rPr>
                <w:bCs/>
              </w:rPr>
              <w:t>SAAD ASHRAF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697AA" w14:textId="77777777" w:rsidR="008F0814" w:rsidRPr="008F0814" w:rsidRDefault="008F0814" w:rsidP="00083A66">
            <w:pPr>
              <w:spacing w:line="276" w:lineRule="auto"/>
              <w:rPr>
                <w:bCs/>
              </w:rPr>
            </w:pPr>
            <w:r w:rsidRPr="008F0814">
              <w:rPr>
                <w:bCs/>
              </w:rPr>
              <w:t>MUHAMMAD</w:t>
            </w:r>
          </w:p>
          <w:p w14:paraId="618CFD5B" w14:textId="0E4EC176" w:rsidR="008F0814" w:rsidRPr="008F0814" w:rsidRDefault="008F0814" w:rsidP="00083A66">
            <w:pPr>
              <w:spacing w:line="276" w:lineRule="auto"/>
              <w:rPr>
                <w:bCs/>
              </w:rPr>
            </w:pPr>
            <w:r w:rsidRPr="008F0814">
              <w:rPr>
                <w:bCs/>
              </w:rPr>
              <w:t>HAMMAD</w:t>
            </w:r>
          </w:p>
        </w:tc>
      </w:tr>
      <w:tr w:rsidR="008F0814" w:rsidRPr="008F0814" w14:paraId="490FB8BF" w14:textId="77777777" w:rsidTr="008F0814">
        <w:trPr>
          <w:cantSplit/>
          <w:trHeight w:val="382"/>
        </w:trPr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7B9F8" w14:textId="315F90FA" w:rsidR="008F0814" w:rsidRPr="008F0814" w:rsidRDefault="008F0814" w:rsidP="00083A66">
            <w:pPr>
              <w:spacing w:line="276" w:lineRule="auto"/>
              <w:rPr>
                <w:bCs/>
              </w:rPr>
            </w:pPr>
            <w:r>
              <w:rPr>
                <w:bCs/>
              </w:rPr>
              <w:t>210201036</w:t>
            </w:r>
          </w:p>
        </w:tc>
        <w:tc>
          <w:tcPr>
            <w:tcW w:w="261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6303E" w14:textId="505A8C52" w:rsidR="008F0814" w:rsidRPr="008F0814" w:rsidRDefault="008F0814" w:rsidP="00083A66">
            <w:pPr>
              <w:spacing w:line="276" w:lineRule="auto"/>
              <w:rPr>
                <w:bCs/>
              </w:rPr>
            </w:pPr>
            <w:r>
              <w:rPr>
                <w:bCs/>
              </w:rPr>
              <w:t>210201097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5897F" w14:textId="37B0DD30" w:rsidR="008F0814" w:rsidRPr="008F0814" w:rsidRDefault="008F0814" w:rsidP="00083A66">
            <w:pPr>
              <w:spacing w:line="276" w:lineRule="auto"/>
              <w:rPr>
                <w:bCs/>
              </w:rPr>
            </w:pPr>
            <w:r>
              <w:rPr>
                <w:bCs/>
              </w:rPr>
              <w:t>210201064</w:t>
            </w:r>
          </w:p>
        </w:tc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8B835" w14:textId="134CF33D" w:rsidR="008F0814" w:rsidRPr="008F0814" w:rsidRDefault="008F0814" w:rsidP="00083A66">
            <w:pPr>
              <w:spacing w:line="276" w:lineRule="auto"/>
              <w:rPr>
                <w:bCs/>
              </w:rPr>
            </w:pPr>
            <w:r>
              <w:rPr>
                <w:bCs/>
              </w:rPr>
              <w:t>210201089</w:t>
            </w:r>
          </w:p>
        </w:tc>
      </w:tr>
      <w:tr w:rsidR="008F0814" w:rsidRPr="008A4649" w14:paraId="30A34212" w14:textId="77777777" w:rsidTr="008F0814">
        <w:trPr>
          <w:cantSplit/>
          <w:trHeight w:val="578"/>
        </w:trPr>
        <w:tc>
          <w:tcPr>
            <w:tcW w:w="4320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A259F62" w14:textId="77777777" w:rsidR="008F0814" w:rsidRPr="008A4649" w:rsidRDefault="008F0814" w:rsidP="00083A66">
            <w:pPr>
              <w:spacing w:line="276" w:lineRule="auto"/>
              <w:rPr>
                <w:b/>
                <w:bCs/>
                <w:sz w:val="28"/>
              </w:rPr>
            </w:pPr>
          </w:p>
        </w:tc>
        <w:tc>
          <w:tcPr>
            <w:tcW w:w="360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60524A" w14:textId="77777777" w:rsidR="008F0814" w:rsidRPr="008A4649" w:rsidRDefault="008F0814" w:rsidP="00083A66">
            <w:pPr>
              <w:spacing w:line="276" w:lineRule="auto"/>
              <w:rPr>
                <w:b/>
                <w:bCs/>
                <w:sz w:val="28"/>
              </w:rPr>
            </w:pPr>
          </w:p>
        </w:tc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</w:tcPr>
          <w:p w14:paraId="2A4192A3" w14:textId="77777777" w:rsidR="008F0814" w:rsidRPr="008A4649" w:rsidRDefault="008F0814" w:rsidP="00083A66">
            <w:pPr>
              <w:spacing w:line="276" w:lineRule="auto"/>
              <w:rPr>
                <w:b/>
                <w:bCs/>
                <w:sz w:val="28"/>
              </w:rPr>
            </w:pPr>
          </w:p>
        </w:tc>
      </w:tr>
      <w:tr w:rsidR="008F0814" w:rsidRPr="00BA66A0" w14:paraId="439C1853" w14:textId="77777777" w:rsidTr="00083A66">
        <w:trPr>
          <w:cantSplit/>
          <w:trHeight w:val="578"/>
        </w:trPr>
        <w:tc>
          <w:tcPr>
            <w:tcW w:w="37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A71A1" w14:textId="77777777" w:rsidR="008F0814" w:rsidRPr="008A4649" w:rsidRDefault="008F0814" w:rsidP="00083A66">
            <w:pPr>
              <w:spacing w:line="276" w:lineRule="auto"/>
              <w:rPr>
                <w:b/>
                <w:bCs/>
                <w:sz w:val="28"/>
              </w:rPr>
            </w:pPr>
            <w:r>
              <w:rPr>
                <w:b/>
                <w:bCs/>
              </w:rPr>
              <w:t>DEADLINE</w:t>
            </w:r>
            <w:r w:rsidRPr="008A4649">
              <w:rPr>
                <w:b/>
                <w:bCs/>
              </w:rPr>
              <w:t>:</w:t>
            </w:r>
          </w:p>
        </w:tc>
        <w:tc>
          <w:tcPr>
            <w:tcW w:w="63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5CCBC" w14:textId="46B01EA8" w:rsidR="008F0814" w:rsidRPr="00BA66A0" w:rsidRDefault="008F0814" w:rsidP="00083A66">
            <w:pPr>
              <w:spacing w:line="276" w:lineRule="auto"/>
              <w:rPr>
                <w:bCs/>
                <w:sz w:val="28"/>
              </w:rPr>
            </w:pPr>
            <w:r>
              <w:rPr>
                <w:bCs/>
                <w:sz w:val="28"/>
              </w:rPr>
              <w:t>2</w:t>
            </w:r>
            <w:r>
              <w:rPr>
                <w:bCs/>
                <w:sz w:val="28"/>
              </w:rPr>
              <w:t>8 FEBRUARY</w:t>
            </w:r>
            <w:r w:rsidRPr="00BA66A0">
              <w:rPr>
                <w:bCs/>
                <w:sz w:val="28"/>
              </w:rPr>
              <w:t>,</w:t>
            </w:r>
            <w:r>
              <w:rPr>
                <w:bCs/>
                <w:sz w:val="28"/>
              </w:rPr>
              <w:t xml:space="preserve"> </w:t>
            </w:r>
            <w:r w:rsidRPr="00BA66A0">
              <w:rPr>
                <w:bCs/>
                <w:sz w:val="28"/>
              </w:rPr>
              <w:t>2022</w:t>
            </w:r>
          </w:p>
        </w:tc>
      </w:tr>
      <w:tr w:rsidR="008F0814" w:rsidRPr="00BA66A0" w14:paraId="78223027" w14:textId="77777777" w:rsidTr="00083A66">
        <w:trPr>
          <w:cantSplit/>
          <w:trHeight w:val="578"/>
        </w:trPr>
        <w:tc>
          <w:tcPr>
            <w:tcW w:w="37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DF255" w14:textId="77777777" w:rsidR="008F0814" w:rsidRPr="008A4649" w:rsidRDefault="008F0814" w:rsidP="00083A66">
            <w:pPr>
              <w:spacing w:line="276" w:lineRule="auto"/>
              <w:rPr>
                <w:b/>
                <w:bCs/>
                <w:sz w:val="28"/>
              </w:rPr>
            </w:pPr>
            <w:r>
              <w:rPr>
                <w:b/>
                <w:bCs/>
              </w:rPr>
              <w:t xml:space="preserve">DATE OF </w:t>
            </w:r>
            <w:r w:rsidRPr="008A4649">
              <w:rPr>
                <w:b/>
                <w:bCs/>
              </w:rPr>
              <w:t>SUBMI</w:t>
            </w:r>
            <w:r>
              <w:rPr>
                <w:b/>
                <w:bCs/>
              </w:rPr>
              <w:t>SSION</w:t>
            </w:r>
            <w:r w:rsidRPr="008A4649">
              <w:rPr>
                <w:b/>
                <w:bCs/>
              </w:rPr>
              <w:t>:</w:t>
            </w:r>
          </w:p>
        </w:tc>
        <w:tc>
          <w:tcPr>
            <w:tcW w:w="63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679F9" w14:textId="7B4542FE" w:rsidR="008F0814" w:rsidRPr="00BA66A0" w:rsidRDefault="008F0814" w:rsidP="00083A66">
            <w:pPr>
              <w:spacing w:line="276" w:lineRule="auto"/>
              <w:rPr>
                <w:bCs/>
                <w:sz w:val="28"/>
              </w:rPr>
            </w:pPr>
            <w:r>
              <w:rPr>
                <w:bCs/>
                <w:sz w:val="28"/>
              </w:rPr>
              <w:t>2</w:t>
            </w:r>
            <w:r>
              <w:rPr>
                <w:bCs/>
                <w:sz w:val="28"/>
              </w:rPr>
              <w:t>8  FEBRUARY</w:t>
            </w:r>
            <w:r w:rsidRPr="00BA66A0">
              <w:rPr>
                <w:bCs/>
                <w:sz w:val="28"/>
              </w:rPr>
              <w:t>,</w:t>
            </w:r>
            <w:r>
              <w:rPr>
                <w:bCs/>
                <w:sz w:val="28"/>
              </w:rPr>
              <w:t xml:space="preserve"> </w:t>
            </w:r>
            <w:r w:rsidRPr="00BA66A0">
              <w:rPr>
                <w:bCs/>
                <w:sz w:val="28"/>
              </w:rPr>
              <w:t>2022</w:t>
            </w:r>
          </w:p>
        </w:tc>
      </w:tr>
    </w:tbl>
    <w:p w14:paraId="015C91B5" w14:textId="625B4AF8" w:rsidR="0089195D" w:rsidRDefault="0089195D" w:rsidP="0089195D">
      <w:pPr>
        <w:jc w:val="center"/>
        <w:rPr>
          <w:b/>
          <w:i/>
          <w:iCs/>
          <w:sz w:val="40"/>
          <w:szCs w:val="40"/>
          <w:u w:val="single"/>
        </w:rPr>
      </w:pPr>
    </w:p>
    <w:p w14:paraId="6357E8B4" w14:textId="6E1A3460" w:rsidR="008F0814" w:rsidRDefault="008F0814" w:rsidP="0089195D">
      <w:pPr>
        <w:jc w:val="center"/>
        <w:rPr>
          <w:b/>
          <w:i/>
          <w:iCs/>
          <w:sz w:val="40"/>
          <w:szCs w:val="40"/>
          <w:u w:val="single"/>
        </w:rPr>
      </w:pPr>
    </w:p>
    <w:p w14:paraId="7E583192" w14:textId="2D8DB1CE" w:rsidR="008F0814" w:rsidRDefault="008F0814" w:rsidP="0089195D">
      <w:pPr>
        <w:jc w:val="center"/>
        <w:rPr>
          <w:b/>
          <w:i/>
          <w:iCs/>
          <w:sz w:val="40"/>
          <w:szCs w:val="40"/>
          <w:u w:val="single"/>
        </w:rPr>
      </w:pPr>
    </w:p>
    <w:p w14:paraId="2FEB0899" w14:textId="6FDDF8A9" w:rsidR="008F0814" w:rsidRDefault="008F0814" w:rsidP="0089195D">
      <w:pPr>
        <w:jc w:val="center"/>
        <w:rPr>
          <w:b/>
          <w:i/>
          <w:iCs/>
          <w:sz w:val="40"/>
          <w:szCs w:val="40"/>
          <w:u w:val="single"/>
        </w:rPr>
      </w:pPr>
    </w:p>
    <w:p w14:paraId="64254C43" w14:textId="045905BA" w:rsidR="008F0814" w:rsidRDefault="008F0814" w:rsidP="00C55087">
      <w:pPr>
        <w:rPr>
          <w:b/>
          <w:i/>
          <w:iCs/>
          <w:sz w:val="40"/>
          <w:szCs w:val="40"/>
          <w:u w:val="single"/>
        </w:rPr>
      </w:pPr>
    </w:p>
    <w:p w14:paraId="663D732E" w14:textId="3CD0BB55" w:rsidR="00C55087" w:rsidRDefault="00C55087" w:rsidP="00C55087">
      <w:pPr>
        <w:rPr>
          <w:b/>
          <w:i/>
          <w:iCs/>
          <w:sz w:val="40"/>
          <w:szCs w:val="40"/>
          <w:u w:val="single"/>
        </w:rPr>
      </w:pPr>
    </w:p>
    <w:p w14:paraId="2EAF887E" w14:textId="77777777" w:rsidR="00C55087" w:rsidRDefault="00C55087" w:rsidP="00C55087">
      <w:pPr>
        <w:rPr>
          <w:b/>
          <w:i/>
          <w:iCs/>
          <w:sz w:val="40"/>
          <w:szCs w:val="40"/>
          <w:u w:val="single"/>
        </w:rPr>
      </w:pPr>
      <w:bookmarkStart w:id="0" w:name="_GoBack"/>
      <w:bookmarkEnd w:id="0"/>
    </w:p>
    <w:p w14:paraId="3D0D0D38" w14:textId="0899FC6D" w:rsidR="00DC7C91" w:rsidRPr="0089195D" w:rsidRDefault="00C55087" w:rsidP="0089195D">
      <w:pPr>
        <w:jc w:val="center"/>
        <w:rPr>
          <w:b/>
          <w:i/>
          <w:iCs/>
          <w:sz w:val="40"/>
          <w:szCs w:val="40"/>
          <w:u w:val="single"/>
        </w:rPr>
      </w:pPr>
      <w:r>
        <w:rPr>
          <w:b/>
          <w:i/>
          <w:iCs/>
          <w:sz w:val="40"/>
          <w:szCs w:val="40"/>
          <w:u w:val="single"/>
        </w:rPr>
        <w:t>General store</w:t>
      </w:r>
      <w:r w:rsidR="0089195D" w:rsidRPr="0089195D">
        <w:rPr>
          <w:b/>
          <w:i/>
          <w:iCs/>
          <w:sz w:val="40"/>
          <w:szCs w:val="40"/>
          <w:u w:val="single"/>
        </w:rPr>
        <w:t xml:space="preserve"> billing system </w:t>
      </w:r>
    </w:p>
    <w:p w14:paraId="74480268" w14:textId="2D8BDD41" w:rsidR="0089195D" w:rsidRDefault="0089195D" w:rsidP="0089195D">
      <w:pPr>
        <w:jc w:val="center"/>
        <w:rPr>
          <w:b/>
          <w:i/>
          <w:iCs/>
          <w:sz w:val="36"/>
          <w:szCs w:val="36"/>
          <w:u w:val="single"/>
        </w:rPr>
      </w:pPr>
    </w:p>
    <w:p w14:paraId="69B3D429" w14:textId="77777777" w:rsidR="0089195D" w:rsidRDefault="0089195D" w:rsidP="0089195D">
      <w:pPr>
        <w:jc w:val="center"/>
        <w:rPr>
          <w:b/>
          <w:i/>
          <w:iCs/>
          <w:sz w:val="36"/>
          <w:szCs w:val="36"/>
          <w:u w:val="single"/>
        </w:rPr>
      </w:pPr>
    </w:p>
    <w:p w14:paraId="222E52D0" w14:textId="77777777" w:rsidR="0089195D" w:rsidRPr="0089195D" w:rsidRDefault="0089195D" w:rsidP="0089195D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  <w:rPr>
          <w:b/>
          <w:sz w:val="32"/>
          <w:szCs w:val="32"/>
          <w:u w:val="single"/>
        </w:rPr>
      </w:pPr>
      <w:bookmarkStart w:id="1" w:name="_Hlk95224812"/>
      <w:r w:rsidRPr="0089195D">
        <w:rPr>
          <w:b/>
          <w:sz w:val="32"/>
          <w:szCs w:val="32"/>
          <w:u w:val="single"/>
        </w:rPr>
        <w:t>CODE:</w:t>
      </w:r>
    </w:p>
    <w:bookmarkEnd w:id="1"/>
    <w:p w14:paraId="3674B7A8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6B67D3A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Welcome to the Python General Shop!!!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11EEE1B4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45582BF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inventory = {</w:t>
      </w:r>
      <w:r>
        <w:rPr>
          <w:rFonts w:ascii="Courier New" w:hAnsi="Courier New" w:cs="Courier New"/>
          <w:color w:val="A31515"/>
          <w:sz w:val="21"/>
          <w:szCs w:val="21"/>
        </w:rPr>
        <w:t>"sugar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8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milk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rice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7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oil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12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eggs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15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salt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4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soap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2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shampoo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5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flour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9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beef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40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chicken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20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cold drink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3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juice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25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apple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1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banana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1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orange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15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grapes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3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strawberry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25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potatoes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1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onion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15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carrots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20</w:t>
      </w:r>
      <w:r>
        <w:rPr>
          <w:rFonts w:ascii="Courier New" w:hAnsi="Courier New" w:cs="Courier New"/>
          <w:color w:val="000000"/>
          <w:sz w:val="21"/>
          <w:szCs w:val="21"/>
        </w:rPr>
        <w:t> , </w:t>
      </w:r>
      <w:r>
        <w:rPr>
          <w:rFonts w:ascii="Courier New" w:hAnsi="Courier New" w:cs="Courier New"/>
          <w:color w:val="A31515"/>
          <w:sz w:val="21"/>
          <w:szCs w:val="21"/>
        </w:rPr>
        <w:t>"tomatoes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  <w:r>
        <w:rPr>
          <w:rFonts w:ascii="Courier New" w:hAnsi="Courier New" w:cs="Courier New"/>
          <w:color w:val="09885A"/>
          <w:sz w:val="21"/>
          <w:szCs w:val="21"/>
        </w:rPr>
        <w:t>10</w:t>
      </w:r>
      <w:r>
        <w:rPr>
          <w:rFonts w:ascii="Courier New" w:hAnsi="Courier New" w:cs="Courier New"/>
          <w:color w:val="000000"/>
          <w:sz w:val="21"/>
          <w:szCs w:val="21"/>
        </w:rPr>
        <w:t> }</w:t>
      </w:r>
    </w:p>
    <w:p w14:paraId="2F859063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{:15}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Items"</w:t>
      </w:r>
      <w:r>
        <w:rPr>
          <w:rFonts w:ascii="Courier New" w:hAnsi="Courier New" w:cs="Courier New"/>
          <w:color w:val="000000"/>
          <w:sz w:val="21"/>
          <w:szCs w:val="21"/>
        </w:rPr>
        <w:t>, </w:t>
      </w:r>
      <w:r>
        <w:rPr>
          <w:rFonts w:ascii="Courier New" w:hAnsi="Courier New" w:cs="Courier New"/>
          <w:color w:val="A31515"/>
          <w:sz w:val="21"/>
          <w:szCs w:val="21"/>
        </w:rPr>
        <w:t>"Price"</w:t>
      </w:r>
      <w:r>
        <w:rPr>
          <w:rFonts w:ascii="Courier New" w:hAnsi="Courier New" w:cs="Courier New"/>
          <w:color w:val="000000"/>
          <w:sz w:val="21"/>
          <w:szCs w:val="21"/>
        </w:rPr>
        <w:t>))</w:t>
      </w:r>
    </w:p>
    <w:p w14:paraId="3200E5E1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> i, j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inventory.items():</w:t>
      </w:r>
    </w:p>
    <w:p w14:paraId="677FC041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{:15}Rs.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i.title(), j))</w:t>
      </w:r>
    </w:p>
    <w:p w14:paraId="2AFF5D73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basket = []</w:t>
      </w:r>
    </w:p>
    <w:p w14:paraId="21B0C478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total = []</w:t>
      </w:r>
    </w:p>
    <w:p w14:paraId="156DF235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5F1A117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\nWarning: 'Small letters are usable only!'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11BDADEC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4C603E9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FF"/>
          <w:sz w:val="21"/>
          <w:szCs w:val="21"/>
        </w:rPr>
        <w:t>def</w:t>
      </w:r>
      <w:r>
        <w:rPr>
          <w:rFonts w:ascii="Courier New" w:hAnsi="Courier New" w:cs="Courier New"/>
          <w:color w:val="000000"/>
          <w:sz w:val="21"/>
          <w:szCs w:val="21"/>
        </w:rPr>
        <w:t> </w:t>
      </w:r>
      <w:r>
        <w:rPr>
          <w:rFonts w:ascii="Courier New" w:hAnsi="Courier New" w:cs="Courier New"/>
          <w:color w:val="795E26"/>
          <w:sz w:val="21"/>
          <w:szCs w:val="21"/>
        </w:rPr>
        <w:t>cashier</w:t>
      </w:r>
      <w:r>
        <w:rPr>
          <w:rFonts w:ascii="Courier New" w:hAnsi="Courier New" w:cs="Courier New"/>
          <w:color w:val="000000"/>
          <w:sz w:val="21"/>
          <w:szCs w:val="21"/>
        </w:rPr>
        <w:t> ():</w:t>
      </w:r>
    </w:p>
    <w:p w14:paraId="2B90DEEF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user_answer = </w:t>
      </w:r>
      <w:r>
        <w:rPr>
          <w:rFonts w:ascii="Courier New" w:hAnsi="Courier New" w:cs="Courier New"/>
          <w:color w:val="795E26"/>
          <w:sz w:val="21"/>
          <w:szCs w:val="21"/>
        </w:rPr>
        <w:t>inpu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\nWhat do you want to purchase?: "</w:t>
      </w:r>
      <w:r>
        <w:rPr>
          <w:rFonts w:ascii="Courier New" w:hAnsi="Courier New" w:cs="Courier New"/>
          <w:color w:val="000000"/>
          <w:sz w:val="21"/>
          <w:szCs w:val="21"/>
        </w:rPr>
        <w:t>).lower()</w:t>
      </w:r>
    </w:p>
    <w:p w14:paraId="6FC52FC4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AF00DB"/>
          <w:sz w:val="21"/>
          <w:szCs w:val="21"/>
        </w:rPr>
        <w:t>while</w:t>
      </w:r>
      <w:r>
        <w:rPr>
          <w:rFonts w:ascii="Courier New" w:hAnsi="Courier New" w:cs="Courier New"/>
          <w:color w:val="000000"/>
          <w:sz w:val="21"/>
          <w:szCs w:val="21"/>
        </w:rPr>
        <w:t> user_answer != </w:t>
      </w:r>
      <w:r>
        <w:rPr>
          <w:rFonts w:ascii="Courier New" w:hAnsi="Courier New" w:cs="Courier New"/>
          <w:color w:val="A31515"/>
          <w:sz w:val="21"/>
          <w:szCs w:val="21"/>
        </w:rPr>
        <w:t>"quit"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</w:p>
    <w:p w14:paraId="7AC67433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    </w:t>
      </w:r>
      <w:r>
        <w:rPr>
          <w:rFonts w:ascii="Courier New" w:hAnsi="Courier New" w:cs="Courier New"/>
          <w:color w:val="AF00DB"/>
          <w:sz w:val="21"/>
          <w:szCs w:val="21"/>
        </w:rPr>
        <w:t>if</w:t>
      </w:r>
      <w:r>
        <w:rPr>
          <w:rFonts w:ascii="Courier New" w:hAnsi="Courier New" w:cs="Courier New"/>
          <w:color w:val="000000"/>
          <w:sz w:val="21"/>
          <w:szCs w:val="21"/>
        </w:rPr>
        <w:t> user_answer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inventory:</w:t>
      </w:r>
    </w:p>
    <w:p w14:paraId="2A64CE6D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        basket.append(user_answer)</w:t>
      </w:r>
    </w:p>
    <w:p w14:paraId="784FF5D9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        user_answer = input (</w:t>
      </w:r>
      <w:r>
        <w:rPr>
          <w:rFonts w:ascii="Courier New" w:hAnsi="Courier New" w:cs="Courier New"/>
          <w:color w:val="A31515"/>
          <w:sz w:val="21"/>
          <w:szCs w:val="21"/>
        </w:rPr>
        <w:t>"Ok, I will add this to your basket! anything else?"</w:t>
      </w:r>
    </w:p>
    <w:p w14:paraId="2E978643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                             </w:t>
      </w:r>
      <w:r>
        <w:rPr>
          <w:rFonts w:ascii="Courier New" w:hAnsi="Courier New" w:cs="Courier New"/>
          <w:color w:val="A31515"/>
          <w:sz w:val="21"/>
          <w:szCs w:val="21"/>
        </w:rPr>
        <w:t>"(Type 'quit' to end): "</w:t>
      </w:r>
      <w:r>
        <w:rPr>
          <w:rFonts w:ascii="Courier New" w:hAnsi="Courier New" w:cs="Courier New"/>
          <w:color w:val="000000"/>
          <w:sz w:val="21"/>
          <w:szCs w:val="21"/>
        </w:rPr>
        <w:t>).lower()</w:t>
      </w:r>
    </w:p>
    <w:p w14:paraId="060678B5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    </w:t>
      </w:r>
      <w:r>
        <w:rPr>
          <w:rFonts w:ascii="Courier New" w:hAnsi="Courier New" w:cs="Courier New"/>
          <w:color w:val="AF00DB"/>
          <w:sz w:val="21"/>
          <w:szCs w:val="21"/>
        </w:rPr>
        <w:t>else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</w:p>
    <w:p w14:paraId="41516C5B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        user_answer = </w:t>
      </w:r>
      <w:r>
        <w:rPr>
          <w:rFonts w:ascii="Courier New" w:hAnsi="Courier New" w:cs="Courier New"/>
          <w:color w:val="795E26"/>
          <w:sz w:val="21"/>
          <w:szCs w:val="21"/>
        </w:rPr>
        <w:t>inpu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I am really sorry, we don't have this item, anything else?"</w:t>
      </w:r>
    </w:p>
    <w:p w14:paraId="6BB6A62A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                            </w:t>
      </w:r>
      <w:r>
        <w:rPr>
          <w:rFonts w:ascii="Courier New" w:hAnsi="Courier New" w:cs="Courier New"/>
          <w:color w:val="A31515"/>
          <w:sz w:val="21"/>
          <w:szCs w:val="21"/>
        </w:rPr>
        <w:t>"(Type 'quit' to end)"</w:t>
      </w:r>
      <w:r>
        <w:rPr>
          <w:rFonts w:ascii="Courier New" w:hAnsi="Courier New" w:cs="Courier New"/>
          <w:color w:val="000000"/>
          <w:sz w:val="21"/>
          <w:szCs w:val="21"/>
        </w:rPr>
        <w:t>).lower()</w:t>
      </w:r>
    </w:p>
    <w:p w14:paraId="5911818F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0FA41ECC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</w:p>
    <w:p w14:paraId="263E3567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cashier()</w:t>
      </w:r>
    </w:p>
    <w:p w14:paraId="3B937A39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23C4B354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\nHere are all the items in your shopping cart: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4C205018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> i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basket)):</w:t>
      </w:r>
    </w:p>
    <w:p w14:paraId="0EAD7380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basket[i].title(), end=</w:t>
      </w:r>
      <w:r>
        <w:rPr>
          <w:rFonts w:ascii="Courier New" w:hAnsi="Courier New" w:cs="Courier New"/>
          <w:color w:val="A31515"/>
          <w:sz w:val="21"/>
          <w:szCs w:val="21"/>
        </w:rPr>
        <w:t>" 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2F34B39E" w14:textId="77777777" w:rsidR="0089195D" w:rsidRDefault="0089195D" w:rsidP="0089195D">
      <w:pPr>
        <w:shd w:val="clear" w:color="auto" w:fill="FFFFFE"/>
        <w:spacing w:after="240"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3DB7E22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lastRenderedPageBreak/>
        <w:t>    </w:t>
      </w:r>
    </w:p>
    <w:p w14:paraId="668287A3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89A5547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answer = </w:t>
      </w:r>
      <w:r>
        <w:rPr>
          <w:rFonts w:ascii="Courier New" w:hAnsi="Courier New" w:cs="Courier New"/>
          <w:color w:val="795E26"/>
          <w:sz w:val="21"/>
          <w:szCs w:val="21"/>
        </w:rPr>
        <w:t>inpu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\nDo you wish to buy anything esle? (Type yes/no) 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13C64F33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9D9192A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if</w:t>
      </w:r>
      <w:r>
        <w:rPr>
          <w:rFonts w:ascii="Courier New" w:hAnsi="Courier New" w:cs="Courier New"/>
          <w:color w:val="000000"/>
          <w:sz w:val="21"/>
          <w:szCs w:val="21"/>
        </w:rPr>
        <w:t> answer == </w:t>
      </w:r>
      <w:r>
        <w:rPr>
          <w:rFonts w:ascii="Courier New" w:hAnsi="Courier New" w:cs="Courier New"/>
          <w:color w:val="A31515"/>
          <w:sz w:val="21"/>
          <w:szCs w:val="21"/>
        </w:rPr>
        <w:t>'yes'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</w:p>
    <w:p w14:paraId="58A73E97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cashier()</w:t>
      </w:r>
    </w:p>
    <w:p w14:paraId="23191AFF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Here is all groceries you ordered: "</w:t>
      </w:r>
      <w:r>
        <w:rPr>
          <w:rFonts w:ascii="Courier New" w:hAnsi="Courier New" w:cs="Courier New"/>
          <w:color w:val="000000"/>
          <w:sz w:val="21"/>
          <w:szCs w:val="21"/>
        </w:rPr>
        <w:t>, basket)</w:t>
      </w:r>
    </w:p>
    <w:p w14:paraId="152D70F2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> items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basket:</w:t>
      </w:r>
    </w:p>
    <w:p w14:paraId="0B52B242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    total.append(inventory[items])</w:t>
      </w:r>
    </w:p>
    <w:p w14:paraId="7E8D463F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amount_to_pay = </w:t>
      </w:r>
      <w:r>
        <w:rPr>
          <w:rFonts w:ascii="Courier New" w:hAnsi="Courier New" w:cs="Courier New"/>
          <w:color w:val="795E26"/>
          <w:sz w:val="21"/>
          <w:szCs w:val="21"/>
        </w:rPr>
        <w:t>sum</w:t>
      </w:r>
      <w:r>
        <w:rPr>
          <w:rFonts w:ascii="Courier New" w:hAnsi="Courier New" w:cs="Courier New"/>
          <w:color w:val="000000"/>
          <w:sz w:val="21"/>
          <w:szCs w:val="21"/>
        </w:rPr>
        <w:t>(total)</w:t>
      </w:r>
    </w:p>
    <w:p w14:paraId="0CCCC88A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    </w:t>
      </w:r>
    </w:p>
    <w:p w14:paraId="27360E1B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</w:p>
    <w:p w14:paraId="5FC7EF95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43F15CD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else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</w:p>
    <w:p w14:paraId="533417D0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> items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basket:</w:t>
      </w:r>
    </w:p>
    <w:p w14:paraId="10826533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    total.append(inventory[items])</w:t>
      </w:r>
    </w:p>
    <w:p w14:paraId="757118CF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amount_to_pay = sum (total)</w:t>
      </w:r>
    </w:p>
    <w:p w14:paraId="0ED1C1C0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    </w:t>
      </w:r>
    </w:p>
    <w:p w14:paraId="2002A2AB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</w:p>
    <w:p w14:paraId="20272B47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-----------------------------------------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19B3FC44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\nYour Items: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28E17C65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> i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  <w:r>
        <w:rPr>
          <w:rFonts w:ascii="Courier New" w:hAnsi="Courier New" w:cs="Courier New"/>
          <w:color w:val="000000"/>
          <w:sz w:val="21"/>
          <w:szCs w:val="21"/>
        </w:rPr>
        <w:t>, 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basket)):</w:t>
      </w:r>
    </w:p>
    <w:p w14:paraId="6D6DF14D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{:10}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' '</w:t>
      </w:r>
      <w:r>
        <w:rPr>
          <w:rFonts w:ascii="Courier New" w:hAnsi="Courier New" w:cs="Courier New"/>
          <w:color w:val="000000"/>
          <w:sz w:val="21"/>
          <w:szCs w:val="21"/>
        </w:rPr>
        <w:t>,basket[i].title()))</w:t>
      </w:r>
    </w:p>
    <w:p w14:paraId="2DCF032C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-----------------------------------------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79B96D8C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59AC8766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for</w:t>
      </w:r>
      <w:r>
        <w:rPr>
          <w:rFonts w:ascii="Courier New" w:hAnsi="Courier New" w:cs="Courier New"/>
          <w:color w:val="000000"/>
          <w:sz w:val="21"/>
          <w:szCs w:val="21"/>
        </w:rPr>
        <w:t> j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  <w:r>
        <w:rPr>
          <w:rFonts w:ascii="Courier New" w:hAnsi="Courier New" w:cs="Courier New"/>
          <w:color w:val="000000"/>
          <w:sz w:val="21"/>
          <w:szCs w:val="21"/>
        </w:rPr>
        <w:t>, </w:t>
      </w:r>
      <w:r>
        <w:rPr>
          <w:rFonts w:ascii="Courier New" w:hAnsi="Courier New" w:cs="Courier New"/>
          <w:color w:val="795E26"/>
          <w:sz w:val="21"/>
          <w:szCs w:val="21"/>
        </w:rPr>
        <w:t>len</w:t>
      </w:r>
      <w:r>
        <w:rPr>
          <w:rFonts w:ascii="Courier New" w:hAnsi="Courier New" w:cs="Courier New"/>
          <w:color w:val="000000"/>
          <w:sz w:val="21"/>
          <w:szCs w:val="21"/>
        </w:rPr>
        <w:t>(total)):</w:t>
      </w:r>
    </w:p>
    <w:p w14:paraId="4AD3317D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{:10}Rs.{}"</w:t>
      </w:r>
      <w:r>
        <w:rPr>
          <w:rFonts w:ascii="Courier New" w:hAnsi="Courier New" w:cs="Courier New"/>
          <w:color w:val="000000"/>
          <w:sz w:val="21"/>
          <w:szCs w:val="21"/>
        </w:rPr>
        <w:t>.</w:t>
      </w:r>
      <w:r>
        <w:rPr>
          <w:rFonts w:ascii="Courier New" w:hAnsi="Courier New" w:cs="Courier New"/>
          <w:color w:val="795E26"/>
          <w:sz w:val="21"/>
          <w:szCs w:val="21"/>
        </w:rPr>
        <w:t>forma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' '</w:t>
      </w:r>
      <w:r>
        <w:rPr>
          <w:rFonts w:ascii="Courier New" w:hAnsi="Courier New" w:cs="Courier New"/>
          <w:color w:val="000000"/>
          <w:sz w:val="21"/>
          <w:szCs w:val="21"/>
        </w:rPr>
        <w:t>,total[j]))</w:t>
      </w:r>
    </w:p>
    <w:p w14:paraId="231E75A8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</w:p>
    <w:p w14:paraId="6294816D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-----------------------------------------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763612CD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Total ammount: "</w:t>
      </w:r>
      <w:r>
        <w:rPr>
          <w:rFonts w:ascii="Courier New" w:hAnsi="Courier New" w:cs="Courier New"/>
          <w:color w:val="000000"/>
          <w:sz w:val="21"/>
          <w:szCs w:val="21"/>
        </w:rPr>
        <w:t>, amount_to_pay)</w:t>
      </w:r>
    </w:p>
    <w:p w14:paraId="137C4B5F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-----------------------------------------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22642998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779C7AE4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discount = 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</w:p>
    <w:p w14:paraId="49237264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6FE84004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if</w:t>
      </w:r>
      <w:r>
        <w:rPr>
          <w:rFonts w:ascii="Courier New" w:hAnsi="Courier New" w:cs="Courier New"/>
          <w:color w:val="000000"/>
          <w:sz w:val="21"/>
          <w:szCs w:val="21"/>
        </w:rPr>
        <w:t> amount_to_pay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101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3BECC38D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discount = </w:t>
      </w:r>
      <w:r>
        <w:rPr>
          <w:rFonts w:ascii="Courier New" w:hAnsi="Courier New" w:cs="Courier New"/>
          <w:color w:val="09885A"/>
          <w:sz w:val="21"/>
          <w:szCs w:val="21"/>
        </w:rPr>
        <w:t>0</w:t>
      </w:r>
      <w:r>
        <w:rPr>
          <w:rFonts w:ascii="Courier New" w:hAnsi="Courier New" w:cs="Courier New"/>
          <w:color w:val="000000"/>
          <w:sz w:val="21"/>
          <w:szCs w:val="21"/>
        </w:rPr>
        <w:t>/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*amount_to_pay</w:t>
      </w:r>
    </w:p>
    <w:p w14:paraId="0516D9DC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after_discount = amount_to_pay - discount</w:t>
      </w:r>
    </w:p>
    <w:p w14:paraId="58B07409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Discount (0%):"</w:t>
      </w:r>
      <w:r>
        <w:rPr>
          <w:rFonts w:ascii="Courier New" w:hAnsi="Courier New" w:cs="Courier New"/>
          <w:color w:val="000000"/>
          <w:sz w:val="21"/>
          <w:szCs w:val="21"/>
        </w:rPr>
        <w:t>,discount)</w:t>
      </w:r>
    </w:p>
    <w:p w14:paraId="04605012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</w:p>
    <w:p w14:paraId="7DEC6AFF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elif</w:t>
      </w:r>
      <w:r>
        <w:rPr>
          <w:rFonts w:ascii="Courier New" w:hAnsi="Courier New" w:cs="Courier New"/>
          <w:color w:val="000000"/>
          <w:sz w:val="21"/>
          <w:szCs w:val="21"/>
        </w:rPr>
        <w:t> amount_to_pay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10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201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71D1BC22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discount = </w:t>
      </w:r>
      <w:r>
        <w:rPr>
          <w:rFonts w:ascii="Courier New" w:hAnsi="Courier New" w:cs="Courier New"/>
          <w:color w:val="09885A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/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*amount_to_pay</w:t>
      </w:r>
    </w:p>
    <w:p w14:paraId="162B5C2A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after_discount = amount_to_pay - discount</w:t>
      </w:r>
    </w:p>
    <w:p w14:paraId="187B7BD2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Discount (1%):"</w:t>
      </w:r>
      <w:r>
        <w:rPr>
          <w:rFonts w:ascii="Courier New" w:hAnsi="Courier New" w:cs="Courier New"/>
          <w:color w:val="000000"/>
          <w:sz w:val="21"/>
          <w:szCs w:val="21"/>
        </w:rPr>
        <w:t> , discount)</w:t>
      </w:r>
    </w:p>
    <w:p w14:paraId="5449E27B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182758E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elif</w:t>
      </w:r>
      <w:r>
        <w:rPr>
          <w:rFonts w:ascii="Courier New" w:hAnsi="Courier New" w:cs="Courier New"/>
          <w:color w:val="000000"/>
          <w:sz w:val="21"/>
          <w:szCs w:val="21"/>
        </w:rPr>
        <w:t> amount_to_pay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20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301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74E49F80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discount = </w:t>
      </w:r>
      <w:r>
        <w:rPr>
          <w:rFonts w:ascii="Courier New" w:hAnsi="Courier New" w:cs="Courier New"/>
          <w:color w:val="09885A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/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*amount_to_pay</w:t>
      </w:r>
    </w:p>
    <w:p w14:paraId="01C7E651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after_discount = amount_to_pay - discount</w:t>
      </w:r>
    </w:p>
    <w:p w14:paraId="6CDB6BCB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Discount (2%):"</w:t>
      </w:r>
      <w:r>
        <w:rPr>
          <w:rFonts w:ascii="Courier New" w:hAnsi="Courier New" w:cs="Courier New"/>
          <w:color w:val="000000"/>
          <w:sz w:val="21"/>
          <w:szCs w:val="21"/>
        </w:rPr>
        <w:t> , discount)</w:t>
      </w:r>
    </w:p>
    <w:p w14:paraId="38C337B2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43C7644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elif</w:t>
      </w:r>
      <w:r>
        <w:rPr>
          <w:rFonts w:ascii="Courier New" w:hAnsi="Courier New" w:cs="Courier New"/>
          <w:color w:val="000000"/>
          <w:sz w:val="21"/>
          <w:szCs w:val="21"/>
        </w:rPr>
        <w:t> amount_to_pay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range (</w:t>
      </w:r>
      <w:r>
        <w:rPr>
          <w:rFonts w:ascii="Courier New" w:hAnsi="Courier New" w:cs="Courier New"/>
          <w:color w:val="09885A"/>
          <w:sz w:val="21"/>
          <w:szCs w:val="21"/>
        </w:rPr>
        <w:t>30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401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0E91D6F0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discount = </w:t>
      </w:r>
      <w:r>
        <w:rPr>
          <w:rFonts w:ascii="Courier New" w:hAnsi="Courier New" w:cs="Courier New"/>
          <w:color w:val="09885A"/>
          <w:sz w:val="21"/>
          <w:szCs w:val="21"/>
        </w:rPr>
        <w:t>3</w:t>
      </w:r>
      <w:r>
        <w:rPr>
          <w:rFonts w:ascii="Courier New" w:hAnsi="Courier New" w:cs="Courier New"/>
          <w:color w:val="000000"/>
          <w:sz w:val="21"/>
          <w:szCs w:val="21"/>
        </w:rPr>
        <w:t>/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*amount_to_pay</w:t>
      </w:r>
    </w:p>
    <w:p w14:paraId="0BEF6C90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after_discount = amount_to_pay - discount</w:t>
      </w:r>
    </w:p>
    <w:p w14:paraId="7B248CB4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Discount (3%):"</w:t>
      </w:r>
      <w:r>
        <w:rPr>
          <w:rFonts w:ascii="Courier New" w:hAnsi="Courier New" w:cs="Courier New"/>
          <w:color w:val="000000"/>
          <w:sz w:val="21"/>
          <w:szCs w:val="21"/>
        </w:rPr>
        <w:t> , discount)</w:t>
      </w:r>
    </w:p>
    <w:p w14:paraId="4436BEAA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033D618B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elif</w:t>
      </w:r>
      <w:r>
        <w:rPr>
          <w:rFonts w:ascii="Courier New" w:hAnsi="Courier New" w:cs="Courier New"/>
          <w:color w:val="000000"/>
          <w:sz w:val="21"/>
          <w:szCs w:val="21"/>
        </w:rPr>
        <w:t> amount_to_pay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</w:t>
      </w:r>
      <w:r>
        <w:rPr>
          <w:rFonts w:ascii="Courier New" w:hAnsi="Courier New" w:cs="Courier New"/>
          <w:color w:val="795E26"/>
          <w:sz w:val="21"/>
          <w:szCs w:val="21"/>
        </w:rPr>
        <w:t>range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09885A"/>
          <w:sz w:val="21"/>
          <w:szCs w:val="21"/>
        </w:rPr>
        <w:t>40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501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64D3C68B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discount = </w:t>
      </w:r>
      <w:r>
        <w:rPr>
          <w:rFonts w:ascii="Courier New" w:hAnsi="Courier New" w:cs="Courier New"/>
          <w:color w:val="09885A"/>
          <w:sz w:val="21"/>
          <w:szCs w:val="21"/>
        </w:rPr>
        <w:t>4</w:t>
      </w:r>
      <w:r>
        <w:rPr>
          <w:rFonts w:ascii="Courier New" w:hAnsi="Courier New" w:cs="Courier New"/>
          <w:color w:val="000000"/>
          <w:sz w:val="21"/>
          <w:szCs w:val="21"/>
        </w:rPr>
        <w:t>/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*amount_to_pay</w:t>
      </w:r>
    </w:p>
    <w:p w14:paraId="2B74B36B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after_discount = amount_to_pay - discount</w:t>
      </w:r>
    </w:p>
    <w:p w14:paraId="3713D016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Discount (4%):"</w:t>
      </w:r>
      <w:r>
        <w:rPr>
          <w:rFonts w:ascii="Courier New" w:hAnsi="Courier New" w:cs="Courier New"/>
          <w:color w:val="000000"/>
          <w:sz w:val="21"/>
          <w:szCs w:val="21"/>
        </w:rPr>
        <w:t> , discount)</w:t>
      </w:r>
    </w:p>
    <w:p w14:paraId="0E22A906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62BAF42A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elif</w:t>
      </w:r>
      <w:r>
        <w:rPr>
          <w:rFonts w:ascii="Courier New" w:hAnsi="Courier New" w:cs="Courier New"/>
          <w:color w:val="000000"/>
          <w:sz w:val="21"/>
          <w:szCs w:val="21"/>
        </w:rPr>
        <w:t> amount_to_pay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range (</w:t>
      </w:r>
      <w:r>
        <w:rPr>
          <w:rFonts w:ascii="Courier New" w:hAnsi="Courier New" w:cs="Courier New"/>
          <w:color w:val="09885A"/>
          <w:sz w:val="21"/>
          <w:szCs w:val="21"/>
        </w:rPr>
        <w:t>50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601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3935D6CF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discount = </w:t>
      </w:r>
      <w:r>
        <w:rPr>
          <w:rFonts w:ascii="Courier New" w:hAnsi="Courier New" w:cs="Courier New"/>
          <w:color w:val="09885A"/>
          <w:sz w:val="21"/>
          <w:szCs w:val="21"/>
        </w:rPr>
        <w:t>5</w:t>
      </w:r>
      <w:r>
        <w:rPr>
          <w:rFonts w:ascii="Courier New" w:hAnsi="Courier New" w:cs="Courier New"/>
          <w:color w:val="000000"/>
          <w:sz w:val="21"/>
          <w:szCs w:val="21"/>
        </w:rPr>
        <w:t>/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*amount_to_pay</w:t>
      </w:r>
    </w:p>
    <w:p w14:paraId="617E9E16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after_discount = amount_to_pay - discount</w:t>
      </w:r>
    </w:p>
    <w:p w14:paraId="5183987E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Discount (5%):"</w:t>
      </w:r>
      <w:r>
        <w:rPr>
          <w:rFonts w:ascii="Courier New" w:hAnsi="Courier New" w:cs="Courier New"/>
          <w:color w:val="000000"/>
          <w:sz w:val="21"/>
          <w:szCs w:val="21"/>
        </w:rPr>
        <w:t> , discount)</w:t>
      </w:r>
    </w:p>
    <w:p w14:paraId="407E0632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DC07FA2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elif</w:t>
      </w:r>
      <w:r>
        <w:rPr>
          <w:rFonts w:ascii="Courier New" w:hAnsi="Courier New" w:cs="Courier New"/>
          <w:color w:val="000000"/>
          <w:sz w:val="21"/>
          <w:szCs w:val="21"/>
        </w:rPr>
        <w:t> amount_to_pay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range (</w:t>
      </w:r>
      <w:r>
        <w:rPr>
          <w:rFonts w:ascii="Courier New" w:hAnsi="Courier New" w:cs="Courier New"/>
          <w:color w:val="09885A"/>
          <w:sz w:val="21"/>
          <w:szCs w:val="21"/>
        </w:rPr>
        <w:t>60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701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1CED5108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discount = </w:t>
      </w:r>
      <w:r>
        <w:rPr>
          <w:rFonts w:ascii="Courier New" w:hAnsi="Courier New" w:cs="Courier New"/>
          <w:color w:val="09885A"/>
          <w:sz w:val="21"/>
          <w:szCs w:val="21"/>
        </w:rPr>
        <w:t>6</w:t>
      </w:r>
      <w:r>
        <w:rPr>
          <w:rFonts w:ascii="Courier New" w:hAnsi="Courier New" w:cs="Courier New"/>
          <w:color w:val="000000"/>
          <w:sz w:val="21"/>
          <w:szCs w:val="21"/>
        </w:rPr>
        <w:t>/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*amount_to_pay</w:t>
      </w:r>
    </w:p>
    <w:p w14:paraId="574A57F4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after_discount = amount_to_pay - discount</w:t>
      </w:r>
    </w:p>
    <w:p w14:paraId="5A1D0062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Discount (6%):"</w:t>
      </w:r>
      <w:r>
        <w:rPr>
          <w:rFonts w:ascii="Courier New" w:hAnsi="Courier New" w:cs="Courier New"/>
          <w:color w:val="000000"/>
          <w:sz w:val="21"/>
          <w:szCs w:val="21"/>
        </w:rPr>
        <w:t> , discount)</w:t>
      </w:r>
    </w:p>
    <w:p w14:paraId="25A49A27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6BA88E2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elif</w:t>
      </w:r>
      <w:r>
        <w:rPr>
          <w:rFonts w:ascii="Courier New" w:hAnsi="Courier New" w:cs="Courier New"/>
          <w:color w:val="000000"/>
          <w:sz w:val="21"/>
          <w:szCs w:val="21"/>
        </w:rPr>
        <w:t> amount_to_pay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range (</w:t>
      </w:r>
      <w:r>
        <w:rPr>
          <w:rFonts w:ascii="Courier New" w:hAnsi="Courier New" w:cs="Courier New"/>
          <w:color w:val="09885A"/>
          <w:sz w:val="21"/>
          <w:szCs w:val="21"/>
        </w:rPr>
        <w:t>70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801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2D222137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discount = </w:t>
      </w:r>
      <w:r>
        <w:rPr>
          <w:rFonts w:ascii="Courier New" w:hAnsi="Courier New" w:cs="Courier New"/>
          <w:color w:val="09885A"/>
          <w:sz w:val="21"/>
          <w:szCs w:val="21"/>
        </w:rPr>
        <w:t>7</w:t>
      </w:r>
      <w:r>
        <w:rPr>
          <w:rFonts w:ascii="Courier New" w:hAnsi="Courier New" w:cs="Courier New"/>
          <w:color w:val="000000"/>
          <w:sz w:val="21"/>
          <w:szCs w:val="21"/>
        </w:rPr>
        <w:t>/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*amount_to_pay</w:t>
      </w:r>
    </w:p>
    <w:p w14:paraId="11611007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after_discount = amount_to_pay - discount</w:t>
      </w:r>
    </w:p>
    <w:p w14:paraId="53B0963D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Discount (7%):"</w:t>
      </w:r>
      <w:r>
        <w:rPr>
          <w:rFonts w:ascii="Courier New" w:hAnsi="Courier New" w:cs="Courier New"/>
          <w:color w:val="000000"/>
          <w:sz w:val="21"/>
          <w:szCs w:val="21"/>
        </w:rPr>
        <w:t> , discount)</w:t>
      </w:r>
    </w:p>
    <w:p w14:paraId="388076C1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358A6BA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elif</w:t>
      </w:r>
      <w:r>
        <w:rPr>
          <w:rFonts w:ascii="Courier New" w:hAnsi="Courier New" w:cs="Courier New"/>
          <w:color w:val="000000"/>
          <w:sz w:val="21"/>
          <w:szCs w:val="21"/>
        </w:rPr>
        <w:t> amount_to_pay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range (</w:t>
      </w:r>
      <w:r>
        <w:rPr>
          <w:rFonts w:ascii="Courier New" w:hAnsi="Courier New" w:cs="Courier New"/>
          <w:color w:val="09885A"/>
          <w:sz w:val="21"/>
          <w:szCs w:val="21"/>
        </w:rPr>
        <w:t>80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901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6B00F486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discount = </w:t>
      </w:r>
      <w:r>
        <w:rPr>
          <w:rFonts w:ascii="Courier New" w:hAnsi="Courier New" w:cs="Courier New"/>
          <w:color w:val="09885A"/>
          <w:sz w:val="21"/>
          <w:szCs w:val="21"/>
        </w:rPr>
        <w:t>8</w:t>
      </w:r>
      <w:r>
        <w:rPr>
          <w:rFonts w:ascii="Courier New" w:hAnsi="Courier New" w:cs="Courier New"/>
          <w:color w:val="000000"/>
          <w:sz w:val="21"/>
          <w:szCs w:val="21"/>
        </w:rPr>
        <w:t>/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*amount_to_pay</w:t>
      </w:r>
    </w:p>
    <w:p w14:paraId="1EB1B969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after_discount = amount_to_pay - discount</w:t>
      </w:r>
    </w:p>
    <w:p w14:paraId="2322A705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Discount (8%):"</w:t>
      </w:r>
      <w:r>
        <w:rPr>
          <w:rFonts w:ascii="Courier New" w:hAnsi="Courier New" w:cs="Courier New"/>
          <w:color w:val="000000"/>
          <w:sz w:val="21"/>
          <w:szCs w:val="21"/>
        </w:rPr>
        <w:t> , discount)</w:t>
      </w:r>
    </w:p>
    <w:p w14:paraId="036E354D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5FF6D37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elif</w:t>
      </w:r>
      <w:r>
        <w:rPr>
          <w:rFonts w:ascii="Courier New" w:hAnsi="Courier New" w:cs="Courier New"/>
          <w:color w:val="000000"/>
          <w:sz w:val="21"/>
          <w:szCs w:val="21"/>
        </w:rPr>
        <w:t> amount_to_pay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range (</w:t>
      </w:r>
      <w:r>
        <w:rPr>
          <w:rFonts w:ascii="Courier New" w:hAnsi="Courier New" w:cs="Courier New"/>
          <w:color w:val="09885A"/>
          <w:sz w:val="21"/>
          <w:szCs w:val="21"/>
        </w:rPr>
        <w:t>90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1001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230DB132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discount = </w:t>
      </w:r>
      <w:r>
        <w:rPr>
          <w:rFonts w:ascii="Courier New" w:hAnsi="Courier New" w:cs="Courier New"/>
          <w:color w:val="09885A"/>
          <w:sz w:val="21"/>
          <w:szCs w:val="21"/>
        </w:rPr>
        <w:t>9</w:t>
      </w:r>
      <w:r>
        <w:rPr>
          <w:rFonts w:ascii="Courier New" w:hAnsi="Courier New" w:cs="Courier New"/>
          <w:color w:val="000000"/>
          <w:sz w:val="21"/>
          <w:szCs w:val="21"/>
        </w:rPr>
        <w:t>/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*amount_to_pay</w:t>
      </w:r>
    </w:p>
    <w:p w14:paraId="5F539950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after_discount = amount_to_pay - discount</w:t>
      </w:r>
    </w:p>
    <w:p w14:paraId="252D7D36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Discount (9%):"</w:t>
      </w:r>
      <w:r>
        <w:rPr>
          <w:rFonts w:ascii="Courier New" w:hAnsi="Courier New" w:cs="Courier New"/>
          <w:color w:val="000000"/>
          <w:sz w:val="21"/>
          <w:szCs w:val="21"/>
        </w:rPr>
        <w:t> , discount)</w:t>
      </w:r>
    </w:p>
    <w:p w14:paraId="5D2950B7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50A5CFE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elif</w:t>
      </w:r>
      <w:r>
        <w:rPr>
          <w:rFonts w:ascii="Courier New" w:hAnsi="Courier New" w:cs="Courier New"/>
          <w:color w:val="000000"/>
          <w:sz w:val="21"/>
          <w:szCs w:val="21"/>
        </w:rPr>
        <w:t> amount_to_pay </w:t>
      </w:r>
      <w:r>
        <w:rPr>
          <w:rFonts w:ascii="Courier New" w:hAnsi="Courier New" w:cs="Courier New"/>
          <w:color w:val="0000FF"/>
          <w:sz w:val="21"/>
          <w:szCs w:val="21"/>
        </w:rPr>
        <w:t>in</w:t>
      </w:r>
      <w:r>
        <w:rPr>
          <w:rFonts w:ascii="Courier New" w:hAnsi="Courier New" w:cs="Courier New"/>
          <w:color w:val="000000"/>
          <w:sz w:val="21"/>
          <w:szCs w:val="21"/>
        </w:rPr>
        <w:t> range (</w:t>
      </w:r>
      <w:r>
        <w:rPr>
          <w:rFonts w:ascii="Courier New" w:hAnsi="Courier New" w:cs="Courier New"/>
          <w:color w:val="09885A"/>
          <w:sz w:val="21"/>
          <w:szCs w:val="21"/>
        </w:rPr>
        <w:t>501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  <w:r>
        <w:rPr>
          <w:rFonts w:ascii="Courier New" w:hAnsi="Courier New" w:cs="Courier New"/>
          <w:color w:val="09885A"/>
          <w:sz w:val="21"/>
          <w:szCs w:val="21"/>
        </w:rPr>
        <w:t>601</w:t>
      </w:r>
      <w:r>
        <w:rPr>
          <w:rFonts w:ascii="Courier New" w:hAnsi="Courier New" w:cs="Courier New"/>
          <w:color w:val="000000"/>
          <w:sz w:val="21"/>
          <w:szCs w:val="21"/>
        </w:rPr>
        <w:t>):</w:t>
      </w:r>
    </w:p>
    <w:p w14:paraId="499E2DF3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discount = </w:t>
      </w:r>
      <w:r>
        <w:rPr>
          <w:rFonts w:ascii="Courier New" w:hAnsi="Courier New" w:cs="Courier New"/>
          <w:color w:val="09885A"/>
          <w:sz w:val="21"/>
          <w:szCs w:val="21"/>
        </w:rPr>
        <w:t>10</w:t>
      </w:r>
      <w:r>
        <w:rPr>
          <w:rFonts w:ascii="Courier New" w:hAnsi="Courier New" w:cs="Courier New"/>
          <w:color w:val="000000"/>
          <w:sz w:val="21"/>
          <w:szCs w:val="21"/>
        </w:rPr>
        <w:t>/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*amount_to_pay</w:t>
      </w:r>
    </w:p>
    <w:p w14:paraId="5455AD86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lastRenderedPageBreak/>
        <w:t>    after_discount = amount_to_pay - discount</w:t>
      </w:r>
    </w:p>
    <w:p w14:paraId="75EEDD3F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Discount (10%):"</w:t>
      </w:r>
      <w:r>
        <w:rPr>
          <w:rFonts w:ascii="Courier New" w:hAnsi="Courier New" w:cs="Courier New"/>
          <w:color w:val="000000"/>
          <w:sz w:val="21"/>
          <w:szCs w:val="21"/>
        </w:rPr>
        <w:t> , discount)</w:t>
      </w:r>
    </w:p>
    <w:p w14:paraId="67AAA57B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</w:p>
    <w:p w14:paraId="189B5998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AF00DB"/>
          <w:sz w:val="21"/>
          <w:szCs w:val="21"/>
        </w:rPr>
        <w:t>else</w:t>
      </w:r>
      <w:r>
        <w:rPr>
          <w:rFonts w:ascii="Courier New" w:hAnsi="Courier New" w:cs="Courier New"/>
          <w:color w:val="000000"/>
          <w:sz w:val="21"/>
          <w:szCs w:val="21"/>
        </w:rPr>
        <w:t>:</w:t>
      </w:r>
    </w:p>
    <w:p w14:paraId="1AC8E401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discount = </w:t>
      </w:r>
      <w:r>
        <w:rPr>
          <w:rFonts w:ascii="Courier New" w:hAnsi="Courier New" w:cs="Courier New"/>
          <w:color w:val="09885A"/>
          <w:sz w:val="21"/>
          <w:szCs w:val="21"/>
        </w:rPr>
        <w:t>15</w:t>
      </w:r>
      <w:r>
        <w:rPr>
          <w:rFonts w:ascii="Courier New" w:hAnsi="Courier New" w:cs="Courier New"/>
          <w:color w:val="000000"/>
          <w:sz w:val="21"/>
          <w:szCs w:val="21"/>
        </w:rPr>
        <w:t>/</w:t>
      </w:r>
      <w:r>
        <w:rPr>
          <w:rFonts w:ascii="Courier New" w:hAnsi="Courier New" w:cs="Courier New"/>
          <w:color w:val="09885A"/>
          <w:sz w:val="21"/>
          <w:szCs w:val="21"/>
        </w:rPr>
        <w:t>100</w:t>
      </w:r>
      <w:r>
        <w:rPr>
          <w:rFonts w:ascii="Courier New" w:hAnsi="Courier New" w:cs="Courier New"/>
          <w:color w:val="000000"/>
          <w:sz w:val="21"/>
          <w:szCs w:val="21"/>
        </w:rPr>
        <w:t>*amount_to_pay</w:t>
      </w:r>
    </w:p>
    <w:p w14:paraId="27DFAE4A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after_discount = amount_to_pay - discount</w:t>
      </w:r>
    </w:p>
    <w:p w14:paraId="4B2E2200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Discount (15%):"</w:t>
      </w:r>
      <w:r>
        <w:rPr>
          <w:rFonts w:ascii="Courier New" w:hAnsi="Courier New" w:cs="Courier New"/>
          <w:color w:val="000000"/>
          <w:sz w:val="21"/>
          <w:szCs w:val="21"/>
        </w:rPr>
        <w:t> , discount)</w:t>
      </w:r>
    </w:p>
    <w:p w14:paraId="43DB4107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    </w:t>
      </w:r>
    </w:p>
    <w:p w14:paraId="4D5A7A04" w14:textId="77777777" w:rsidR="0089195D" w:rsidRDefault="0089195D" w:rsidP="0089195D">
      <w:pPr>
        <w:shd w:val="clear" w:color="auto" w:fill="FFFFFE"/>
        <w:spacing w:after="240"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br/>
      </w:r>
    </w:p>
    <w:p w14:paraId="2307C871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-----------------------------------------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7CA15A7C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5519332B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Deduction: "</w:t>
      </w:r>
      <w:r>
        <w:rPr>
          <w:rFonts w:ascii="Courier New" w:hAnsi="Courier New" w:cs="Courier New"/>
          <w:color w:val="000000"/>
          <w:sz w:val="21"/>
          <w:szCs w:val="21"/>
        </w:rPr>
        <w:t>, amount_to_pay , </w:t>
      </w:r>
      <w:r>
        <w:rPr>
          <w:rFonts w:ascii="Courier New" w:hAnsi="Courier New" w:cs="Courier New"/>
          <w:color w:val="A31515"/>
          <w:sz w:val="21"/>
          <w:szCs w:val="21"/>
        </w:rPr>
        <w:t>"-"</w:t>
      </w:r>
      <w:r>
        <w:rPr>
          <w:rFonts w:ascii="Courier New" w:hAnsi="Courier New" w:cs="Courier New"/>
          <w:color w:val="000000"/>
          <w:sz w:val="21"/>
          <w:szCs w:val="21"/>
        </w:rPr>
        <w:t> , discount)</w:t>
      </w:r>
    </w:p>
    <w:p w14:paraId="42CCD6A8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-----------------------------------------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4753C34C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Net ammount: "</w:t>
      </w:r>
      <w:r>
        <w:rPr>
          <w:rFonts w:ascii="Courier New" w:hAnsi="Courier New" w:cs="Courier New"/>
          <w:color w:val="000000"/>
          <w:sz w:val="21"/>
          <w:szCs w:val="21"/>
        </w:rPr>
        <w:t>, after_discount,</w:t>
      </w:r>
      <w:r>
        <w:rPr>
          <w:rFonts w:ascii="Courier New" w:hAnsi="Courier New" w:cs="Courier New"/>
          <w:color w:val="A31515"/>
          <w:sz w:val="21"/>
          <w:szCs w:val="21"/>
        </w:rPr>
        <w:t>"/- Rupees only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73781366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-----------------------------------------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608D1342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F28B7B3" w14:textId="52DA27D8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795E26"/>
          <w:sz w:val="21"/>
          <w:szCs w:val="21"/>
        </w:rPr>
        <w:t>print</w:t>
      </w:r>
      <w:r>
        <w:rPr>
          <w:rFonts w:ascii="Courier New" w:hAnsi="Courier New" w:cs="Courier New"/>
          <w:color w:val="000000"/>
          <w:sz w:val="21"/>
          <w:szCs w:val="21"/>
        </w:rPr>
        <w:t>(</w:t>
      </w:r>
      <w:r>
        <w:rPr>
          <w:rFonts w:ascii="Courier New" w:hAnsi="Courier New" w:cs="Courier New"/>
          <w:color w:val="A31515"/>
          <w:sz w:val="21"/>
          <w:szCs w:val="21"/>
        </w:rPr>
        <w:t>"\nThanks for visiting. \nWe hope you are happy with our Services \nFor any complain \nContact us: 0800-001-969 \nShop Manager: Abdul Rahim , Saad Ashraf , Shayan Nawaz , Muhammad Hammad 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16376FF9" w14:textId="53D53008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4A0806B" w14:textId="76B9F821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5770FDAD" w14:textId="382BF0F1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08C71B7B" w14:textId="33592F67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7F7C4C38" w14:textId="7D075C40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E6B0840" w14:textId="2E02FA65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434CCED5" w14:textId="34C59B92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BEDF8DF" w14:textId="20898604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56E71334" w14:textId="307DDD9C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67AB63D0" w14:textId="293E1A36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4E8054D8" w14:textId="1660C69E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9B05C24" w14:textId="5C857D3D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08226774" w14:textId="30BA1617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6DEE336A" w14:textId="2BF71FDA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428DC4F6" w14:textId="210EE37F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533A463E" w14:textId="64466176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7B15CD6C" w14:textId="01EB4772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A20A367" w14:textId="5FE9674D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82CF15B" w14:textId="24B3EB3D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25544626" w14:textId="77777777" w:rsidR="00C36326" w:rsidRDefault="00C36326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781C1701" w14:textId="77777777" w:rsidR="0089195D" w:rsidRDefault="0089195D" w:rsidP="0089195D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47F630D3" w14:textId="7907EAA7" w:rsidR="006B7F7A" w:rsidRDefault="0089195D" w:rsidP="0089195D">
      <w:pPr>
        <w:pStyle w:val="ListParagraph"/>
        <w:numPr>
          <w:ilvl w:val="0"/>
          <w:numId w:val="14"/>
        </w:numPr>
        <w:rPr>
          <w:b/>
          <w:noProof/>
          <w:sz w:val="36"/>
          <w:szCs w:val="36"/>
        </w:rPr>
      </w:pPr>
      <w:r w:rsidRPr="0089195D">
        <w:rPr>
          <w:b/>
          <w:noProof/>
          <w:sz w:val="36"/>
          <w:szCs w:val="36"/>
        </w:rPr>
        <w:lastRenderedPageBreak/>
        <w:t>RUN:</w:t>
      </w:r>
    </w:p>
    <w:p w14:paraId="3FC1F34B" w14:textId="77777777" w:rsidR="00C36326" w:rsidRDefault="00C36326" w:rsidP="00C36326">
      <w:pPr>
        <w:pStyle w:val="ListParagraph"/>
        <w:rPr>
          <w:b/>
          <w:noProof/>
          <w:sz w:val="36"/>
          <w:szCs w:val="36"/>
        </w:rPr>
      </w:pPr>
    </w:p>
    <w:p w14:paraId="37C29D5A" w14:textId="3389FEB5" w:rsidR="0089195D" w:rsidRDefault="0089195D" w:rsidP="0089195D">
      <w:pPr>
        <w:ind w:left="360"/>
        <w:rPr>
          <w:b/>
          <w:noProof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23B6F876" wp14:editId="5C0926EC">
            <wp:extent cx="5486400" cy="46494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 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64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D3DDE" w14:textId="5B21C985" w:rsidR="0089195D" w:rsidRDefault="0089195D" w:rsidP="0089195D">
      <w:pPr>
        <w:ind w:left="360"/>
        <w:rPr>
          <w:b/>
          <w:noProof/>
          <w:sz w:val="36"/>
          <w:szCs w:val="36"/>
        </w:rPr>
      </w:pPr>
      <w:r>
        <w:rPr>
          <w:b/>
          <w:noProof/>
          <w:sz w:val="36"/>
          <w:szCs w:val="36"/>
        </w:rPr>
        <w:lastRenderedPageBreak/>
        <w:drawing>
          <wp:inline distT="0" distB="0" distL="0" distR="0" wp14:anchorId="4A51D025" wp14:editId="297D85F1">
            <wp:extent cx="5486400" cy="491109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e 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91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2DA" w14:textId="5032378A" w:rsidR="00C36326" w:rsidRDefault="00C36326" w:rsidP="0089195D">
      <w:pPr>
        <w:ind w:left="360"/>
        <w:rPr>
          <w:b/>
          <w:noProof/>
          <w:sz w:val="36"/>
          <w:szCs w:val="36"/>
        </w:rPr>
      </w:pPr>
    </w:p>
    <w:p w14:paraId="31898991" w14:textId="004A40C4" w:rsidR="00C36326" w:rsidRDefault="00C36326" w:rsidP="0089195D">
      <w:pPr>
        <w:ind w:left="360"/>
        <w:rPr>
          <w:b/>
          <w:noProof/>
          <w:sz w:val="36"/>
          <w:szCs w:val="36"/>
        </w:rPr>
      </w:pPr>
    </w:p>
    <w:p w14:paraId="3BA34A83" w14:textId="02BD9298" w:rsidR="00C36326" w:rsidRDefault="00C36326" w:rsidP="0089195D">
      <w:pPr>
        <w:ind w:left="360"/>
        <w:rPr>
          <w:b/>
          <w:noProof/>
          <w:sz w:val="36"/>
          <w:szCs w:val="36"/>
        </w:rPr>
      </w:pPr>
    </w:p>
    <w:p w14:paraId="3DAD884B" w14:textId="780F1468" w:rsidR="00C36326" w:rsidRDefault="00C36326" w:rsidP="0089195D">
      <w:pPr>
        <w:ind w:left="360"/>
        <w:rPr>
          <w:b/>
          <w:noProof/>
          <w:sz w:val="36"/>
          <w:szCs w:val="36"/>
        </w:rPr>
      </w:pPr>
    </w:p>
    <w:p w14:paraId="758EE1C7" w14:textId="26D4385E" w:rsidR="00A863B7" w:rsidRDefault="00A863B7" w:rsidP="0089195D">
      <w:pPr>
        <w:ind w:left="360"/>
        <w:rPr>
          <w:b/>
          <w:noProof/>
          <w:sz w:val="36"/>
          <w:szCs w:val="36"/>
        </w:rPr>
      </w:pPr>
    </w:p>
    <w:p w14:paraId="598241F3" w14:textId="77777777" w:rsidR="00A863B7" w:rsidRPr="00A863B7" w:rsidRDefault="00A863B7" w:rsidP="00A863B7">
      <w:pPr>
        <w:rPr>
          <w:sz w:val="36"/>
          <w:szCs w:val="36"/>
        </w:rPr>
      </w:pPr>
    </w:p>
    <w:p w14:paraId="3EA9D28B" w14:textId="77777777" w:rsidR="00A863B7" w:rsidRPr="00A863B7" w:rsidRDefault="00A863B7" w:rsidP="00A863B7">
      <w:pPr>
        <w:rPr>
          <w:sz w:val="36"/>
          <w:szCs w:val="36"/>
        </w:rPr>
      </w:pPr>
    </w:p>
    <w:p w14:paraId="34E36B70" w14:textId="77777777" w:rsidR="00A863B7" w:rsidRPr="00A863B7" w:rsidRDefault="00A863B7" w:rsidP="00A863B7">
      <w:pPr>
        <w:rPr>
          <w:sz w:val="36"/>
          <w:szCs w:val="36"/>
        </w:rPr>
      </w:pPr>
    </w:p>
    <w:p w14:paraId="36833E19" w14:textId="47C00402" w:rsidR="00A863B7" w:rsidRDefault="00A863B7" w:rsidP="00A863B7">
      <w:pPr>
        <w:rPr>
          <w:sz w:val="36"/>
          <w:szCs w:val="36"/>
        </w:rPr>
      </w:pPr>
    </w:p>
    <w:p w14:paraId="2C6691CD" w14:textId="3E8751BA" w:rsidR="00C36326" w:rsidRPr="00A863B7" w:rsidRDefault="00A863B7" w:rsidP="00A863B7">
      <w:pPr>
        <w:tabs>
          <w:tab w:val="left" w:pos="6570"/>
        </w:tabs>
        <w:rPr>
          <w:sz w:val="36"/>
          <w:szCs w:val="36"/>
        </w:rPr>
      </w:pPr>
      <w:r>
        <w:rPr>
          <w:sz w:val="36"/>
          <w:szCs w:val="36"/>
        </w:rPr>
        <w:tab/>
      </w:r>
    </w:p>
    <w:sectPr w:rsidR="00C36326" w:rsidRPr="00A863B7" w:rsidSect="002C782F">
      <w:headerReference w:type="default" r:id="rId9"/>
      <w:footerReference w:type="default" r:id="rId10"/>
      <w:pgSz w:w="12240" w:h="15840" w:code="1"/>
      <w:pgMar w:top="907" w:right="1800" w:bottom="1267" w:left="1800" w:header="720" w:footer="411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4860DD" w14:textId="77777777" w:rsidR="00724E8C" w:rsidRDefault="00724E8C">
      <w:r>
        <w:separator/>
      </w:r>
    </w:p>
  </w:endnote>
  <w:endnote w:type="continuationSeparator" w:id="0">
    <w:p w14:paraId="2DE8B709" w14:textId="77777777" w:rsidR="00724E8C" w:rsidRDefault="00724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CA3571" w14:textId="537CF8CB" w:rsidR="00E61698" w:rsidRDefault="00E61698" w:rsidP="00B15739">
    <w:pPr>
      <w:ind w:right="-180"/>
      <w:rPr>
        <w:b/>
        <w:bCs/>
      </w:rPr>
    </w:pPr>
    <w:r>
      <w:rPr>
        <w:b/>
        <w:bCs/>
      </w:rPr>
      <w:t>________________________________________________________________</w:t>
    </w:r>
    <w:r>
      <w:rPr>
        <w:b/>
        <w:bCs/>
      </w:rPr>
      <w:softHyphen/>
    </w:r>
    <w:r>
      <w:rPr>
        <w:b/>
        <w:bCs/>
      </w:rPr>
      <w:softHyphen/>
      <w:t xml:space="preserve">________   </w:t>
    </w:r>
  </w:p>
  <w:p w14:paraId="118BF7ED" w14:textId="77777777" w:rsidR="003A3C4A" w:rsidRDefault="00E61698" w:rsidP="00B15739">
    <w:pPr>
      <w:rPr>
        <w:b/>
        <w:bCs/>
        <w:sz w:val="6"/>
      </w:rPr>
    </w:pPr>
    <w:r w:rsidRPr="00535B6A">
      <w:rPr>
        <w:b/>
        <w:bCs/>
        <w:sz w:val="6"/>
      </w:rPr>
      <w:t xml:space="preserve">   </w:t>
    </w:r>
  </w:p>
  <w:p w14:paraId="61E36089" w14:textId="213DDA62" w:rsidR="00E61698" w:rsidRPr="003A3C4A" w:rsidRDefault="00E61698" w:rsidP="00B15739">
    <w:pPr>
      <w:rPr>
        <w:b/>
        <w:bCs/>
        <w:sz w:val="6"/>
      </w:rPr>
    </w:pPr>
    <w:r>
      <w:tab/>
    </w:r>
    <w:r>
      <w:tab/>
    </w:r>
    <w:r>
      <w:tab/>
    </w:r>
    <w:r>
      <w:tab/>
    </w:r>
    <w:r>
      <w:tab/>
      <w:t xml:space="preserve"> Page </w:t>
    </w:r>
    <w:r>
      <w:fldChar w:fldCharType="begin"/>
    </w:r>
    <w:r>
      <w:instrText xml:space="preserve"> PAGE </w:instrText>
    </w:r>
    <w:r>
      <w:fldChar w:fldCharType="separate"/>
    </w:r>
    <w:r w:rsidR="00982183">
      <w:rPr>
        <w:noProof/>
      </w:rPr>
      <w:t>2</w:t>
    </w:r>
    <w:r>
      <w:fldChar w:fldCharType="end"/>
    </w:r>
    <w:r>
      <w:t xml:space="preserve"> of </w:t>
    </w:r>
    <w:r w:rsidR="00590012">
      <w:fldChar w:fldCharType="begin"/>
    </w:r>
    <w:r w:rsidR="00590012">
      <w:instrText xml:space="preserve"> NUMPAGES </w:instrText>
    </w:r>
    <w:r w:rsidR="00590012">
      <w:fldChar w:fldCharType="separate"/>
    </w:r>
    <w:r w:rsidR="00982183">
      <w:rPr>
        <w:noProof/>
      </w:rPr>
      <w:t>7</w:t>
    </w:r>
    <w:r w:rsidR="00590012">
      <w:fldChar w:fldCharType="end"/>
    </w:r>
  </w:p>
  <w:p w14:paraId="6AFB5F21" w14:textId="77777777" w:rsidR="00E61698" w:rsidRPr="00535B6A" w:rsidRDefault="00E61698" w:rsidP="00B15739">
    <w:pPr>
      <w:rPr>
        <w:sz w:val="8"/>
      </w:rPr>
    </w:pPr>
  </w:p>
  <w:p w14:paraId="0C4E3548" w14:textId="77777777" w:rsidR="00E61698" w:rsidRDefault="00E61698" w:rsidP="00B1573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C87953" w14:textId="77777777" w:rsidR="00724E8C" w:rsidRDefault="00724E8C">
      <w:r>
        <w:separator/>
      </w:r>
    </w:p>
  </w:footnote>
  <w:footnote w:type="continuationSeparator" w:id="0">
    <w:p w14:paraId="37C0D5C9" w14:textId="77777777" w:rsidR="00724E8C" w:rsidRDefault="00724E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0ED1C2" w14:textId="5E420F22" w:rsidR="00E61698" w:rsidRDefault="00E61698" w:rsidP="003B3C38">
    <w:pPr>
      <w:pStyle w:val="Header"/>
      <w:tabs>
        <w:tab w:val="clear" w:pos="8640"/>
        <w:tab w:val="right" w:pos="9360"/>
      </w:tabs>
      <w:ind w:right="-720"/>
      <w:jc w:val="right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22B5AB1" wp14:editId="248CB2BF">
          <wp:simplePos x="0" y="0"/>
          <wp:positionH relativeFrom="column">
            <wp:posOffset>114300</wp:posOffset>
          </wp:positionH>
          <wp:positionV relativeFrom="paragraph">
            <wp:posOffset>-109855</wp:posOffset>
          </wp:positionV>
          <wp:extent cx="1033145" cy="68897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3145" cy="688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sz w:val="22"/>
        <w:szCs w:val="22"/>
      </w:rPr>
      <w:fldChar w:fldCharType="begin"/>
    </w:r>
    <w:r>
      <w:rPr>
        <w:noProof/>
        <w:sz w:val="22"/>
        <w:szCs w:val="22"/>
      </w:rPr>
      <w:instrText xml:space="preserve"> INCLUDEPICTURE  "C:\\Users\\Asif\\extra\\ist.JPG" \* MERGEFORMATINET </w:instrText>
    </w:r>
    <w:r>
      <w:rPr>
        <w:noProof/>
        <w:sz w:val="22"/>
        <w:szCs w:val="22"/>
      </w:rPr>
      <w:fldChar w:fldCharType="separate"/>
    </w:r>
    <w:r w:rsidR="00FF506A">
      <w:rPr>
        <w:noProof/>
        <w:sz w:val="22"/>
        <w:szCs w:val="22"/>
      </w:rPr>
      <w:fldChar w:fldCharType="begin"/>
    </w:r>
    <w:r w:rsidR="00FF506A">
      <w:rPr>
        <w:noProof/>
        <w:sz w:val="22"/>
        <w:szCs w:val="22"/>
      </w:rPr>
      <w:instrText xml:space="preserve"> INCLUDEPICTURE  "C:\\Users\\Asif\\extra\\ist.JPG" \* MERGEFORMATINET </w:instrText>
    </w:r>
    <w:r w:rsidR="00FF506A">
      <w:rPr>
        <w:noProof/>
        <w:sz w:val="22"/>
        <w:szCs w:val="22"/>
      </w:rPr>
      <w:fldChar w:fldCharType="separate"/>
    </w:r>
    <w:r w:rsidR="003454B9">
      <w:rPr>
        <w:noProof/>
        <w:sz w:val="22"/>
        <w:szCs w:val="22"/>
      </w:rPr>
      <w:fldChar w:fldCharType="begin"/>
    </w:r>
    <w:r w:rsidR="003454B9">
      <w:rPr>
        <w:noProof/>
        <w:sz w:val="22"/>
        <w:szCs w:val="22"/>
      </w:rPr>
      <w:instrText xml:space="preserve"> INCLUDEPICTURE  "C:\\Users\\Asif\\extra\\ist.JPG" \* MERGEFORMATINET </w:instrText>
    </w:r>
    <w:r w:rsidR="003454B9">
      <w:rPr>
        <w:noProof/>
        <w:sz w:val="22"/>
        <w:szCs w:val="22"/>
      </w:rPr>
      <w:fldChar w:fldCharType="separate"/>
    </w:r>
    <w:r w:rsidR="00590012">
      <w:rPr>
        <w:noProof/>
        <w:sz w:val="22"/>
        <w:szCs w:val="22"/>
      </w:rPr>
      <w:fldChar w:fldCharType="begin"/>
    </w:r>
    <w:r w:rsidR="00590012">
      <w:rPr>
        <w:noProof/>
        <w:sz w:val="22"/>
        <w:szCs w:val="22"/>
      </w:rPr>
      <w:instrText xml:space="preserve"> INCLUDEPICTURE  "E:\\..\\..\\Asif\\extra\\ist.JPG" \* MERGEFORMATINET </w:instrText>
    </w:r>
    <w:r w:rsidR="00590012">
      <w:rPr>
        <w:noProof/>
        <w:sz w:val="22"/>
        <w:szCs w:val="22"/>
      </w:rPr>
      <w:fldChar w:fldCharType="separate"/>
    </w:r>
    <w:r w:rsidR="00724E8C">
      <w:rPr>
        <w:noProof/>
        <w:sz w:val="22"/>
        <w:szCs w:val="22"/>
      </w:rPr>
      <w:fldChar w:fldCharType="begin"/>
    </w:r>
    <w:r w:rsidR="00724E8C">
      <w:rPr>
        <w:noProof/>
        <w:sz w:val="22"/>
        <w:szCs w:val="22"/>
      </w:rPr>
      <w:instrText xml:space="preserve"> </w:instrText>
    </w:r>
    <w:r w:rsidR="00724E8C">
      <w:rPr>
        <w:noProof/>
        <w:sz w:val="22"/>
        <w:szCs w:val="22"/>
      </w:rPr>
      <w:instrText>INCLUDEPICTURE  "E:\\..\\..\\Asif\\extra\\is</w:instrText>
    </w:r>
    <w:r w:rsidR="00724E8C">
      <w:rPr>
        <w:noProof/>
        <w:sz w:val="22"/>
        <w:szCs w:val="22"/>
      </w:rPr>
      <w:instrText>t.JPG" \* MERGEFORMATINET</w:instrText>
    </w:r>
    <w:r w:rsidR="00724E8C">
      <w:rPr>
        <w:noProof/>
        <w:sz w:val="22"/>
        <w:szCs w:val="22"/>
      </w:rPr>
      <w:instrText xml:space="preserve"> </w:instrText>
    </w:r>
    <w:r w:rsidR="00724E8C">
      <w:rPr>
        <w:noProof/>
        <w:sz w:val="22"/>
        <w:szCs w:val="22"/>
      </w:rPr>
      <w:fldChar w:fldCharType="separate"/>
    </w:r>
    <w:r w:rsidR="00724E8C">
      <w:rPr>
        <w:noProof/>
        <w:sz w:val="22"/>
        <w:szCs w:val="22"/>
      </w:rPr>
      <w:pict w14:anchorId="2442F23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270pt;height:31.5pt">
          <v:imagedata r:id="rId2" r:href="rId3"/>
        </v:shape>
      </w:pict>
    </w:r>
    <w:r w:rsidR="00724E8C">
      <w:rPr>
        <w:noProof/>
        <w:sz w:val="22"/>
        <w:szCs w:val="22"/>
      </w:rPr>
      <w:fldChar w:fldCharType="end"/>
    </w:r>
    <w:r w:rsidR="00590012">
      <w:rPr>
        <w:noProof/>
        <w:sz w:val="22"/>
        <w:szCs w:val="22"/>
      </w:rPr>
      <w:fldChar w:fldCharType="end"/>
    </w:r>
    <w:r w:rsidR="003454B9">
      <w:rPr>
        <w:noProof/>
        <w:sz w:val="22"/>
        <w:szCs w:val="22"/>
      </w:rPr>
      <w:fldChar w:fldCharType="end"/>
    </w:r>
    <w:r w:rsidR="00FF506A">
      <w:rPr>
        <w:noProof/>
        <w:sz w:val="22"/>
        <w:szCs w:val="22"/>
      </w:rPr>
      <w:fldChar w:fldCharType="end"/>
    </w:r>
    <w:r>
      <w:rPr>
        <w:noProof/>
        <w:sz w:val="22"/>
        <w:szCs w:val="22"/>
      </w:rPr>
      <w:fldChar w:fldCharType="end"/>
    </w:r>
  </w:p>
  <w:p w14:paraId="6491E142" w14:textId="77777777" w:rsidR="00E61698" w:rsidRDefault="00E61698" w:rsidP="003B3C38">
    <w:pPr>
      <w:ind w:right="-180"/>
      <w:rPr>
        <w:b/>
        <w:bCs/>
      </w:rPr>
    </w:pPr>
    <w:r>
      <w:rPr>
        <w:b/>
        <w:bCs/>
      </w:rPr>
      <w:t>_____________________________________________</w:t>
    </w:r>
    <w:r>
      <w:rPr>
        <w:b/>
        <w:bCs/>
      </w:rPr>
      <w:softHyphen/>
    </w:r>
    <w:r>
      <w:rPr>
        <w:b/>
        <w:bCs/>
      </w:rPr>
      <w:softHyphen/>
    </w:r>
    <w:r>
      <w:rPr>
        <w:b/>
        <w:bCs/>
      </w:rPr>
      <w:softHyphen/>
    </w:r>
    <w:r>
      <w:rPr>
        <w:b/>
        <w:bCs/>
      </w:rPr>
      <w:softHyphen/>
    </w:r>
    <w:r>
      <w:rPr>
        <w:b/>
        <w:bCs/>
      </w:rPr>
      <w:softHyphen/>
    </w:r>
    <w:r>
      <w:rPr>
        <w:b/>
        <w:bCs/>
      </w:rPr>
      <w:softHyphen/>
      <w:t>____________________</w:t>
    </w:r>
    <w:r>
      <w:rPr>
        <w:b/>
        <w:bCs/>
      </w:rPr>
      <w:softHyphen/>
    </w:r>
    <w:r>
      <w:rPr>
        <w:b/>
        <w:bCs/>
      </w:rPr>
      <w:softHyphen/>
      <w:t xml:space="preserve">________   </w:t>
    </w:r>
  </w:p>
  <w:p w14:paraId="70789D28" w14:textId="77777777" w:rsidR="00E61698" w:rsidRDefault="00E6169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52BD8"/>
    <w:multiLevelType w:val="hybridMultilevel"/>
    <w:tmpl w:val="0B5E6C7C"/>
    <w:lvl w:ilvl="0" w:tplc="1084E604">
      <w:start w:val="1"/>
      <w:numFmt w:val="decimal"/>
      <w:lvlText w:val="%1."/>
      <w:lvlJc w:val="left"/>
      <w:pPr>
        <w:ind w:left="361" w:hanging="360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en-US" w:eastAsia="en-US" w:bidi="ar-SA"/>
      </w:rPr>
    </w:lvl>
    <w:lvl w:ilvl="1" w:tplc="CEB6D3D6">
      <w:start w:val="1"/>
      <w:numFmt w:val="lowerRoman"/>
      <w:lvlText w:val="(%2)"/>
      <w:lvlJc w:val="left"/>
      <w:pPr>
        <w:ind w:left="1441" w:hanging="720"/>
      </w:pPr>
      <w:rPr>
        <w:rFonts w:hint="default"/>
        <w:spacing w:val="-8"/>
        <w:w w:val="99"/>
        <w:lang w:val="en-US" w:eastAsia="en-US" w:bidi="ar-SA"/>
      </w:rPr>
    </w:lvl>
    <w:lvl w:ilvl="2" w:tplc="4F303D9E">
      <w:numFmt w:val="bullet"/>
      <w:lvlText w:val="•"/>
      <w:lvlJc w:val="left"/>
      <w:pPr>
        <w:ind w:left="2354" w:hanging="720"/>
      </w:pPr>
      <w:rPr>
        <w:rFonts w:hint="default"/>
        <w:lang w:val="en-US" w:eastAsia="en-US" w:bidi="ar-SA"/>
      </w:rPr>
    </w:lvl>
    <w:lvl w:ilvl="3" w:tplc="30E65CF2">
      <w:numFmt w:val="bullet"/>
      <w:lvlText w:val="•"/>
      <w:lvlJc w:val="left"/>
      <w:pPr>
        <w:ind w:left="3267" w:hanging="720"/>
      </w:pPr>
      <w:rPr>
        <w:rFonts w:hint="default"/>
        <w:lang w:val="en-US" w:eastAsia="en-US" w:bidi="ar-SA"/>
      </w:rPr>
    </w:lvl>
    <w:lvl w:ilvl="4" w:tplc="3E62ABE6">
      <w:numFmt w:val="bullet"/>
      <w:lvlText w:val="•"/>
      <w:lvlJc w:val="left"/>
      <w:pPr>
        <w:ind w:left="4181" w:hanging="720"/>
      </w:pPr>
      <w:rPr>
        <w:rFonts w:hint="default"/>
        <w:lang w:val="en-US" w:eastAsia="en-US" w:bidi="ar-SA"/>
      </w:rPr>
    </w:lvl>
    <w:lvl w:ilvl="5" w:tplc="4462CCCA">
      <w:numFmt w:val="bullet"/>
      <w:lvlText w:val="•"/>
      <w:lvlJc w:val="left"/>
      <w:pPr>
        <w:ind w:left="5094" w:hanging="720"/>
      </w:pPr>
      <w:rPr>
        <w:rFonts w:hint="default"/>
        <w:lang w:val="en-US" w:eastAsia="en-US" w:bidi="ar-SA"/>
      </w:rPr>
    </w:lvl>
    <w:lvl w:ilvl="6" w:tplc="0784C722">
      <w:numFmt w:val="bullet"/>
      <w:lvlText w:val="•"/>
      <w:lvlJc w:val="left"/>
      <w:pPr>
        <w:ind w:left="6007" w:hanging="720"/>
      </w:pPr>
      <w:rPr>
        <w:rFonts w:hint="default"/>
        <w:lang w:val="en-US" w:eastAsia="en-US" w:bidi="ar-SA"/>
      </w:rPr>
    </w:lvl>
    <w:lvl w:ilvl="7" w:tplc="EB6AFEA4">
      <w:numFmt w:val="bullet"/>
      <w:lvlText w:val="•"/>
      <w:lvlJc w:val="left"/>
      <w:pPr>
        <w:ind w:left="6921" w:hanging="720"/>
      </w:pPr>
      <w:rPr>
        <w:rFonts w:hint="default"/>
        <w:lang w:val="en-US" w:eastAsia="en-US" w:bidi="ar-SA"/>
      </w:rPr>
    </w:lvl>
    <w:lvl w:ilvl="8" w:tplc="854EA014">
      <w:numFmt w:val="bullet"/>
      <w:lvlText w:val="•"/>
      <w:lvlJc w:val="left"/>
      <w:pPr>
        <w:ind w:left="7834" w:hanging="720"/>
      </w:pPr>
      <w:rPr>
        <w:rFonts w:hint="default"/>
        <w:lang w:val="en-US" w:eastAsia="en-US" w:bidi="ar-SA"/>
      </w:rPr>
    </w:lvl>
  </w:abstractNum>
  <w:abstractNum w:abstractNumId="1" w15:restartNumberingAfterBreak="0">
    <w:nsid w:val="06BD2679"/>
    <w:multiLevelType w:val="hybridMultilevel"/>
    <w:tmpl w:val="FE189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52CFE"/>
    <w:multiLevelType w:val="hybridMultilevel"/>
    <w:tmpl w:val="6BB44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8608E6"/>
    <w:multiLevelType w:val="hybridMultilevel"/>
    <w:tmpl w:val="93D610FC"/>
    <w:lvl w:ilvl="0" w:tplc="E88AA630">
      <w:start w:val="1"/>
      <w:numFmt w:val="lowerRoman"/>
      <w:lvlText w:val="(%1)"/>
      <w:lvlJc w:val="left"/>
      <w:pPr>
        <w:ind w:left="1936" w:hanging="720"/>
      </w:pPr>
      <w:rPr>
        <w:rFonts w:hint="default"/>
        <w:spacing w:val="-5"/>
        <w:w w:val="99"/>
        <w:sz w:val="24"/>
        <w:szCs w:val="22"/>
        <w:lang w:val="en-US" w:eastAsia="en-US" w:bidi="ar-SA"/>
      </w:rPr>
    </w:lvl>
    <w:lvl w:ilvl="1" w:tplc="FC54DB40">
      <w:numFmt w:val="bullet"/>
      <w:lvlText w:val="•"/>
      <w:lvlJc w:val="left"/>
      <w:pPr>
        <w:ind w:left="2758" w:hanging="720"/>
      </w:pPr>
      <w:rPr>
        <w:rFonts w:hint="default"/>
        <w:lang w:val="en-US" w:eastAsia="en-US" w:bidi="ar-SA"/>
      </w:rPr>
    </w:lvl>
    <w:lvl w:ilvl="2" w:tplc="B3985D20">
      <w:numFmt w:val="bullet"/>
      <w:lvlText w:val="•"/>
      <w:lvlJc w:val="left"/>
      <w:pPr>
        <w:ind w:left="3580" w:hanging="720"/>
      </w:pPr>
      <w:rPr>
        <w:rFonts w:hint="default"/>
        <w:lang w:val="en-US" w:eastAsia="en-US" w:bidi="ar-SA"/>
      </w:rPr>
    </w:lvl>
    <w:lvl w:ilvl="3" w:tplc="EB62909A">
      <w:numFmt w:val="bullet"/>
      <w:lvlText w:val="•"/>
      <w:lvlJc w:val="left"/>
      <w:pPr>
        <w:ind w:left="4402" w:hanging="720"/>
      </w:pPr>
      <w:rPr>
        <w:rFonts w:hint="default"/>
        <w:lang w:val="en-US" w:eastAsia="en-US" w:bidi="ar-SA"/>
      </w:rPr>
    </w:lvl>
    <w:lvl w:ilvl="4" w:tplc="032621C2">
      <w:numFmt w:val="bullet"/>
      <w:lvlText w:val="•"/>
      <w:lvlJc w:val="left"/>
      <w:pPr>
        <w:ind w:left="5224" w:hanging="720"/>
      </w:pPr>
      <w:rPr>
        <w:rFonts w:hint="default"/>
        <w:lang w:val="en-US" w:eastAsia="en-US" w:bidi="ar-SA"/>
      </w:rPr>
    </w:lvl>
    <w:lvl w:ilvl="5" w:tplc="802C9B26">
      <w:numFmt w:val="bullet"/>
      <w:lvlText w:val="•"/>
      <w:lvlJc w:val="left"/>
      <w:pPr>
        <w:ind w:left="6046" w:hanging="720"/>
      </w:pPr>
      <w:rPr>
        <w:rFonts w:hint="default"/>
        <w:lang w:val="en-US" w:eastAsia="en-US" w:bidi="ar-SA"/>
      </w:rPr>
    </w:lvl>
    <w:lvl w:ilvl="6" w:tplc="A6DA941A">
      <w:numFmt w:val="bullet"/>
      <w:lvlText w:val="•"/>
      <w:lvlJc w:val="left"/>
      <w:pPr>
        <w:ind w:left="6868" w:hanging="720"/>
      </w:pPr>
      <w:rPr>
        <w:rFonts w:hint="default"/>
        <w:lang w:val="en-US" w:eastAsia="en-US" w:bidi="ar-SA"/>
      </w:rPr>
    </w:lvl>
    <w:lvl w:ilvl="7" w:tplc="4D808D4C">
      <w:numFmt w:val="bullet"/>
      <w:lvlText w:val="•"/>
      <w:lvlJc w:val="left"/>
      <w:pPr>
        <w:ind w:left="7690" w:hanging="720"/>
      </w:pPr>
      <w:rPr>
        <w:rFonts w:hint="default"/>
        <w:lang w:val="en-US" w:eastAsia="en-US" w:bidi="ar-SA"/>
      </w:rPr>
    </w:lvl>
    <w:lvl w:ilvl="8" w:tplc="464E7F7A">
      <w:numFmt w:val="bullet"/>
      <w:lvlText w:val="•"/>
      <w:lvlJc w:val="left"/>
      <w:pPr>
        <w:ind w:left="8512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466B37A3"/>
    <w:multiLevelType w:val="hybridMultilevel"/>
    <w:tmpl w:val="58C01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3D7EBF"/>
    <w:multiLevelType w:val="hybridMultilevel"/>
    <w:tmpl w:val="FE1894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894535"/>
    <w:multiLevelType w:val="hybridMultilevel"/>
    <w:tmpl w:val="139459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2738F0"/>
    <w:multiLevelType w:val="hybridMultilevel"/>
    <w:tmpl w:val="2B9EB746"/>
    <w:lvl w:ilvl="0" w:tplc="889647AA">
      <w:start w:val="1"/>
      <w:numFmt w:val="decimal"/>
      <w:lvlText w:val="%1."/>
      <w:lvlJc w:val="left"/>
      <w:pPr>
        <w:ind w:left="860" w:hanging="360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en-US" w:eastAsia="en-US" w:bidi="ar-SA"/>
      </w:rPr>
    </w:lvl>
    <w:lvl w:ilvl="1" w:tplc="DB34EBF2">
      <w:start w:val="1"/>
      <w:numFmt w:val="lowerRoman"/>
      <w:lvlText w:val="(%2)"/>
      <w:lvlJc w:val="left"/>
      <w:pPr>
        <w:ind w:left="1940" w:hanging="720"/>
      </w:pPr>
      <w:rPr>
        <w:rFonts w:hint="default"/>
        <w:spacing w:val="-8"/>
        <w:w w:val="99"/>
        <w:lang w:val="en-US" w:eastAsia="en-US" w:bidi="ar-SA"/>
      </w:rPr>
    </w:lvl>
    <w:lvl w:ilvl="2" w:tplc="51767D3C">
      <w:numFmt w:val="bullet"/>
      <w:lvlText w:val="•"/>
      <w:lvlJc w:val="left"/>
      <w:pPr>
        <w:ind w:left="2853" w:hanging="720"/>
      </w:pPr>
      <w:rPr>
        <w:rFonts w:hint="default"/>
        <w:lang w:val="en-US" w:eastAsia="en-US" w:bidi="ar-SA"/>
      </w:rPr>
    </w:lvl>
    <w:lvl w:ilvl="3" w:tplc="0DACDD00">
      <w:numFmt w:val="bullet"/>
      <w:lvlText w:val="•"/>
      <w:lvlJc w:val="left"/>
      <w:pPr>
        <w:ind w:left="3766" w:hanging="720"/>
      </w:pPr>
      <w:rPr>
        <w:rFonts w:hint="default"/>
        <w:lang w:val="en-US" w:eastAsia="en-US" w:bidi="ar-SA"/>
      </w:rPr>
    </w:lvl>
    <w:lvl w:ilvl="4" w:tplc="FA82182E">
      <w:numFmt w:val="bullet"/>
      <w:lvlText w:val="•"/>
      <w:lvlJc w:val="left"/>
      <w:pPr>
        <w:ind w:left="4680" w:hanging="720"/>
      </w:pPr>
      <w:rPr>
        <w:rFonts w:hint="default"/>
        <w:lang w:val="en-US" w:eastAsia="en-US" w:bidi="ar-SA"/>
      </w:rPr>
    </w:lvl>
    <w:lvl w:ilvl="5" w:tplc="11844320">
      <w:numFmt w:val="bullet"/>
      <w:lvlText w:val="•"/>
      <w:lvlJc w:val="left"/>
      <w:pPr>
        <w:ind w:left="5593" w:hanging="720"/>
      </w:pPr>
      <w:rPr>
        <w:rFonts w:hint="default"/>
        <w:lang w:val="en-US" w:eastAsia="en-US" w:bidi="ar-SA"/>
      </w:rPr>
    </w:lvl>
    <w:lvl w:ilvl="6" w:tplc="B74EC698">
      <w:numFmt w:val="bullet"/>
      <w:lvlText w:val="•"/>
      <w:lvlJc w:val="left"/>
      <w:pPr>
        <w:ind w:left="6506" w:hanging="720"/>
      </w:pPr>
      <w:rPr>
        <w:rFonts w:hint="default"/>
        <w:lang w:val="en-US" w:eastAsia="en-US" w:bidi="ar-SA"/>
      </w:rPr>
    </w:lvl>
    <w:lvl w:ilvl="7" w:tplc="46743FCE">
      <w:numFmt w:val="bullet"/>
      <w:lvlText w:val="•"/>
      <w:lvlJc w:val="left"/>
      <w:pPr>
        <w:ind w:left="7420" w:hanging="720"/>
      </w:pPr>
      <w:rPr>
        <w:rFonts w:hint="default"/>
        <w:lang w:val="en-US" w:eastAsia="en-US" w:bidi="ar-SA"/>
      </w:rPr>
    </w:lvl>
    <w:lvl w:ilvl="8" w:tplc="4AFC1420">
      <w:numFmt w:val="bullet"/>
      <w:lvlText w:val="•"/>
      <w:lvlJc w:val="left"/>
      <w:pPr>
        <w:ind w:left="8333" w:hanging="720"/>
      </w:pPr>
      <w:rPr>
        <w:rFonts w:hint="default"/>
        <w:lang w:val="en-US" w:eastAsia="en-US" w:bidi="ar-SA"/>
      </w:rPr>
    </w:lvl>
  </w:abstractNum>
  <w:abstractNum w:abstractNumId="8" w15:restartNumberingAfterBreak="0">
    <w:nsid w:val="660B0CB7"/>
    <w:multiLevelType w:val="multilevel"/>
    <w:tmpl w:val="7C66EB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pacing w:val="-1"/>
        <w:w w:val="99"/>
        <w:sz w:val="24"/>
        <w:szCs w:val="24"/>
        <w:lang w:val="en-US" w:eastAsia="en-US" w:bidi="ar-SA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pacing w:val="-5"/>
        <w:w w:val="99"/>
        <w:lang w:val="en-US" w:eastAsia="en-US" w:bidi="ar-SA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lang w:val="en-US" w:eastAsia="en-US" w:bidi="ar-SA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lang w:val="en-US" w:eastAsia="en-US" w:bidi="ar-SA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lang w:val="en-US" w:eastAsia="en-US" w:bidi="ar-SA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  <w:lang w:val="en-US" w:eastAsia="en-US" w:bidi="ar-SA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lang w:val="en-US" w:eastAsia="en-US" w:bidi="ar-S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  <w:lang w:val="en-US" w:eastAsia="en-US" w:bidi="ar-S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B450561"/>
    <w:multiLevelType w:val="hybridMultilevel"/>
    <w:tmpl w:val="041A9E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5639B2"/>
    <w:multiLevelType w:val="multilevel"/>
    <w:tmpl w:val="4608110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  <w:spacing w:val="-1"/>
        <w:w w:val="99"/>
        <w:sz w:val="24"/>
        <w:szCs w:val="24"/>
        <w:lang w:val="en-US" w:eastAsia="en-US" w:bidi="ar-SA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pacing w:val="-5"/>
        <w:w w:val="99"/>
        <w:lang w:val="en-US" w:eastAsia="en-US" w:bidi="ar-SA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lang w:val="en-US" w:eastAsia="en-US" w:bidi="ar-SA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lang w:val="en-US" w:eastAsia="en-US" w:bidi="ar-SA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  <w:lang w:val="en-US" w:eastAsia="en-US" w:bidi="ar-SA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  <w:lang w:val="en-US" w:eastAsia="en-US" w:bidi="ar-SA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  <w:lang w:val="en-US" w:eastAsia="en-US" w:bidi="ar-S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  <w:lang w:val="en-US" w:eastAsia="en-US" w:bidi="ar-S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F973439"/>
    <w:multiLevelType w:val="hybridMultilevel"/>
    <w:tmpl w:val="53CC0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E455A2"/>
    <w:multiLevelType w:val="hybridMultilevel"/>
    <w:tmpl w:val="F60CD2A8"/>
    <w:lvl w:ilvl="0" w:tplc="06D46A1A">
      <w:start w:val="1"/>
      <w:numFmt w:val="decimal"/>
      <w:lvlText w:val="%1."/>
      <w:lvlJc w:val="left"/>
      <w:pPr>
        <w:ind w:left="361" w:hanging="360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en-US" w:eastAsia="en-US" w:bidi="ar-SA"/>
      </w:rPr>
    </w:lvl>
    <w:lvl w:ilvl="1" w:tplc="EA28B7EC">
      <w:start w:val="1"/>
      <w:numFmt w:val="lowerRoman"/>
      <w:lvlText w:val="(%2)"/>
      <w:lvlJc w:val="left"/>
      <w:pPr>
        <w:ind w:left="1081" w:hanging="720"/>
      </w:pPr>
      <w:rPr>
        <w:rFonts w:hint="default"/>
        <w:spacing w:val="-5"/>
        <w:w w:val="99"/>
        <w:lang w:val="en-US" w:eastAsia="en-US" w:bidi="ar-SA"/>
      </w:rPr>
    </w:lvl>
    <w:lvl w:ilvl="2" w:tplc="75F6EE56">
      <w:numFmt w:val="bullet"/>
      <w:lvlText w:val="•"/>
      <w:lvlJc w:val="left"/>
      <w:pPr>
        <w:ind w:left="1994" w:hanging="720"/>
      </w:pPr>
      <w:rPr>
        <w:rFonts w:hint="default"/>
        <w:lang w:val="en-US" w:eastAsia="en-US" w:bidi="ar-SA"/>
      </w:rPr>
    </w:lvl>
    <w:lvl w:ilvl="3" w:tplc="D8745A94">
      <w:numFmt w:val="bullet"/>
      <w:lvlText w:val="•"/>
      <w:lvlJc w:val="left"/>
      <w:pPr>
        <w:ind w:left="2907" w:hanging="720"/>
      </w:pPr>
      <w:rPr>
        <w:rFonts w:hint="default"/>
        <w:lang w:val="en-US" w:eastAsia="en-US" w:bidi="ar-SA"/>
      </w:rPr>
    </w:lvl>
    <w:lvl w:ilvl="4" w:tplc="7BA4D6E6">
      <w:numFmt w:val="bullet"/>
      <w:lvlText w:val="•"/>
      <w:lvlJc w:val="left"/>
      <w:pPr>
        <w:ind w:left="3821" w:hanging="720"/>
      </w:pPr>
      <w:rPr>
        <w:rFonts w:hint="default"/>
        <w:lang w:val="en-US" w:eastAsia="en-US" w:bidi="ar-SA"/>
      </w:rPr>
    </w:lvl>
    <w:lvl w:ilvl="5" w:tplc="C7E4F1B0">
      <w:numFmt w:val="bullet"/>
      <w:lvlText w:val="•"/>
      <w:lvlJc w:val="left"/>
      <w:pPr>
        <w:ind w:left="4734" w:hanging="720"/>
      </w:pPr>
      <w:rPr>
        <w:rFonts w:hint="default"/>
        <w:lang w:val="en-US" w:eastAsia="en-US" w:bidi="ar-SA"/>
      </w:rPr>
    </w:lvl>
    <w:lvl w:ilvl="6" w:tplc="B81A5AEA">
      <w:numFmt w:val="bullet"/>
      <w:lvlText w:val="•"/>
      <w:lvlJc w:val="left"/>
      <w:pPr>
        <w:ind w:left="5647" w:hanging="720"/>
      </w:pPr>
      <w:rPr>
        <w:rFonts w:hint="default"/>
        <w:lang w:val="en-US" w:eastAsia="en-US" w:bidi="ar-SA"/>
      </w:rPr>
    </w:lvl>
    <w:lvl w:ilvl="7" w:tplc="1986722A">
      <w:numFmt w:val="bullet"/>
      <w:lvlText w:val="•"/>
      <w:lvlJc w:val="left"/>
      <w:pPr>
        <w:ind w:left="6561" w:hanging="720"/>
      </w:pPr>
      <w:rPr>
        <w:rFonts w:hint="default"/>
        <w:lang w:val="en-US" w:eastAsia="en-US" w:bidi="ar-SA"/>
      </w:rPr>
    </w:lvl>
    <w:lvl w:ilvl="8" w:tplc="1EBC9084">
      <w:numFmt w:val="bullet"/>
      <w:lvlText w:val="•"/>
      <w:lvlJc w:val="left"/>
      <w:pPr>
        <w:ind w:left="7474" w:hanging="720"/>
      </w:pPr>
      <w:rPr>
        <w:rFonts w:hint="default"/>
        <w:lang w:val="en-US" w:eastAsia="en-US" w:bidi="ar-SA"/>
      </w:rPr>
    </w:lvl>
  </w:abstractNum>
  <w:abstractNum w:abstractNumId="13" w15:restartNumberingAfterBreak="0">
    <w:nsid w:val="7E777195"/>
    <w:multiLevelType w:val="hybridMultilevel"/>
    <w:tmpl w:val="299E100C"/>
    <w:lvl w:ilvl="0" w:tplc="6D20E404">
      <w:start w:val="1"/>
      <w:numFmt w:val="decimal"/>
      <w:lvlText w:val="%1."/>
      <w:lvlJc w:val="left"/>
      <w:pPr>
        <w:ind w:left="361" w:hanging="360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  <w:lang w:val="en-US" w:eastAsia="en-US" w:bidi="ar-SA"/>
      </w:rPr>
    </w:lvl>
    <w:lvl w:ilvl="1" w:tplc="288E56EA">
      <w:numFmt w:val="bullet"/>
      <w:lvlText w:val="•"/>
      <w:lvlJc w:val="left"/>
      <w:pPr>
        <w:ind w:left="1291" w:hanging="360"/>
      </w:pPr>
      <w:rPr>
        <w:rFonts w:hint="default"/>
        <w:lang w:val="en-US" w:eastAsia="en-US" w:bidi="ar-SA"/>
      </w:rPr>
    </w:lvl>
    <w:lvl w:ilvl="2" w:tplc="D6F4D900">
      <w:numFmt w:val="bullet"/>
      <w:lvlText w:val="•"/>
      <w:lvlJc w:val="left"/>
      <w:pPr>
        <w:ind w:left="2221" w:hanging="360"/>
      </w:pPr>
      <w:rPr>
        <w:rFonts w:hint="default"/>
        <w:lang w:val="en-US" w:eastAsia="en-US" w:bidi="ar-SA"/>
      </w:rPr>
    </w:lvl>
    <w:lvl w:ilvl="3" w:tplc="7004B7D2">
      <w:numFmt w:val="bullet"/>
      <w:lvlText w:val="•"/>
      <w:lvlJc w:val="left"/>
      <w:pPr>
        <w:ind w:left="3151" w:hanging="360"/>
      </w:pPr>
      <w:rPr>
        <w:rFonts w:hint="default"/>
        <w:lang w:val="en-US" w:eastAsia="en-US" w:bidi="ar-SA"/>
      </w:rPr>
    </w:lvl>
    <w:lvl w:ilvl="4" w:tplc="96023E4A">
      <w:numFmt w:val="bullet"/>
      <w:lvlText w:val="•"/>
      <w:lvlJc w:val="left"/>
      <w:pPr>
        <w:ind w:left="4081" w:hanging="360"/>
      </w:pPr>
      <w:rPr>
        <w:rFonts w:hint="default"/>
        <w:lang w:val="en-US" w:eastAsia="en-US" w:bidi="ar-SA"/>
      </w:rPr>
    </w:lvl>
    <w:lvl w:ilvl="5" w:tplc="006EC048">
      <w:numFmt w:val="bullet"/>
      <w:lvlText w:val="•"/>
      <w:lvlJc w:val="left"/>
      <w:pPr>
        <w:ind w:left="5011" w:hanging="360"/>
      </w:pPr>
      <w:rPr>
        <w:rFonts w:hint="default"/>
        <w:lang w:val="en-US" w:eastAsia="en-US" w:bidi="ar-SA"/>
      </w:rPr>
    </w:lvl>
    <w:lvl w:ilvl="6" w:tplc="FDDEE382">
      <w:numFmt w:val="bullet"/>
      <w:lvlText w:val="•"/>
      <w:lvlJc w:val="left"/>
      <w:pPr>
        <w:ind w:left="5941" w:hanging="360"/>
      </w:pPr>
      <w:rPr>
        <w:rFonts w:hint="default"/>
        <w:lang w:val="en-US" w:eastAsia="en-US" w:bidi="ar-SA"/>
      </w:rPr>
    </w:lvl>
    <w:lvl w:ilvl="7" w:tplc="72D02A7E">
      <w:numFmt w:val="bullet"/>
      <w:lvlText w:val="•"/>
      <w:lvlJc w:val="left"/>
      <w:pPr>
        <w:ind w:left="6871" w:hanging="360"/>
      </w:pPr>
      <w:rPr>
        <w:rFonts w:hint="default"/>
        <w:lang w:val="en-US" w:eastAsia="en-US" w:bidi="ar-SA"/>
      </w:rPr>
    </w:lvl>
    <w:lvl w:ilvl="8" w:tplc="9A5A1A44">
      <w:numFmt w:val="bullet"/>
      <w:lvlText w:val="•"/>
      <w:lvlJc w:val="left"/>
      <w:pPr>
        <w:ind w:left="7801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7FDD25C7"/>
    <w:multiLevelType w:val="hybridMultilevel"/>
    <w:tmpl w:val="E214C8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3"/>
  </w:num>
  <w:num w:numId="5">
    <w:abstractNumId w:val="0"/>
  </w:num>
  <w:num w:numId="6">
    <w:abstractNumId w:val="8"/>
  </w:num>
  <w:num w:numId="7">
    <w:abstractNumId w:val="7"/>
  </w:num>
  <w:num w:numId="8">
    <w:abstractNumId w:val="14"/>
  </w:num>
  <w:num w:numId="9">
    <w:abstractNumId w:val="9"/>
  </w:num>
  <w:num w:numId="10">
    <w:abstractNumId w:val="6"/>
  </w:num>
  <w:num w:numId="11">
    <w:abstractNumId w:val="1"/>
  </w:num>
  <w:num w:numId="12">
    <w:abstractNumId w:val="5"/>
  </w:num>
  <w:num w:numId="13">
    <w:abstractNumId w:val="11"/>
  </w:num>
  <w:num w:numId="14">
    <w:abstractNumId w:val="4"/>
  </w:num>
  <w:num w:numId="15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3MzY0NLU0NLQwMzRV0lEKTi0uzszPAykwNKwFAHe8/h0tAAAA"/>
  </w:docVars>
  <w:rsids>
    <w:rsidRoot w:val="00EA0137"/>
    <w:rsid w:val="00000117"/>
    <w:rsid w:val="00001A71"/>
    <w:rsid w:val="000031BE"/>
    <w:rsid w:val="000035E4"/>
    <w:rsid w:val="00004B87"/>
    <w:rsid w:val="00005149"/>
    <w:rsid w:val="00006647"/>
    <w:rsid w:val="0000697A"/>
    <w:rsid w:val="00006D30"/>
    <w:rsid w:val="00010775"/>
    <w:rsid w:val="00010972"/>
    <w:rsid w:val="00015FDD"/>
    <w:rsid w:val="00021621"/>
    <w:rsid w:val="00021DC8"/>
    <w:rsid w:val="000231E9"/>
    <w:rsid w:val="00023988"/>
    <w:rsid w:val="0002512B"/>
    <w:rsid w:val="00027041"/>
    <w:rsid w:val="0003381F"/>
    <w:rsid w:val="000339E8"/>
    <w:rsid w:val="000361B7"/>
    <w:rsid w:val="000378F2"/>
    <w:rsid w:val="00042245"/>
    <w:rsid w:val="00045E4F"/>
    <w:rsid w:val="00046B84"/>
    <w:rsid w:val="0005023D"/>
    <w:rsid w:val="00051919"/>
    <w:rsid w:val="000544D8"/>
    <w:rsid w:val="000603A3"/>
    <w:rsid w:val="000607EA"/>
    <w:rsid w:val="00061A8B"/>
    <w:rsid w:val="0006330D"/>
    <w:rsid w:val="00063A48"/>
    <w:rsid w:val="000646D9"/>
    <w:rsid w:val="00065232"/>
    <w:rsid w:val="00067B38"/>
    <w:rsid w:val="00070DD7"/>
    <w:rsid w:val="00071B5D"/>
    <w:rsid w:val="00072575"/>
    <w:rsid w:val="00072EED"/>
    <w:rsid w:val="0008082A"/>
    <w:rsid w:val="0008601C"/>
    <w:rsid w:val="00087F67"/>
    <w:rsid w:val="00091729"/>
    <w:rsid w:val="000932C8"/>
    <w:rsid w:val="0009633A"/>
    <w:rsid w:val="00097CA3"/>
    <w:rsid w:val="000A0685"/>
    <w:rsid w:val="000A2062"/>
    <w:rsid w:val="000A2C3E"/>
    <w:rsid w:val="000A4268"/>
    <w:rsid w:val="000A5B71"/>
    <w:rsid w:val="000A690F"/>
    <w:rsid w:val="000B1516"/>
    <w:rsid w:val="000B198B"/>
    <w:rsid w:val="000B5A18"/>
    <w:rsid w:val="000B6024"/>
    <w:rsid w:val="000B61AC"/>
    <w:rsid w:val="000C1522"/>
    <w:rsid w:val="000C1662"/>
    <w:rsid w:val="000C37B2"/>
    <w:rsid w:val="000D1E65"/>
    <w:rsid w:val="000D3BA0"/>
    <w:rsid w:val="000D5674"/>
    <w:rsid w:val="000D671B"/>
    <w:rsid w:val="000D784C"/>
    <w:rsid w:val="000E0D48"/>
    <w:rsid w:val="000E2097"/>
    <w:rsid w:val="000E27ED"/>
    <w:rsid w:val="000E2BF5"/>
    <w:rsid w:val="000E3CCC"/>
    <w:rsid w:val="000E4618"/>
    <w:rsid w:val="000F0E28"/>
    <w:rsid w:val="000F6E6E"/>
    <w:rsid w:val="000F7543"/>
    <w:rsid w:val="001003CD"/>
    <w:rsid w:val="00100E75"/>
    <w:rsid w:val="0010426F"/>
    <w:rsid w:val="00104F94"/>
    <w:rsid w:val="00107270"/>
    <w:rsid w:val="00111380"/>
    <w:rsid w:val="001115F2"/>
    <w:rsid w:val="00111C4F"/>
    <w:rsid w:val="00112683"/>
    <w:rsid w:val="00113056"/>
    <w:rsid w:val="0011431E"/>
    <w:rsid w:val="00115ADD"/>
    <w:rsid w:val="001168D3"/>
    <w:rsid w:val="001177CE"/>
    <w:rsid w:val="00122310"/>
    <w:rsid w:val="00123641"/>
    <w:rsid w:val="00123C0C"/>
    <w:rsid w:val="001240F9"/>
    <w:rsid w:val="00124568"/>
    <w:rsid w:val="00127271"/>
    <w:rsid w:val="001275EC"/>
    <w:rsid w:val="00127C5D"/>
    <w:rsid w:val="001301A2"/>
    <w:rsid w:val="00131B16"/>
    <w:rsid w:val="001322F7"/>
    <w:rsid w:val="00132FA5"/>
    <w:rsid w:val="001349B6"/>
    <w:rsid w:val="00135E08"/>
    <w:rsid w:val="00136C0D"/>
    <w:rsid w:val="00136C26"/>
    <w:rsid w:val="00136DEA"/>
    <w:rsid w:val="001379CB"/>
    <w:rsid w:val="001428CC"/>
    <w:rsid w:val="00142BEE"/>
    <w:rsid w:val="00143075"/>
    <w:rsid w:val="00145C7A"/>
    <w:rsid w:val="00147BE1"/>
    <w:rsid w:val="00154C6D"/>
    <w:rsid w:val="00155376"/>
    <w:rsid w:val="001558F3"/>
    <w:rsid w:val="001574E9"/>
    <w:rsid w:val="00163471"/>
    <w:rsid w:val="00163F09"/>
    <w:rsid w:val="00164287"/>
    <w:rsid w:val="00164C30"/>
    <w:rsid w:val="00167028"/>
    <w:rsid w:val="0016728F"/>
    <w:rsid w:val="00170742"/>
    <w:rsid w:val="001739C7"/>
    <w:rsid w:val="00177DCB"/>
    <w:rsid w:val="00180404"/>
    <w:rsid w:val="00180840"/>
    <w:rsid w:val="00181891"/>
    <w:rsid w:val="00182B37"/>
    <w:rsid w:val="00183E99"/>
    <w:rsid w:val="0019006F"/>
    <w:rsid w:val="00190CF6"/>
    <w:rsid w:val="00191455"/>
    <w:rsid w:val="00193319"/>
    <w:rsid w:val="00195963"/>
    <w:rsid w:val="00195E77"/>
    <w:rsid w:val="00196AFA"/>
    <w:rsid w:val="001A02EC"/>
    <w:rsid w:val="001A25AB"/>
    <w:rsid w:val="001A64AD"/>
    <w:rsid w:val="001B0554"/>
    <w:rsid w:val="001B0A04"/>
    <w:rsid w:val="001B382F"/>
    <w:rsid w:val="001B4D45"/>
    <w:rsid w:val="001B6AF2"/>
    <w:rsid w:val="001B6EA8"/>
    <w:rsid w:val="001B7F1C"/>
    <w:rsid w:val="001C10DC"/>
    <w:rsid w:val="001C1DBC"/>
    <w:rsid w:val="001C38AC"/>
    <w:rsid w:val="001C5088"/>
    <w:rsid w:val="001C525F"/>
    <w:rsid w:val="001D3909"/>
    <w:rsid w:val="001D3D2B"/>
    <w:rsid w:val="001D54FB"/>
    <w:rsid w:val="001E13CD"/>
    <w:rsid w:val="001E1F9D"/>
    <w:rsid w:val="001E40EE"/>
    <w:rsid w:val="001E7806"/>
    <w:rsid w:val="001F3A57"/>
    <w:rsid w:val="001F5775"/>
    <w:rsid w:val="0020154C"/>
    <w:rsid w:val="00204E73"/>
    <w:rsid w:val="0021120C"/>
    <w:rsid w:val="002119E8"/>
    <w:rsid w:val="00212B1D"/>
    <w:rsid w:val="00213878"/>
    <w:rsid w:val="00213D85"/>
    <w:rsid w:val="00215710"/>
    <w:rsid w:val="00222256"/>
    <w:rsid w:val="0022251D"/>
    <w:rsid w:val="00222F9D"/>
    <w:rsid w:val="00227F4A"/>
    <w:rsid w:val="002312F8"/>
    <w:rsid w:val="002370DD"/>
    <w:rsid w:val="00237732"/>
    <w:rsid w:val="00241644"/>
    <w:rsid w:val="00241BAC"/>
    <w:rsid w:val="00242550"/>
    <w:rsid w:val="0024270E"/>
    <w:rsid w:val="00244E37"/>
    <w:rsid w:val="002503B0"/>
    <w:rsid w:val="00250722"/>
    <w:rsid w:val="00250D69"/>
    <w:rsid w:val="00250E92"/>
    <w:rsid w:val="002527E9"/>
    <w:rsid w:val="00253BC5"/>
    <w:rsid w:val="002545AF"/>
    <w:rsid w:val="00255AE0"/>
    <w:rsid w:val="0025788F"/>
    <w:rsid w:val="00261C67"/>
    <w:rsid w:val="00265548"/>
    <w:rsid w:val="00265936"/>
    <w:rsid w:val="002664D6"/>
    <w:rsid w:val="00266D13"/>
    <w:rsid w:val="00267D81"/>
    <w:rsid w:val="00270AB4"/>
    <w:rsid w:val="00270BCC"/>
    <w:rsid w:val="00273501"/>
    <w:rsid w:val="00273968"/>
    <w:rsid w:val="002743E0"/>
    <w:rsid w:val="00281BD2"/>
    <w:rsid w:val="002825B7"/>
    <w:rsid w:val="00286910"/>
    <w:rsid w:val="00287D45"/>
    <w:rsid w:val="002905A9"/>
    <w:rsid w:val="00291E1D"/>
    <w:rsid w:val="00295A7D"/>
    <w:rsid w:val="002A1762"/>
    <w:rsid w:val="002A25E7"/>
    <w:rsid w:val="002A28F0"/>
    <w:rsid w:val="002A2E0D"/>
    <w:rsid w:val="002A4D5A"/>
    <w:rsid w:val="002A50DE"/>
    <w:rsid w:val="002A6D86"/>
    <w:rsid w:val="002A736D"/>
    <w:rsid w:val="002A7E24"/>
    <w:rsid w:val="002B1CB6"/>
    <w:rsid w:val="002B2B40"/>
    <w:rsid w:val="002B4A43"/>
    <w:rsid w:val="002B5072"/>
    <w:rsid w:val="002B5C6D"/>
    <w:rsid w:val="002B5E51"/>
    <w:rsid w:val="002B6FC5"/>
    <w:rsid w:val="002B7034"/>
    <w:rsid w:val="002C065C"/>
    <w:rsid w:val="002C28F0"/>
    <w:rsid w:val="002C51B5"/>
    <w:rsid w:val="002C7485"/>
    <w:rsid w:val="002C782F"/>
    <w:rsid w:val="002D2FF8"/>
    <w:rsid w:val="002D3E6F"/>
    <w:rsid w:val="002D5662"/>
    <w:rsid w:val="002D7EE0"/>
    <w:rsid w:val="002E025C"/>
    <w:rsid w:val="002E0CFA"/>
    <w:rsid w:val="002E10B7"/>
    <w:rsid w:val="002E3903"/>
    <w:rsid w:val="002E504F"/>
    <w:rsid w:val="002E5A02"/>
    <w:rsid w:val="002F00B4"/>
    <w:rsid w:val="002F03C9"/>
    <w:rsid w:val="002F0563"/>
    <w:rsid w:val="002F0A1F"/>
    <w:rsid w:val="002F1599"/>
    <w:rsid w:val="002F1E16"/>
    <w:rsid w:val="002F2906"/>
    <w:rsid w:val="002F46C4"/>
    <w:rsid w:val="002F4BC5"/>
    <w:rsid w:val="002F5753"/>
    <w:rsid w:val="002F742C"/>
    <w:rsid w:val="00300270"/>
    <w:rsid w:val="00300D79"/>
    <w:rsid w:val="0030295C"/>
    <w:rsid w:val="0030373D"/>
    <w:rsid w:val="00304CCF"/>
    <w:rsid w:val="003113FC"/>
    <w:rsid w:val="00311BDA"/>
    <w:rsid w:val="00321B23"/>
    <w:rsid w:val="00324C3B"/>
    <w:rsid w:val="003273D0"/>
    <w:rsid w:val="003307FE"/>
    <w:rsid w:val="00330A4C"/>
    <w:rsid w:val="00330DFA"/>
    <w:rsid w:val="00331035"/>
    <w:rsid w:val="00332BC6"/>
    <w:rsid w:val="00333A30"/>
    <w:rsid w:val="0033483A"/>
    <w:rsid w:val="00335DCD"/>
    <w:rsid w:val="00343151"/>
    <w:rsid w:val="003443CF"/>
    <w:rsid w:val="00344D06"/>
    <w:rsid w:val="003454B9"/>
    <w:rsid w:val="00346F01"/>
    <w:rsid w:val="0034795F"/>
    <w:rsid w:val="00350976"/>
    <w:rsid w:val="003521DB"/>
    <w:rsid w:val="00354455"/>
    <w:rsid w:val="00354F10"/>
    <w:rsid w:val="00357C37"/>
    <w:rsid w:val="00357CCA"/>
    <w:rsid w:val="00360A1D"/>
    <w:rsid w:val="003614DC"/>
    <w:rsid w:val="00362905"/>
    <w:rsid w:val="003647D4"/>
    <w:rsid w:val="00364E56"/>
    <w:rsid w:val="003651FC"/>
    <w:rsid w:val="00370082"/>
    <w:rsid w:val="0037031B"/>
    <w:rsid w:val="003707AB"/>
    <w:rsid w:val="00373698"/>
    <w:rsid w:val="00373F7D"/>
    <w:rsid w:val="00375065"/>
    <w:rsid w:val="003761A2"/>
    <w:rsid w:val="00376759"/>
    <w:rsid w:val="00376B1C"/>
    <w:rsid w:val="003771B7"/>
    <w:rsid w:val="00380EA9"/>
    <w:rsid w:val="003813CB"/>
    <w:rsid w:val="00381D66"/>
    <w:rsid w:val="00382AF1"/>
    <w:rsid w:val="00383AC6"/>
    <w:rsid w:val="00383DEA"/>
    <w:rsid w:val="00392A68"/>
    <w:rsid w:val="003953AD"/>
    <w:rsid w:val="003962C1"/>
    <w:rsid w:val="00396F10"/>
    <w:rsid w:val="0039768E"/>
    <w:rsid w:val="003A0183"/>
    <w:rsid w:val="003A1C43"/>
    <w:rsid w:val="003A3C4A"/>
    <w:rsid w:val="003A5849"/>
    <w:rsid w:val="003B0141"/>
    <w:rsid w:val="003B0986"/>
    <w:rsid w:val="003B0E95"/>
    <w:rsid w:val="003B1503"/>
    <w:rsid w:val="003B27FF"/>
    <w:rsid w:val="003B29B5"/>
    <w:rsid w:val="003B2C91"/>
    <w:rsid w:val="003B359C"/>
    <w:rsid w:val="003B3C38"/>
    <w:rsid w:val="003B3C80"/>
    <w:rsid w:val="003B6074"/>
    <w:rsid w:val="003B69CB"/>
    <w:rsid w:val="003B6B87"/>
    <w:rsid w:val="003C27A0"/>
    <w:rsid w:val="003C27AF"/>
    <w:rsid w:val="003C45A3"/>
    <w:rsid w:val="003C4A3F"/>
    <w:rsid w:val="003D16C4"/>
    <w:rsid w:val="003D1B95"/>
    <w:rsid w:val="003D2A2B"/>
    <w:rsid w:val="003D36EF"/>
    <w:rsid w:val="003D4B2F"/>
    <w:rsid w:val="003D6CEC"/>
    <w:rsid w:val="003D7153"/>
    <w:rsid w:val="003D75D9"/>
    <w:rsid w:val="003E16CE"/>
    <w:rsid w:val="003E3992"/>
    <w:rsid w:val="003E439C"/>
    <w:rsid w:val="003E559E"/>
    <w:rsid w:val="003E6B01"/>
    <w:rsid w:val="003F310D"/>
    <w:rsid w:val="004004D8"/>
    <w:rsid w:val="004009F8"/>
    <w:rsid w:val="00402183"/>
    <w:rsid w:val="00402F3E"/>
    <w:rsid w:val="0040547A"/>
    <w:rsid w:val="004061E0"/>
    <w:rsid w:val="004157A4"/>
    <w:rsid w:val="0041597D"/>
    <w:rsid w:val="004174D2"/>
    <w:rsid w:val="00420644"/>
    <w:rsid w:val="0042101D"/>
    <w:rsid w:val="004212CA"/>
    <w:rsid w:val="004218A7"/>
    <w:rsid w:val="00422ECB"/>
    <w:rsid w:val="004239BF"/>
    <w:rsid w:val="00423CF2"/>
    <w:rsid w:val="00424694"/>
    <w:rsid w:val="0042480B"/>
    <w:rsid w:val="004253FC"/>
    <w:rsid w:val="004254D1"/>
    <w:rsid w:val="00426127"/>
    <w:rsid w:val="004270D3"/>
    <w:rsid w:val="00430A31"/>
    <w:rsid w:val="00431085"/>
    <w:rsid w:val="004319F9"/>
    <w:rsid w:val="00433BE4"/>
    <w:rsid w:val="0043662B"/>
    <w:rsid w:val="00436650"/>
    <w:rsid w:val="0043696F"/>
    <w:rsid w:val="004371F6"/>
    <w:rsid w:val="00437D1A"/>
    <w:rsid w:val="004401D8"/>
    <w:rsid w:val="00440777"/>
    <w:rsid w:val="00440A33"/>
    <w:rsid w:val="00440F30"/>
    <w:rsid w:val="0044404F"/>
    <w:rsid w:val="004450C9"/>
    <w:rsid w:val="00447D94"/>
    <w:rsid w:val="00450D28"/>
    <w:rsid w:val="00452F5E"/>
    <w:rsid w:val="004534C5"/>
    <w:rsid w:val="0045367F"/>
    <w:rsid w:val="00456565"/>
    <w:rsid w:val="00456AAF"/>
    <w:rsid w:val="00466CA3"/>
    <w:rsid w:val="00466DB6"/>
    <w:rsid w:val="00471469"/>
    <w:rsid w:val="004735E5"/>
    <w:rsid w:val="00473A30"/>
    <w:rsid w:val="00477C72"/>
    <w:rsid w:val="00481440"/>
    <w:rsid w:val="0048242E"/>
    <w:rsid w:val="004826E0"/>
    <w:rsid w:val="0048345C"/>
    <w:rsid w:val="00484EE9"/>
    <w:rsid w:val="004851CC"/>
    <w:rsid w:val="004868C2"/>
    <w:rsid w:val="00493512"/>
    <w:rsid w:val="00494651"/>
    <w:rsid w:val="004A0313"/>
    <w:rsid w:val="004A4232"/>
    <w:rsid w:val="004A46E4"/>
    <w:rsid w:val="004A5275"/>
    <w:rsid w:val="004A6182"/>
    <w:rsid w:val="004A674F"/>
    <w:rsid w:val="004A6F25"/>
    <w:rsid w:val="004B0D57"/>
    <w:rsid w:val="004B1EC0"/>
    <w:rsid w:val="004B5B24"/>
    <w:rsid w:val="004B6670"/>
    <w:rsid w:val="004B6B63"/>
    <w:rsid w:val="004B6E66"/>
    <w:rsid w:val="004B7C2C"/>
    <w:rsid w:val="004B7CF9"/>
    <w:rsid w:val="004C1262"/>
    <w:rsid w:val="004C1656"/>
    <w:rsid w:val="004C3819"/>
    <w:rsid w:val="004C4BBA"/>
    <w:rsid w:val="004C56E9"/>
    <w:rsid w:val="004C5E2A"/>
    <w:rsid w:val="004D049F"/>
    <w:rsid w:val="004D0B65"/>
    <w:rsid w:val="004D0D06"/>
    <w:rsid w:val="004D2D1B"/>
    <w:rsid w:val="004D313F"/>
    <w:rsid w:val="004D43FD"/>
    <w:rsid w:val="004D4AFF"/>
    <w:rsid w:val="004D5E9B"/>
    <w:rsid w:val="004D5F8C"/>
    <w:rsid w:val="004D7D17"/>
    <w:rsid w:val="004E038A"/>
    <w:rsid w:val="004E375C"/>
    <w:rsid w:val="004E38B7"/>
    <w:rsid w:val="004F0120"/>
    <w:rsid w:val="004F2C35"/>
    <w:rsid w:val="004F4FBB"/>
    <w:rsid w:val="004F5C2F"/>
    <w:rsid w:val="004F6F40"/>
    <w:rsid w:val="004F77B0"/>
    <w:rsid w:val="00500588"/>
    <w:rsid w:val="00502610"/>
    <w:rsid w:val="00510ABE"/>
    <w:rsid w:val="00510F31"/>
    <w:rsid w:val="00515FF7"/>
    <w:rsid w:val="00517706"/>
    <w:rsid w:val="00520809"/>
    <w:rsid w:val="00521F33"/>
    <w:rsid w:val="00524064"/>
    <w:rsid w:val="00527314"/>
    <w:rsid w:val="00527811"/>
    <w:rsid w:val="00530AC3"/>
    <w:rsid w:val="00531749"/>
    <w:rsid w:val="00534B3F"/>
    <w:rsid w:val="00535B6A"/>
    <w:rsid w:val="005367B5"/>
    <w:rsid w:val="0053736A"/>
    <w:rsid w:val="00540263"/>
    <w:rsid w:val="0054076E"/>
    <w:rsid w:val="005455BE"/>
    <w:rsid w:val="005462ED"/>
    <w:rsid w:val="00546D37"/>
    <w:rsid w:val="00550CC6"/>
    <w:rsid w:val="0055466E"/>
    <w:rsid w:val="0055485B"/>
    <w:rsid w:val="00554F98"/>
    <w:rsid w:val="005572D1"/>
    <w:rsid w:val="00560077"/>
    <w:rsid w:val="00560574"/>
    <w:rsid w:val="00560F2B"/>
    <w:rsid w:val="00567F20"/>
    <w:rsid w:val="00581C8D"/>
    <w:rsid w:val="00583FE2"/>
    <w:rsid w:val="005851F0"/>
    <w:rsid w:val="00585509"/>
    <w:rsid w:val="00590012"/>
    <w:rsid w:val="00592835"/>
    <w:rsid w:val="0059420D"/>
    <w:rsid w:val="00594C7A"/>
    <w:rsid w:val="00594CD5"/>
    <w:rsid w:val="005958CB"/>
    <w:rsid w:val="00596C0A"/>
    <w:rsid w:val="00596E49"/>
    <w:rsid w:val="00596F5D"/>
    <w:rsid w:val="005A0F97"/>
    <w:rsid w:val="005A3457"/>
    <w:rsid w:val="005A400B"/>
    <w:rsid w:val="005A78F3"/>
    <w:rsid w:val="005B387B"/>
    <w:rsid w:val="005B4263"/>
    <w:rsid w:val="005B5323"/>
    <w:rsid w:val="005C1780"/>
    <w:rsid w:val="005C1879"/>
    <w:rsid w:val="005C20CE"/>
    <w:rsid w:val="005C5A9A"/>
    <w:rsid w:val="005C7B73"/>
    <w:rsid w:val="005D32B2"/>
    <w:rsid w:val="005D3A3A"/>
    <w:rsid w:val="005D5968"/>
    <w:rsid w:val="005D5E9D"/>
    <w:rsid w:val="005E0DB2"/>
    <w:rsid w:val="005E203C"/>
    <w:rsid w:val="005E52F2"/>
    <w:rsid w:val="005E56F1"/>
    <w:rsid w:val="005E58C4"/>
    <w:rsid w:val="005E5D43"/>
    <w:rsid w:val="005E72AB"/>
    <w:rsid w:val="005F0F63"/>
    <w:rsid w:val="005F26DF"/>
    <w:rsid w:val="005F34FA"/>
    <w:rsid w:val="005F4425"/>
    <w:rsid w:val="005F47B4"/>
    <w:rsid w:val="005F4B5D"/>
    <w:rsid w:val="005F56C2"/>
    <w:rsid w:val="005F6D3C"/>
    <w:rsid w:val="005F77C4"/>
    <w:rsid w:val="006000A7"/>
    <w:rsid w:val="006007CD"/>
    <w:rsid w:val="00600931"/>
    <w:rsid w:val="00600AAE"/>
    <w:rsid w:val="00601B29"/>
    <w:rsid w:val="00603516"/>
    <w:rsid w:val="0060478A"/>
    <w:rsid w:val="00604BC2"/>
    <w:rsid w:val="00605379"/>
    <w:rsid w:val="00605B9D"/>
    <w:rsid w:val="00605BBD"/>
    <w:rsid w:val="00606E76"/>
    <w:rsid w:val="0061311E"/>
    <w:rsid w:val="00613D47"/>
    <w:rsid w:val="006152D2"/>
    <w:rsid w:val="0062028A"/>
    <w:rsid w:val="0062139D"/>
    <w:rsid w:val="00621771"/>
    <w:rsid w:val="00622B38"/>
    <w:rsid w:val="006239B1"/>
    <w:rsid w:val="00626B24"/>
    <w:rsid w:val="00626B26"/>
    <w:rsid w:val="00627591"/>
    <w:rsid w:val="006336FB"/>
    <w:rsid w:val="00633E32"/>
    <w:rsid w:val="00636C59"/>
    <w:rsid w:val="00640EEA"/>
    <w:rsid w:val="00642112"/>
    <w:rsid w:val="00642B62"/>
    <w:rsid w:val="00643FC3"/>
    <w:rsid w:val="00644D2B"/>
    <w:rsid w:val="006466A4"/>
    <w:rsid w:val="00646973"/>
    <w:rsid w:val="006478E1"/>
    <w:rsid w:val="00647C49"/>
    <w:rsid w:val="00647FCA"/>
    <w:rsid w:val="00652DC4"/>
    <w:rsid w:val="00654128"/>
    <w:rsid w:val="006541D2"/>
    <w:rsid w:val="00654FA4"/>
    <w:rsid w:val="006553EA"/>
    <w:rsid w:val="006558D5"/>
    <w:rsid w:val="00655ED8"/>
    <w:rsid w:val="00660402"/>
    <w:rsid w:val="00661311"/>
    <w:rsid w:val="00666276"/>
    <w:rsid w:val="006663F5"/>
    <w:rsid w:val="00671D15"/>
    <w:rsid w:val="00672BC6"/>
    <w:rsid w:val="00672CCD"/>
    <w:rsid w:val="00674165"/>
    <w:rsid w:val="006751A2"/>
    <w:rsid w:val="006753A0"/>
    <w:rsid w:val="006758A7"/>
    <w:rsid w:val="00677FF1"/>
    <w:rsid w:val="0068364C"/>
    <w:rsid w:val="006837C0"/>
    <w:rsid w:val="00685DC4"/>
    <w:rsid w:val="006868EF"/>
    <w:rsid w:val="00697FAC"/>
    <w:rsid w:val="006A0F17"/>
    <w:rsid w:val="006A1577"/>
    <w:rsid w:val="006A1630"/>
    <w:rsid w:val="006A17B4"/>
    <w:rsid w:val="006A272D"/>
    <w:rsid w:val="006B17F3"/>
    <w:rsid w:val="006B2EBE"/>
    <w:rsid w:val="006B3C67"/>
    <w:rsid w:val="006B4767"/>
    <w:rsid w:val="006B5AED"/>
    <w:rsid w:val="006B7112"/>
    <w:rsid w:val="006B7F7A"/>
    <w:rsid w:val="006C1ADE"/>
    <w:rsid w:val="006C27F6"/>
    <w:rsid w:val="006C30D9"/>
    <w:rsid w:val="006C35C1"/>
    <w:rsid w:val="006C3E8C"/>
    <w:rsid w:val="006C6A21"/>
    <w:rsid w:val="006C6E6A"/>
    <w:rsid w:val="006D2460"/>
    <w:rsid w:val="006D24E5"/>
    <w:rsid w:val="006D60B3"/>
    <w:rsid w:val="006E1CE1"/>
    <w:rsid w:val="006E2842"/>
    <w:rsid w:val="006E4191"/>
    <w:rsid w:val="006E514E"/>
    <w:rsid w:val="006E630D"/>
    <w:rsid w:val="006E672E"/>
    <w:rsid w:val="006F1DE5"/>
    <w:rsid w:val="006F242A"/>
    <w:rsid w:val="006F2457"/>
    <w:rsid w:val="006F38B4"/>
    <w:rsid w:val="006F4FAB"/>
    <w:rsid w:val="006F5A57"/>
    <w:rsid w:val="0070583E"/>
    <w:rsid w:val="00706944"/>
    <w:rsid w:val="00706A55"/>
    <w:rsid w:val="00710571"/>
    <w:rsid w:val="00712921"/>
    <w:rsid w:val="0071473E"/>
    <w:rsid w:val="0071549C"/>
    <w:rsid w:val="00720BAD"/>
    <w:rsid w:val="00722D4A"/>
    <w:rsid w:val="007237F5"/>
    <w:rsid w:val="00723CF1"/>
    <w:rsid w:val="00724E8C"/>
    <w:rsid w:val="007262A9"/>
    <w:rsid w:val="00726F20"/>
    <w:rsid w:val="0072754A"/>
    <w:rsid w:val="00730E69"/>
    <w:rsid w:val="00733A52"/>
    <w:rsid w:val="007373F0"/>
    <w:rsid w:val="007407B7"/>
    <w:rsid w:val="007428AF"/>
    <w:rsid w:val="00742F87"/>
    <w:rsid w:val="00743229"/>
    <w:rsid w:val="00744107"/>
    <w:rsid w:val="00744F88"/>
    <w:rsid w:val="00746FAB"/>
    <w:rsid w:val="0075135F"/>
    <w:rsid w:val="0075201B"/>
    <w:rsid w:val="00756E5D"/>
    <w:rsid w:val="00764C7F"/>
    <w:rsid w:val="00765232"/>
    <w:rsid w:val="00765D14"/>
    <w:rsid w:val="00766246"/>
    <w:rsid w:val="00767734"/>
    <w:rsid w:val="00767860"/>
    <w:rsid w:val="007710D3"/>
    <w:rsid w:val="00771F4F"/>
    <w:rsid w:val="00774DFA"/>
    <w:rsid w:val="00777A93"/>
    <w:rsid w:val="00777BE5"/>
    <w:rsid w:val="00781974"/>
    <w:rsid w:val="007833DF"/>
    <w:rsid w:val="00785763"/>
    <w:rsid w:val="00785842"/>
    <w:rsid w:val="0078726F"/>
    <w:rsid w:val="007950EE"/>
    <w:rsid w:val="00796184"/>
    <w:rsid w:val="0079782B"/>
    <w:rsid w:val="007A6EDA"/>
    <w:rsid w:val="007A7062"/>
    <w:rsid w:val="007A7253"/>
    <w:rsid w:val="007A7AAB"/>
    <w:rsid w:val="007B3E7B"/>
    <w:rsid w:val="007B6C39"/>
    <w:rsid w:val="007C0F7F"/>
    <w:rsid w:val="007C387A"/>
    <w:rsid w:val="007C3BD8"/>
    <w:rsid w:val="007C4A60"/>
    <w:rsid w:val="007D116D"/>
    <w:rsid w:val="007D2960"/>
    <w:rsid w:val="007D30AB"/>
    <w:rsid w:val="007D40C0"/>
    <w:rsid w:val="007D5191"/>
    <w:rsid w:val="007E233F"/>
    <w:rsid w:val="007E2DD2"/>
    <w:rsid w:val="007F32A1"/>
    <w:rsid w:val="007F366C"/>
    <w:rsid w:val="007F7EB5"/>
    <w:rsid w:val="00801E68"/>
    <w:rsid w:val="008028F4"/>
    <w:rsid w:val="00810640"/>
    <w:rsid w:val="00810793"/>
    <w:rsid w:val="0081097D"/>
    <w:rsid w:val="00811DE6"/>
    <w:rsid w:val="00817A21"/>
    <w:rsid w:val="00817D3C"/>
    <w:rsid w:val="00823E33"/>
    <w:rsid w:val="008244E1"/>
    <w:rsid w:val="0082645B"/>
    <w:rsid w:val="00826E75"/>
    <w:rsid w:val="00830946"/>
    <w:rsid w:val="0083198D"/>
    <w:rsid w:val="00834AA7"/>
    <w:rsid w:val="00835FFB"/>
    <w:rsid w:val="00837CF4"/>
    <w:rsid w:val="00840467"/>
    <w:rsid w:val="00841481"/>
    <w:rsid w:val="0084259C"/>
    <w:rsid w:val="00844364"/>
    <w:rsid w:val="008450E6"/>
    <w:rsid w:val="008452E9"/>
    <w:rsid w:val="00850A24"/>
    <w:rsid w:val="00853459"/>
    <w:rsid w:val="00855C56"/>
    <w:rsid w:val="00856DE7"/>
    <w:rsid w:val="00860373"/>
    <w:rsid w:val="00866192"/>
    <w:rsid w:val="00866926"/>
    <w:rsid w:val="008671D8"/>
    <w:rsid w:val="00867444"/>
    <w:rsid w:val="00872835"/>
    <w:rsid w:val="00876600"/>
    <w:rsid w:val="00880090"/>
    <w:rsid w:val="00883ADE"/>
    <w:rsid w:val="0088457A"/>
    <w:rsid w:val="008845AF"/>
    <w:rsid w:val="00886AAC"/>
    <w:rsid w:val="00890F2F"/>
    <w:rsid w:val="0089195D"/>
    <w:rsid w:val="00896755"/>
    <w:rsid w:val="008A1836"/>
    <w:rsid w:val="008A1F50"/>
    <w:rsid w:val="008A30AF"/>
    <w:rsid w:val="008A4649"/>
    <w:rsid w:val="008A5CB3"/>
    <w:rsid w:val="008A792C"/>
    <w:rsid w:val="008A797E"/>
    <w:rsid w:val="008A7D7D"/>
    <w:rsid w:val="008A7E08"/>
    <w:rsid w:val="008B488C"/>
    <w:rsid w:val="008B496A"/>
    <w:rsid w:val="008B5547"/>
    <w:rsid w:val="008C026E"/>
    <w:rsid w:val="008C117E"/>
    <w:rsid w:val="008C2D64"/>
    <w:rsid w:val="008C5F70"/>
    <w:rsid w:val="008C6DE9"/>
    <w:rsid w:val="008C7B3A"/>
    <w:rsid w:val="008C7D78"/>
    <w:rsid w:val="008D3280"/>
    <w:rsid w:val="008D3A0C"/>
    <w:rsid w:val="008D4699"/>
    <w:rsid w:val="008D50EF"/>
    <w:rsid w:val="008D5188"/>
    <w:rsid w:val="008D7DE2"/>
    <w:rsid w:val="008E19CE"/>
    <w:rsid w:val="008E407F"/>
    <w:rsid w:val="008F0814"/>
    <w:rsid w:val="008F79F6"/>
    <w:rsid w:val="008F7CE1"/>
    <w:rsid w:val="00904139"/>
    <w:rsid w:val="00906190"/>
    <w:rsid w:val="009110BC"/>
    <w:rsid w:val="00911D54"/>
    <w:rsid w:val="0091281B"/>
    <w:rsid w:val="00917F20"/>
    <w:rsid w:val="00922A09"/>
    <w:rsid w:val="0092306B"/>
    <w:rsid w:val="0092424D"/>
    <w:rsid w:val="00926661"/>
    <w:rsid w:val="0093146A"/>
    <w:rsid w:val="00931D64"/>
    <w:rsid w:val="00931FFE"/>
    <w:rsid w:val="009327EA"/>
    <w:rsid w:val="00934278"/>
    <w:rsid w:val="0093474E"/>
    <w:rsid w:val="009373FE"/>
    <w:rsid w:val="00940158"/>
    <w:rsid w:val="0094054C"/>
    <w:rsid w:val="00940ABD"/>
    <w:rsid w:val="00940C27"/>
    <w:rsid w:val="00942417"/>
    <w:rsid w:val="00942AD3"/>
    <w:rsid w:val="00945CA1"/>
    <w:rsid w:val="009463CB"/>
    <w:rsid w:val="0096061C"/>
    <w:rsid w:val="009612C1"/>
    <w:rsid w:val="00961F75"/>
    <w:rsid w:val="009632B8"/>
    <w:rsid w:val="00967234"/>
    <w:rsid w:val="00980916"/>
    <w:rsid w:val="00982183"/>
    <w:rsid w:val="00984756"/>
    <w:rsid w:val="00985914"/>
    <w:rsid w:val="00986B2F"/>
    <w:rsid w:val="009969D2"/>
    <w:rsid w:val="0099783A"/>
    <w:rsid w:val="009A00E7"/>
    <w:rsid w:val="009A1890"/>
    <w:rsid w:val="009B294E"/>
    <w:rsid w:val="009B2EBE"/>
    <w:rsid w:val="009B32B2"/>
    <w:rsid w:val="009B5EFA"/>
    <w:rsid w:val="009B6B43"/>
    <w:rsid w:val="009B7BB7"/>
    <w:rsid w:val="009C060D"/>
    <w:rsid w:val="009C0E17"/>
    <w:rsid w:val="009C39BF"/>
    <w:rsid w:val="009C4326"/>
    <w:rsid w:val="009C5C6A"/>
    <w:rsid w:val="009C7C56"/>
    <w:rsid w:val="009D45E2"/>
    <w:rsid w:val="009D4604"/>
    <w:rsid w:val="009D509F"/>
    <w:rsid w:val="009D51EF"/>
    <w:rsid w:val="009D5FD7"/>
    <w:rsid w:val="009E1604"/>
    <w:rsid w:val="009E57F4"/>
    <w:rsid w:val="009E5B64"/>
    <w:rsid w:val="009E7C73"/>
    <w:rsid w:val="009F454A"/>
    <w:rsid w:val="009F4B8F"/>
    <w:rsid w:val="009F4BEE"/>
    <w:rsid w:val="009F5249"/>
    <w:rsid w:val="009F5787"/>
    <w:rsid w:val="009F5EFE"/>
    <w:rsid w:val="009F68E1"/>
    <w:rsid w:val="009F7176"/>
    <w:rsid w:val="00A0191D"/>
    <w:rsid w:val="00A01F13"/>
    <w:rsid w:val="00A02FE5"/>
    <w:rsid w:val="00A03694"/>
    <w:rsid w:val="00A0467F"/>
    <w:rsid w:val="00A04B8A"/>
    <w:rsid w:val="00A06831"/>
    <w:rsid w:val="00A10377"/>
    <w:rsid w:val="00A11F70"/>
    <w:rsid w:val="00A129A4"/>
    <w:rsid w:val="00A135FD"/>
    <w:rsid w:val="00A1433F"/>
    <w:rsid w:val="00A15FAC"/>
    <w:rsid w:val="00A21E53"/>
    <w:rsid w:val="00A2294B"/>
    <w:rsid w:val="00A22E7A"/>
    <w:rsid w:val="00A2518B"/>
    <w:rsid w:val="00A27A77"/>
    <w:rsid w:val="00A31A90"/>
    <w:rsid w:val="00A31F23"/>
    <w:rsid w:val="00A32387"/>
    <w:rsid w:val="00A34813"/>
    <w:rsid w:val="00A35448"/>
    <w:rsid w:val="00A35499"/>
    <w:rsid w:val="00A366F4"/>
    <w:rsid w:val="00A4156D"/>
    <w:rsid w:val="00A44506"/>
    <w:rsid w:val="00A46553"/>
    <w:rsid w:val="00A501C9"/>
    <w:rsid w:val="00A5155D"/>
    <w:rsid w:val="00A51FAC"/>
    <w:rsid w:val="00A52856"/>
    <w:rsid w:val="00A52866"/>
    <w:rsid w:val="00A543A4"/>
    <w:rsid w:val="00A55929"/>
    <w:rsid w:val="00A57B39"/>
    <w:rsid w:val="00A601BE"/>
    <w:rsid w:val="00A6399A"/>
    <w:rsid w:val="00A660F2"/>
    <w:rsid w:val="00A6646C"/>
    <w:rsid w:val="00A66D57"/>
    <w:rsid w:val="00A702D8"/>
    <w:rsid w:val="00A717BF"/>
    <w:rsid w:val="00A71A78"/>
    <w:rsid w:val="00A73AF9"/>
    <w:rsid w:val="00A744A9"/>
    <w:rsid w:val="00A746F3"/>
    <w:rsid w:val="00A75B1D"/>
    <w:rsid w:val="00A810BB"/>
    <w:rsid w:val="00A81A34"/>
    <w:rsid w:val="00A828FA"/>
    <w:rsid w:val="00A83FF3"/>
    <w:rsid w:val="00A863B7"/>
    <w:rsid w:val="00A873FF"/>
    <w:rsid w:val="00A87580"/>
    <w:rsid w:val="00A90FC6"/>
    <w:rsid w:val="00A910CE"/>
    <w:rsid w:val="00A91839"/>
    <w:rsid w:val="00A92CB8"/>
    <w:rsid w:val="00A94084"/>
    <w:rsid w:val="00AA472E"/>
    <w:rsid w:val="00AB3406"/>
    <w:rsid w:val="00AB4D93"/>
    <w:rsid w:val="00AB5E1F"/>
    <w:rsid w:val="00AC2039"/>
    <w:rsid w:val="00AC7077"/>
    <w:rsid w:val="00AD1179"/>
    <w:rsid w:val="00AD19A2"/>
    <w:rsid w:val="00AD38DC"/>
    <w:rsid w:val="00AD4FF6"/>
    <w:rsid w:val="00AD56DE"/>
    <w:rsid w:val="00AD57BB"/>
    <w:rsid w:val="00AD57EF"/>
    <w:rsid w:val="00AD5A71"/>
    <w:rsid w:val="00AD5CC8"/>
    <w:rsid w:val="00AD5F1B"/>
    <w:rsid w:val="00AE5603"/>
    <w:rsid w:val="00AE6213"/>
    <w:rsid w:val="00AE7042"/>
    <w:rsid w:val="00AF05D8"/>
    <w:rsid w:val="00AF208C"/>
    <w:rsid w:val="00AF47D3"/>
    <w:rsid w:val="00AF5520"/>
    <w:rsid w:val="00AF59C4"/>
    <w:rsid w:val="00AF687D"/>
    <w:rsid w:val="00AF7177"/>
    <w:rsid w:val="00B01D79"/>
    <w:rsid w:val="00B03703"/>
    <w:rsid w:val="00B0423C"/>
    <w:rsid w:val="00B06FE1"/>
    <w:rsid w:val="00B10F3A"/>
    <w:rsid w:val="00B113EC"/>
    <w:rsid w:val="00B11E32"/>
    <w:rsid w:val="00B138BC"/>
    <w:rsid w:val="00B13920"/>
    <w:rsid w:val="00B139B0"/>
    <w:rsid w:val="00B141E2"/>
    <w:rsid w:val="00B15739"/>
    <w:rsid w:val="00B15C10"/>
    <w:rsid w:val="00B17E45"/>
    <w:rsid w:val="00B240D6"/>
    <w:rsid w:val="00B247A8"/>
    <w:rsid w:val="00B24C97"/>
    <w:rsid w:val="00B251B1"/>
    <w:rsid w:val="00B25819"/>
    <w:rsid w:val="00B26E50"/>
    <w:rsid w:val="00B27108"/>
    <w:rsid w:val="00B31306"/>
    <w:rsid w:val="00B347CC"/>
    <w:rsid w:val="00B37B99"/>
    <w:rsid w:val="00B469AF"/>
    <w:rsid w:val="00B503B6"/>
    <w:rsid w:val="00B53E53"/>
    <w:rsid w:val="00B558C5"/>
    <w:rsid w:val="00B56897"/>
    <w:rsid w:val="00B56AB5"/>
    <w:rsid w:val="00B57DAF"/>
    <w:rsid w:val="00B60E4E"/>
    <w:rsid w:val="00B62B2E"/>
    <w:rsid w:val="00B641ED"/>
    <w:rsid w:val="00B64F72"/>
    <w:rsid w:val="00B67945"/>
    <w:rsid w:val="00B7149A"/>
    <w:rsid w:val="00B72688"/>
    <w:rsid w:val="00B73A3A"/>
    <w:rsid w:val="00B73AE1"/>
    <w:rsid w:val="00B760C6"/>
    <w:rsid w:val="00B80A26"/>
    <w:rsid w:val="00B83917"/>
    <w:rsid w:val="00B84598"/>
    <w:rsid w:val="00B8645F"/>
    <w:rsid w:val="00B87D89"/>
    <w:rsid w:val="00B93146"/>
    <w:rsid w:val="00B95A39"/>
    <w:rsid w:val="00B95B96"/>
    <w:rsid w:val="00B95F60"/>
    <w:rsid w:val="00B96ED0"/>
    <w:rsid w:val="00BA2BF4"/>
    <w:rsid w:val="00BA450E"/>
    <w:rsid w:val="00BA66A0"/>
    <w:rsid w:val="00BB2D49"/>
    <w:rsid w:val="00BB2FC0"/>
    <w:rsid w:val="00BC110F"/>
    <w:rsid w:val="00BC2B81"/>
    <w:rsid w:val="00BC662E"/>
    <w:rsid w:val="00BC7979"/>
    <w:rsid w:val="00BD1754"/>
    <w:rsid w:val="00BD38B0"/>
    <w:rsid w:val="00BD4BAF"/>
    <w:rsid w:val="00BE1E28"/>
    <w:rsid w:val="00BE3742"/>
    <w:rsid w:val="00BE55B1"/>
    <w:rsid w:val="00BE77AD"/>
    <w:rsid w:val="00BE7F88"/>
    <w:rsid w:val="00BF16B6"/>
    <w:rsid w:val="00BF4176"/>
    <w:rsid w:val="00BF71A3"/>
    <w:rsid w:val="00BF779E"/>
    <w:rsid w:val="00BF7983"/>
    <w:rsid w:val="00C010C9"/>
    <w:rsid w:val="00C036ED"/>
    <w:rsid w:val="00C04AA4"/>
    <w:rsid w:val="00C04F20"/>
    <w:rsid w:val="00C053E7"/>
    <w:rsid w:val="00C062A2"/>
    <w:rsid w:val="00C102ED"/>
    <w:rsid w:val="00C13979"/>
    <w:rsid w:val="00C141DA"/>
    <w:rsid w:val="00C14846"/>
    <w:rsid w:val="00C14A4A"/>
    <w:rsid w:val="00C16E42"/>
    <w:rsid w:val="00C2008D"/>
    <w:rsid w:val="00C20485"/>
    <w:rsid w:val="00C20B7B"/>
    <w:rsid w:val="00C20BDC"/>
    <w:rsid w:val="00C2119C"/>
    <w:rsid w:val="00C21447"/>
    <w:rsid w:val="00C2230C"/>
    <w:rsid w:val="00C2376A"/>
    <w:rsid w:val="00C251ED"/>
    <w:rsid w:val="00C32EE5"/>
    <w:rsid w:val="00C347C4"/>
    <w:rsid w:val="00C35B73"/>
    <w:rsid w:val="00C36326"/>
    <w:rsid w:val="00C36711"/>
    <w:rsid w:val="00C36764"/>
    <w:rsid w:val="00C36868"/>
    <w:rsid w:val="00C374B9"/>
    <w:rsid w:val="00C3759F"/>
    <w:rsid w:val="00C434E3"/>
    <w:rsid w:val="00C466E9"/>
    <w:rsid w:val="00C46A0C"/>
    <w:rsid w:val="00C55087"/>
    <w:rsid w:val="00C559C1"/>
    <w:rsid w:val="00C572F6"/>
    <w:rsid w:val="00C5799B"/>
    <w:rsid w:val="00C60146"/>
    <w:rsid w:val="00C60320"/>
    <w:rsid w:val="00C60B13"/>
    <w:rsid w:val="00C616FB"/>
    <w:rsid w:val="00C65857"/>
    <w:rsid w:val="00C67234"/>
    <w:rsid w:val="00C7219F"/>
    <w:rsid w:val="00C748D6"/>
    <w:rsid w:val="00C756CC"/>
    <w:rsid w:val="00C779F5"/>
    <w:rsid w:val="00C817D2"/>
    <w:rsid w:val="00C81803"/>
    <w:rsid w:val="00C82040"/>
    <w:rsid w:val="00C82333"/>
    <w:rsid w:val="00C83ED7"/>
    <w:rsid w:val="00C84F26"/>
    <w:rsid w:val="00C908F1"/>
    <w:rsid w:val="00C9748C"/>
    <w:rsid w:val="00C976C9"/>
    <w:rsid w:val="00C9785E"/>
    <w:rsid w:val="00CA2B9D"/>
    <w:rsid w:val="00CA331C"/>
    <w:rsid w:val="00CA3D45"/>
    <w:rsid w:val="00CA53EB"/>
    <w:rsid w:val="00CA7878"/>
    <w:rsid w:val="00CA788A"/>
    <w:rsid w:val="00CB1BD3"/>
    <w:rsid w:val="00CB1D38"/>
    <w:rsid w:val="00CB3550"/>
    <w:rsid w:val="00CB3CBA"/>
    <w:rsid w:val="00CB4A00"/>
    <w:rsid w:val="00CB6C6E"/>
    <w:rsid w:val="00CC1738"/>
    <w:rsid w:val="00CC19F5"/>
    <w:rsid w:val="00CC21D3"/>
    <w:rsid w:val="00CC7DA2"/>
    <w:rsid w:val="00CD01ED"/>
    <w:rsid w:val="00CD66AA"/>
    <w:rsid w:val="00CE18A3"/>
    <w:rsid w:val="00CE30D7"/>
    <w:rsid w:val="00CE43D4"/>
    <w:rsid w:val="00CE625D"/>
    <w:rsid w:val="00CE7BE9"/>
    <w:rsid w:val="00CF073E"/>
    <w:rsid w:val="00CF0D35"/>
    <w:rsid w:val="00CF149A"/>
    <w:rsid w:val="00CF2CB1"/>
    <w:rsid w:val="00CF3518"/>
    <w:rsid w:val="00CF36D9"/>
    <w:rsid w:val="00CF5498"/>
    <w:rsid w:val="00CF5B14"/>
    <w:rsid w:val="00CF7844"/>
    <w:rsid w:val="00D03348"/>
    <w:rsid w:val="00D04499"/>
    <w:rsid w:val="00D04F02"/>
    <w:rsid w:val="00D1059E"/>
    <w:rsid w:val="00D111BA"/>
    <w:rsid w:val="00D1132F"/>
    <w:rsid w:val="00D1334C"/>
    <w:rsid w:val="00D214E2"/>
    <w:rsid w:val="00D2211A"/>
    <w:rsid w:val="00D22CE7"/>
    <w:rsid w:val="00D23D34"/>
    <w:rsid w:val="00D279ED"/>
    <w:rsid w:val="00D3109A"/>
    <w:rsid w:val="00D3274D"/>
    <w:rsid w:val="00D32E3E"/>
    <w:rsid w:val="00D331FD"/>
    <w:rsid w:val="00D34C59"/>
    <w:rsid w:val="00D362A5"/>
    <w:rsid w:val="00D40793"/>
    <w:rsid w:val="00D43395"/>
    <w:rsid w:val="00D47020"/>
    <w:rsid w:val="00D47359"/>
    <w:rsid w:val="00D527DC"/>
    <w:rsid w:val="00D53596"/>
    <w:rsid w:val="00D5449F"/>
    <w:rsid w:val="00D5493A"/>
    <w:rsid w:val="00D549F4"/>
    <w:rsid w:val="00D57720"/>
    <w:rsid w:val="00D6119E"/>
    <w:rsid w:val="00D659AF"/>
    <w:rsid w:val="00D70253"/>
    <w:rsid w:val="00D70A8D"/>
    <w:rsid w:val="00D71A39"/>
    <w:rsid w:val="00D72739"/>
    <w:rsid w:val="00D8427F"/>
    <w:rsid w:val="00D85AD5"/>
    <w:rsid w:val="00D85ECC"/>
    <w:rsid w:val="00D8648E"/>
    <w:rsid w:val="00D90EAE"/>
    <w:rsid w:val="00D9551A"/>
    <w:rsid w:val="00D966FC"/>
    <w:rsid w:val="00D970F2"/>
    <w:rsid w:val="00DA2388"/>
    <w:rsid w:val="00DA2430"/>
    <w:rsid w:val="00DA2A39"/>
    <w:rsid w:val="00DA2B4F"/>
    <w:rsid w:val="00DA4324"/>
    <w:rsid w:val="00DA6642"/>
    <w:rsid w:val="00DB07BD"/>
    <w:rsid w:val="00DB1B19"/>
    <w:rsid w:val="00DB4CB9"/>
    <w:rsid w:val="00DB5AFA"/>
    <w:rsid w:val="00DB65D2"/>
    <w:rsid w:val="00DB704A"/>
    <w:rsid w:val="00DC25CA"/>
    <w:rsid w:val="00DC2DF0"/>
    <w:rsid w:val="00DC42CF"/>
    <w:rsid w:val="00DC6BAF"/>
    <w:rsid w:val="00DC7C91"/>
    <w:rsid w:val="00DD59AC"/>
    <w:rsid w:val="00DE2513"/>
    <w:rsid w:val="00DE65C3"/>
    <w:rsid w:val="00DE7081"/>
    <w:rsid w:val="00DE7CC3"/>
    <w:rsid w:val="00DF32DF"/>
    <w:rsid w:val="00DF38C8"/>
    <w:rsid w:val="00DF41FF"/>
    <w:rsid w:val="00E051C3"/>
    <w:rsid w:val="00E133A7"/>
    <w:rsid w:val="00E13791"/>
    <w:rsid w:val="00E147F9"/>
    <w:rsid w:val="00E148F4"/>
    <w:rsid w:val="00E16202"/>
    <w:rsid w:val="00E162EA"/>
    <w:rsid w:val="00E20CDB"/>
    <w:rsid w:val="00E211DB"/>
    <w:rsid w:val="00E24037"/>
    <w:rsid w:val="00E2707F"/>
    <w:rsid w:val="00E2739D"/>
    <w:rsid w:val="00E30419"/>
    <w:rsid w:val="00E34B60"/>
    <w:rsid w:val="00E363E1"/>
    <w:rsid w:val="00E3645A"/>
    <w:rsid w:val="00E3669C"/>
    <w:rsid w:val="00E378DE"/>
    <w:rsid w:val="00E407EF"/>
    <w:rsid w:val="00E41620"/>
    <w:rsid w:val="00E41730"/>
    <w:rsid w:val="00E42550"/>
    <w:rsid w:val="00E4364D"/>
    <w:rsid w:val="00E44625"/>
    <w:rsid w:val="00E44F3F"/>
    <w:rsid w:val="00E4784B"/>
    <w:rsid w:val="00E52E13"/>
    <w:rsid w:val="00E53D82"/>
    <w:rsid w:val="00E5660C"/>
    <w:rsid w:val="00E60149"/>
    <w:rsid w:val="00E60E0F"/>
    <w:rsid w:val="00E611A6"/>
    <w:rsid w:val="00E61698"/>
    <w:rsid w:val="00E62C4A"/>
    <w:rsid w:val="00E63DA9"/>
    <w:rsid w:val="00E6461B"/>
    <w:rsid w:val="00E64675"/>
    <w:rsid w:val="00E6555E"/>
    <w:rsid w:val="00E67303"/>
    <w:rsid w:val="00E71ABB"/>
    <w:rsid w:val="00E72455"/>
    <w:rsid w:val="00E72A5F"/>
    <w:rsid w:val="00E75E75"/>
    <w:rsid w:val="00E76469"/>
    <w:rsid w:val="00E8210A"/>
    <w:rsid w:val="00E825C5"/>
    <w:rsid w:val="00E85C88"/>
    <w:rsid w:val="00E91F26"/>
    <w:rsid w:val="00E9398A"/>
    <w:rsid w:val="00E9401B"/>
    <w:rsid w:val="00E940B9"/>
    <w:rsid w:val="00E9479B"/>
    <w:rsid w:val="00EA0137"/>
    <w:rsid w:val="00EA3CF8"/>
    <w:rsid w:val="00EA414C"/>
    <w:rsid w:val="00EA5740"/>
    <w:rsid w:val="00EA5BDE"/>
    <w:rsid w:val="00EA7F93"/>
    <w:rsid w:val="00EB00D5"/>
    <w:rsid w:val="00EB3689"/>
    <w:rsid w:val="00EB413C"/>
    <w:rsid w:val="00EB5301"/>
    <w:rsid w:val="00EB6925"/>
    <w:rsid w:val="00EB738F"/>
    <w:rsid w:val="00EB7A4B"/>
    <w:rsid w:val="00EC106B"/>
    <w:rsid w:val="00EC17A3"/>
    <w:rsid w:val="00EC3440"/>
    <w:rsid w:val="00EC5319"/>
    <w:rsid w:val="00EC6DAB"/>
    <w:rsid w:val="00EE0F10"/>
    <w:rsid w:val="00EE2537"/>
    <w:rsid w:val="00EE263D"/>
    <w:rsid w:val="00EE2FB8"/>
    <w:rsid w:val="00EE4A48"/>
    <w:rsid w:val="00EE6371"/>
    <w:rsid w:val="00EF0402"/>
    <w:rsid w:val="00EF04D7"/>
    <w:rsid w:val="00EF21FF"/>
    <w:rsid w:val="00EF72A1"/>
    <w:rsid w:val="00F0102C"/>
    <w:rsid w:val="00F01B08"/>
    <w:rsid w:val="00F01FCD"/>
    <w:rsid w:val="00F0236C"/>
    <w:rsid w:val="00F0293D"/>
    <w:rsid w:val="00F037C6"/>
    <w:rsid w:val="00F06476"/>
    <w:rsid w:val="00F06B79"/>
    <w:rsid w:val="00F114DB"/>
    <w:rsid w:val="00F12A3C"/>
    <w:rsid w:val="00F13327"/>
    <w:rsid w:val="00F147B2"/>
    <w:rsid w:val="00F16408"/>
    <w:rsid w:val="00F16769"/>
    <w:rsid w:val="00F21939"/>
    <w:rsid w:val="00F244CF"/>
    <w:rsid w:val="00F270B0"/>
    <w:rsid w:val="00F27E80"/>
    <w:rsid w:val="00F30458"/>
    <w:rsid w:val="00F30CAD"/>
    <w:rsid w:val="00F315C8"/>
    <w:rsid w:val="00F318EB"/>
    <w:rsid w:val="00F34D2D"/>
    <w:rsid w:val="00F3608C"/>
    <w:rsid w:val="00F36F43"/>
    <w:rsid w:val="00F40DB8"/>
    <w:rsid w:val="00F41771"/>
    <w:rsid w:val="00F4243D"/>
    <w:rsid w:val="00F42890"/>
    <w:rsid w:val="00F4337D"/>
    <w:rsid w:val="00F50C29"/>
    <w:rsid w:val="00F551CC"/>
    <w:rsid w:val="00F602D6"/>
    <w:rsid w:val="00F60672"/>
    <w:rsid w:val="00F62D20"/>
    <w:rsid w:val="00F631B4"/>
    <w:rsid w:val="00F63CE2"/>
    <w:rsid w:val="00F640FC"/>
    <w:rsid w:val="00F65517"/>
    <w:rsid w:val="00F67F6B"/>
    <w:rsid w:val="00F7137E"/>
    <w:rsid w:val="00F72237"/>
    <w:rsid w:val="00F7645C"/>
    <w:rsid w:val="00F76B2D"/>
    <w:rsid w:val="00F824C0"/>
    <w:rsid w:val="00F85670"/>
    <w:rsid w:val="00F87F07"/>
    <w:rsid w:val="00F9209F"/>
    <w:rsid w:val="00F92422"/>
    <w:rsid w:val="00F959D4"/>
    <w:rsid w:val="00F96E4E"/>
    <w:rsid w:val="00FB09EE"/>
    <w:rsid w:val="00FB2E9B"/>
    <w:rsid w:val="00FC02A1"/>
    <w:rsid w:val="00FC3391"/>
    <w:rsid w:val="00FC4E9E"/>
    <w:rsid w:val="00FD0FBA"/>
    <w:rsid w:val="00FD1F8B"/>
    <w:rsid w:val="00FD2A29"/>
    <w:rsid w:val="00FD312C"/>
    <w:rsid w:val="00FD494E"/>
    <w:rsid w:val="00FD4CC7"/>
    <w:rsid w:val="00FD64B2"/>
    <w:rsid w:val="00FD67E8"/>
    <w:rsid w:val="00FE0788"/>
    <w:rsid w:val="00FE1BEF"/>
    <w:rsid w:val="00FE2A17"/>
    <w:rsid w:val="00FE35C6"/>
    <w:rsid w:val="00FF0D63"/>
    <w:rsid w:val="00FF15AE"/>
    <w:rsid w:val="00FF2548"/>
    <w:rsid w:val="00FF2577"/>
    <w:rsid w:val="00FF3C78"/>
    <w:rsid w:val="00FF3D1D"/>
    <w:rsid w:val="00FF506A"/>
    <w:rsid w:val="00FF7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9229B8"/>
  <w15:chartTrackingRefBased/>
  <w15:docId w15:val="{7DE8ACB6-D302-49CC-9EFE-D96311855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3C4A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jc w:val="center"/>
      <w:outlineLvl w:val="3"/>
    </w:pPr>
    <w:rPr>
      <w:color w:val="000000"/>
      <w:sz w:val="28"/>
      <w:szCs w:val="32"/>
    </w:rPr>
  </w:style>
  <w:style w:type="paragraph" w:styleId="Heading5">
    <w:name w:val="heading 5"/>
    <w:basedOn w:val="Normal"/>
    <w:next w:val="Normal"/>
    <w:qFormat/>
    <w:pPr>
      <w:keepNext/>
      <w:spacing w:line="360" w:lineRule="auto"/>
      <w:ind w:left="360"/>
      <w:jc w:val="center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pPr>
      <w:keepNext/>
      <w:ind w:left="3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bCs/>
      <w:sz w:val="28"/>
      <w:szCs w:val="28"/>
      <w:u w:val="single"/>
    </w:rPr>
  </w:style>
  <w:style w:type="paragraph" w:styleId="Heading8">
    <w:name w:val="heading 8"/>
    <w:basedOn w:val="Normal"/>
    <w:next w:val="Normal"/>
    <w:qFormat/>
    <w:pPr>
      <w:keepNext/>
      <w:spacing w:line="360" w:lineRule="auto"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qFormat/>
    <w:pPr>
      <w:keepNext/>
      <w:spacing w:line="360" w:lineRule="auto"/>
      <w:ind w:left="720"/>
      <w:jc w:val="center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pPr>
      <w:ind w:left="720"/>
      <w:jc w:val="both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left="900"/>
      <w:jc w:val="both"/>
    </w:pPr>
  </w:style>
  <w:style w:type="paragraph" w:styleId="BodyTextIndent">
    <w:name w:val="Body Text Indent"/>
    <w:basedOn w:val="Normal"/>
    <w:pPr>
      <w:ind w:left="360"/>
      <w:jc w:val="both"/>
    </w:pPr>
  </w:style>
  <w:style w:type="paragraph" w:styleId="BodyText">
    <w:name w:val="Body Text"/>
    <w:basedOn w:val="Normal"/>
    <w:pPr>
      <w:jc w:val="both"/>
    </w:pPr>
  </w:style>
  <w:style w:type="paragraph" w:styleId="BodyText3">
    <w:name w:val="Body Text 3"/>
    <w:basedOn w:val="Normal"/>
    <w:pPr>
      <w:autoSpaceDE w:val="0"/>
      <w:autoSpaceDN w:val="0"/>
      <w:adjustRightInd w:val="0"/>
      <w:jc w:val="center"/>
    </w:pPr>
    <w:rPr>
      <w:sz w:val="28"/>
    </w:rPr>
  </w:style>
  <w:style w:type="paragraph" w:styleId="BodyText2">
    <w:name w:val="Body Text 2"/>
    <w:basedOn w:val="Normal"/>
    <w:pPr>
      <w:spacing w:line="360" w:lineRule="auto"/>
    </w:pPr>
    <w:rPr>
      <w:b/>
      <w:bCs/>
      <w:sz w:val="28"/>
    </w:rPr>
  </w:style>
  <w:style w:type="table" w:styleId="TableGrid">
    <w:name w:val="Table Grid"/>
    <w:basedOn w:val="TableNormal"/>
    <w:rsid w:val="006D24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070DD7"/>
    <w:rPr>
      <w:sz w:val="16"/>
      <w:szCs w:val="16"/>
    </w:rPr>
  </w:style>
  <w:style w:type="paragraph" w:styleId="CommentText">
    <w:name w:val="annotation text"/>
    <w:basedOn w:val="Normal"/>
    <w:semiHidden/>
    <w:rsid w:val="00070DD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070DD7"/>
    <w:rPr>
      <w:b/>
      <w:bCs/>
    </w:rPr>
  </w:style>
  <w:style w:type="paragraph" w:styleId="BalloonText">
    <w:name w:val="Balloon Text"/>
    <w:basedOn w:val="Normal"/>
    <w:semiHidden/>
    <w:rsid w:val="00070DD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B1BD3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1275E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281BD2"/>
    <w:pPr>
      <w:ind w:left="720"/>
    </w:pPr>
  </w:style>
  <w:style w:type="paragraph" w:styleId="NormalWeb">
    <w:name w:val="Normal (Web)"/>
    <w:basedOn w:val="Normal"/>
    <w:uiPriority w:val="99"/>
    <w:unhideWhenUsed/>
    <w:rsid w:val="00826E75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D85ECC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CB3550"/>
    <w:pPr>
      <w:widowControl w:val="0"/>
      <w:autoSpaceDE w:val="0"/>
      <w:autoSpaceDN w:val="0"/>
    </w:pPr>
    <w:rPr>
      <w:rFonts w:ascii="Tahoma" w:eastAsia="Tahoma" w:hAnsi="Tahoma" w:cs="Tahoma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B0423C"/>
    <w:rPr>
      <w:color w:val="808080"/>
    </w:rPr>
  </w:style>
  <w:style w:type="paragraph" w:customStyle="1" w:styleId="Default">
    <w:name w:val="Default"/>
    <w:uiPriority w:val="99"/>
    <w:rsid w:val="00362905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6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9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13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2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9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2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95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3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6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7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59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file:///E:\..\..\Asif\extra\ist.JPG" TargetMode="External"/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33</Words>
  <Characters>41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TRICTED</vt:lpstr>
    </vt:vector>
  </TitlesOfParts>
  <Company/>
  <LinksUpToDate>false</LinksUpToDate>
  <CharactersWithSpaces>4906</CharactersWithSpaces>
  <SharedDoc>false</SharedDoc>
  <HLinks>
    <vt:vector size="6" baseType="variant">
      <vt:variant>
        <vt:i4>1376299</vt:i4>
      </vt:variant>
      <vt:variant>
        <vt:i4>12013</vt:i4>
      </vt:variant>
      <vt:variant>
        <vt:i4>1030</vt:i4>
      </vt:variant>
      <vt:variant>
        <vt:i4>1</vt:i4>
      </vt:variant>
      <vt:variant>
        <vt:lpwstr>E:\Asif\extra\ist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RICTED</dc:title>
  <dc:subject/>
  <dc:creator>rauf</dc:creator>
  <cp:keywords/>
  <cp:lastModifiedBy>210201036</cp:lastModifiedBy>
  <cp:revision>2</cp:revision>
  <cp:lastPrinted>2021-11-26T04:21:00Z</cp:lastPrinted>
  <dcterms:created xsi:type="dcterms:W3CDTF">2022-02-28T17:22:00Z</dcterms:created>
  <dcterms:modified xsi:type="dcterms:W3CDTF">2022-02-28T17:22:00Z</dcterms:modified>
</cp:coreProperties>
</file>